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379FB" w14:textId="02B97C32" w:rsidR="002167E5" w:rsidRPr="00CC378B" w:rsidRDefault="002167E5" w:rsidP="00C803E5">
      <w:pPr>
        <w:jc w:val="center"/>
        <w:rPr>
          <w:rFonts w:ascii="Avenir Next Regular" w:hAnsi="Avenir Next Regular"/>
          <w:b/>
          <w:sz w:val="32"/>
        </w:rPr>
      </w:pPr>
    </w:p>
    <w:p w14:paraId="614A1447" w14:textId="21FBB06E" w:rsidR="002167E5" w:rsidRPr="00C431BD" w:rsidRDefault="009E34A7" w:rsidP="00C431BD">
      <w:pPr>
        <w:jc w:val="center"/>
        <w:rPr>
          <w:rFonts w:ascii="Avenir Next Regular" w:hAnsi="Avenir Next Regular"/>
          <w:sz w:val="32"/>
        </w:rPr>
      </w:pPr>
      <w:r>
        <w:rPr>
          <w:rFonts w:ascii="Avenir Next Regular" w:hAnsi="Avenir Next Regular"/>
          <w:noProof/>
          <w:sz w:val="32"/>
        </w:rPr>
        <w:drawing>
          <wp:inline distT="0" distB="0" distL="0" distR="0" wp14:anchorId="4F66150B" wp14:editId="5A0AB7EC">
            <wp:extent cx="5113379" cy="31248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diocese_Civilize_It_Logo_Clean.png"/>
                    <pic:cNvPicPr/>
                  </pic:nvPicPr>
                  <pic:blipFill>
                    <a:blip r:embed="rId11"/>
                    <a:stretch>
                      <a:fillRect/>
                    </a:stretch>
                  </pic:blipFill>
                  <pic:spPr>
                    <a:xfrm>
                      <a:off x="0" y="0"/>
                      <a:ext cx="5113379" cy="3124842"/>
                    </a:xfrm>
                    <a:prstGeom prst="rect">
                      <a:avLst/>
                    </a:prstGeom>
                  </pic:spPr>
                </pic:pic>
              </a:graphicData>
            </a:graphic>
          </wp:inline>
        </w:drawing>
      </w:r>
    </w:p>
    <w:p w14:paraId="73DD9F55" w14:textId="58D11B3A" w:rsidR="002167E5" w:rsidRPr="00CC378B" w:rsidRDefault="002167E5" w:rsidP="0072312B">
      <w:pPr>
        <w:rPr>
          <w:rFonts w:ascii="Avenir Next Regular" w:hAnsi="Avenir Next Regular"/>
          <w:b/>
          <w:sz w:val="32"/>
        </w:rPr>
      </w:pPr>
    </w:p>
    <w:p w14:paraId="2EACFFF0" w14:textId="77777777" w:rsidR="00C431BD" w:rsidRDefault="00C431BD" w:rsidP="0072312B">
      <w:pPr>
        <w:rPr>
          <w:rFonts w:ascii="Avenir Next Regular" w:hAnsi="Avenir Next Regular"/>
          <w:b/>
          <w:sz w:val="32"/>
        </w:rPr>
      </w:pPr>
    </w:p>
    <w:p w14:paraId="5529F8CA" w14:textId="77777777" w:rsidR="00C431BD" w:rsidRDefault="00C431BD" w:rsidP="0072312B">
      <w:pPr>
        <w:rPr>
          <w:rFonts w:ascii="Avenir Next Regular" w:hAnsi="Avenir Next Regular"/>
          <w:b/>
          <w:sz w:val="32"/>
        </w:rPr>
      </w:pPr>
    </w:p>
    <w:p w14:paraId="2A612D0A" w14:textId="77777777" w:rsidR="00C431BD" w:rsidRPr="00CC378B" w:rsidRDefault="00C431BD" w:rsidP="0072312B">
      <w:pPr>
        <w:rPr>
          <w:rFonts w:ascii="Avenir Next Regular" w:hAnsi="Avenir Next Regular"/>
          <w:b/>
          <w:sz w:val="32"/>
        </w:rPr>
      </w:pPr>
    </w:p>
    <w:p w14:paraId="1EFBCEBF" w14:textId="2D2AC715" w:rsidR="00900F57" w:rsidRPr="00D94E08" w:rsidRDefault="002167E5" w:rsidP="00C803E5">
      <w:pPr>
        <w:jc w:val="center"/>
        <w:rPr>
          <w:rFonts w:ascii="Georgia" w:hAnsi="Georgia"/>
          <w:b/>
          <w:color w:val="1D3E61"/>
          <w:sz w:val="32"/>
        </w:rPr>
      </w:pPr>
      <w:r w:rsidRPr="00D94E08">
        <w:rPr>
          <w:rFonts w:ascii="Georgia" w:hAnsi="Georgia"/>
          <w:b/>
          <w:sz w:val="32"/>
        </w:rPr>
        <w:t xml:space="preserve"> </w:t>
      </w:r>
      <w:r w:rsidR="009902FC" w:rsidRPr="00D94E08">
        <w:rPr>
          <w:rFonts w:ascii="Georgia" w:hAnsi="Georgia"/>
          <w:b/>
          <w:color w:val="1D3E61"/>
          <w:sz w:val="32"/>
        </w:rPr>
        <w:t xml:space="preserve">Promotion Tools </w:t>
      </w:r>
      <w:r w:rsidR="005463C7" w:rsidRPr="00D94E08">
        <w:rPr>
          <w:rFonts w:ascii="Georgia" w:hAnsi="Georgia"/>
          <w:b/>
          <w:color w:val="1D3E61"/>
          <w:sz w:val="32"/>
        </w:rPr>
        <w:t xml:space="preserve"> </w:t>
      </w:r>
    </w:p>
    <w:p w14:paraId="55E68BAE" w14:textId="7C9F19D9" w:rsidR="0072312B" w:rsidRPr="00D94E08" w:rsidRDefault="00DB06E5" w:rsidP="00255858">
      <w:pPr>
        <w:jc w:val="center"/>
        <w:rPr>
          <w:rFonts w:ascii="Georgia" w:hAnsi="Georgia"/>
          <w:b/>
          <w:color w:val="1D3E61"/>
          <w:sz w:val="28"/>
        </w:rPr>
      </w:pPr>
      <w:r w:rsidRPr="00D94E08">
        <w:rPr>
          <w:rFonts w:ascii="Georgia" w:hAnsi="Georgia"/>
          <w:b/>
          <w:color w:val="1D3E61"/>
          <w:sz w:val="28"/>
        </w:rPr>
        <w:t>November 2019</w:t>
      </w:r>
      <w:r w:rsidR="00A25434" w:rsidRPr="00D94E08">
        <w:rPr>
          <w:rFonts w:ascii="Georgia" w:hAnsi="Georgia"/>
          <w:b/>
          <w:color w:val="1D3E61"/>
          <w:sz w:val="28"/>
        </w:rPr>
        <w:t xml:space="preserve"> – </w:t>
      </w:r>
      <w:r w:rsidRPr="00D94E08">
        <w:rPr>
          <w:rFonts w:ascii="Georgia" w:hAnsi="Georgia"/>
          <w:b/>
          <w:color w:val="1D3E61"/>
          <w:sz w:val="28"/>
        </w:rPr>
        <w:t>November</w:t>
      </w:r>
      <w:r w:rsidR="00A25434" w:rsidRPr="00D94E08">
        <w:rPr>
          <w:rFonts w:ascii="Georgia" w:hAnsi="Georgia"/>
          <w:b/>
          <w:color w:val="1D3E61"/>
          <w:sz w:val="28"/>
        </w:rPr>
        <w:t xml:space="preserve"> 20</w:t>
      </w:r>
      <w:r w:rsidRPr="00D94E08">
        <w:rPr>
          <w:rFonts w:ascii="Georgia" w:hAnsi="Georgia"/>
          <w:b/>
          <w:color w:val="1D3E61"/>
          <w:sz w:val="28"/>
        </w:rPr>
        <w:t>20</w:t>
      </w:r>
    </w:p>
    <w:p w14:paraId="1C34BC25" w14:textId="28C9773F" w:rsidR="00C431BD" w:rsidRDefault="00C431BD" w:rsidP="00255858">
      <w:pPr>
        <w:jc w:val="center"/>
        <w:rPr>
          <w:rFonts w:ascii="Avenir Next Regular" w:hAnsi="Avenir Next Regular"/>
          <w:b/>
          <w:sz w:val="32"/>
          <w:szCs w:val="32"/>
        </w:rPr>
      </w:pPr>
      <w:r>
        <w:rPr>
          <w:rFonts w:ascii="Avenir Next Regular" w:hAnsi="Avenir Next Regular"/>
          <w:i/>
          <w:noProof/>
          <w:sz w:val="24"/>
        </w:rPr>
        <w:drawing>
          <wp:anchor distT="0" distB="0" distL="114300" distR="114300" simplePos="0" relativeHeight="251658240" behindDoc="1" locked="0" layoutInCell="1" allowOverlap="1" wp14:anchorId="58420486" wp14:editId="53F08653">
            <wp:simplePos x="0" y="0"/>
            <wp:positionH relativeFrom="margin">
              <wp:align>center</wp:align>
            </wp:positionH>
            <wp:positionV relativeFrom="paragraph">
              <wp:posOffset>354648</wp:posOffset>
            </wp:positionV>
            <wp:extent cx="1454961" cy="1437862"/>
            <wp:effectExtent l="0" t="0" r="0" b="0"/>
            <wp:wrapNone/>
            <wp:docPr id="2" name="Picture 2"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CCB Logo.png"/>
                    <pic:cNvPicPr/>
                  </pic:nvPicPr>
                  <pic:blipFill>
                    <a:blip r:embed="rId12"/>
                    <a:stretch>
                      <a:fillRect/>
                    </a:stretch>
                  </pic:blipFill>
                  <pic:spPr>
                    <a:xfrm>
                      <a:off x="0" y="0"/>
                      <a:ext cx="1454961" cy="1437862"/>
                    </a:xfrm>
                    <a:prstGeom prst="rect">
                      <a:avLst/>
                    </a:prstGeom>
                  </pic:spPr>
                </pic:pic>
              </a:graphicData>
            </a:graphic>
            <wp14:sizeRelH relativeFrom="margin">
              <wp14:pctWidth>0</wp14:pctWidth>
            </wp14:sizeRelH>
            <wp14:sizeRelV relativeFrom="margin">
              <wp14:pctHeight>0</wp14:pctHeight>
            </wp14:sizeRelV>
          </wp:anchor>
        </w:drawing>
      </w:r>
    </w:p>
    <w:p w14:paraId="7E0A2D1C" w14:textId="77777777" w:rsidR="00C431BD" w:rsidRDefault="00C431BD" w:rsidP="00255858">
      <w:pPr>
        <w:jc w:val="center"/>
        <w:rPr>
          <w:rFonts w:ascii="Avenir Next Regular" w:hAnsi="Avenir Next Regular"/>
          <w:b/>
          <w:sz w:val="32"/>
          <w:szCs w:val="32"/>
        </w:rPr>
      </w:pPr>
    </w:p>
    <w:p w14:paraId="084D8706" w14:textId="67277FA8" w:rsidR="00C431BD" w:rsidRDefault="00C431BD" w:rsidP="00255858">
      <w:pPr>
        <w:jc w:val="center"/>
        <w:rPr>
          <w:rFonts w:ascii="Avenir Next Regular" w:hAnsi="Avenir Next Regular"/>
          <w:b/>
          <w:sz w:val="32"/>
          <w:szCs w:val="32"/>
        </w:rPr>
      </w:pPr>
    </w:p>
    <w:p w14:paraId="715943A5" w14:textId="46E298BE" w:rsidR="00D87E6F" w:rsidRDefault="00D87E6F">
      <w:pPr>
        <w:rPr>
          <w:rFonts w:ascii="Avenir Next Regular" w:hAnsi="Avenir Next Regular"/>
          <w:b/>
          <w:sz w:val="32"/>
          <w:szCs w:val="32"/>
        </w:rPr>
      </w:pPr>
      <w:r>
        <w:rPr>
          <w:rFonts w:ascii="Avenir Next Regular" w:hAnsi="Avenir Next Regular"/>
          <w:b/>
          <w:sz w:val="32"/>
          <w:szCs w:val="32"/>
        </w:rPr>
        <w:br w:type="page"/>
      </w:r>
    </w:p>
    <w:p w14:paraId="00F0C34D" w14:textId="77777777" w:rsidR="006C0F33" w:rsidRDefault="006C0F33" w:rsidP="00255858">
      <w:pPr>
        <w:jc w:val="center"/>
        <w:rPr>
          <w:rFonts w:ascii="Avenir Next Regular" w:hAnsi="Avenir Next Regular"/>
          <w:b/>
          <w:sz w:val="32"/>
          <w:szCs w:val="32"/>
        </w:rPr>
        <w:sectPr w:rsidR="006C0F33" w:rsidSect="006D1D4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443CC22B" w14:textId="5F98B8A7" w:rsidR="00C431BD" w:rsidRDefault="00C431BD" w:rsidP="00255858">
      <w:pPr>
        <w:jc w:val="center"/>
        <w:rPr>
          <w:rFonts w:ascii="Avenir Next Regular" w:hAnsi="Avenir Next Regular"/>
          <w:b/>
          <w:sz w:val="32"/>
          <w:szCs w:val="32"/>
        </w:rPr>
      </w:pPr>
    </w:p>
    <w:p w14:paraId="5DA2085D" w14:textId="463A4383" w:rsidR="003845FB" w:rsidRPr="00D94E08" w:rsidRDefault="00255858" w:rsidP="00255858">
      <w:pPr>
        <w:jc w:val="center"/>
        <w:rPr>
          <w:rFonts w:ascii="Georgia" w:hAnsi="Georgia"/>
          <w:b/>
          <w:sz w:val="32"/>
          <w:szCs w:val="32"/>
        </w:rPr>
      </w:pPr>
      <w:r w:rsidRPr="00D94E08">
        <w:rPr>
          <w:rFonts w:ascii="Georgia" w:hAnsi="Georgia"/>
          <w:b/>
          <w:sz w:val="32"/>
          <w:szCs w:val="32"/>
        </w:rPr>
        <w:t>Table of Contents</w:t>
      </w:r>
    </w:p>
    <w:p w14:paraId="7B08D18C" w14:textId="77777777" w:rsidR="00255858" w:rsidRPr="00D94E08" w:rsidRDefault="00255858" w:rsidP="00A01100">
      <w:pPr>
        <w:rPr>
          <w:rFonts w:ascii="Georgia" w:hAnsi="Georgia"/>
          <w:b/>
          <w:sz w:val="28"/>
        </w:rPr>
      </w:pPr>
    </w:p>
    <w:p w14:paraId="1C5BD6AE" w14:textId="52BF3EF9" w:rsidR="00255858" w:rsidRPr="00D94E08" w:rsidRDefault="00A20AB5" w:rsidP="004E4979">
      <w:pPr>
        <w:pStyle w:val="ListParagraph"/>
        <w:numPr>
          <w:ilvl w:val="0"/>
          <w:numId w:val="1"/>
        </w:numPr>
        <w:rPr>
          <w:rFonts w:ascii="Georgia" w:hAnsi="Georgia"/>
          <w:sz w:val="24"/>
          <w:szCs w:val="24"/>
        </w:rPr>
      </w:pPr>
      <w:r w:rsidRPr="00D94E08">
        <w:rPr>
          <w:rFonts w:ascii="Georgia" w:hAnsi="Georgia"/>
          <w:sz w:val="24"/>
          <w:szCs w:val="24"/>
        </w:rPr>
        <w:t>Promotional Language</w:t>
      </w:r>
      <w:r w:rsidR="00255858" w:rsidRPr="00D94E08">
        <w:rPr>
          <w:rFonts w:ascii="Georgia" w:hAnsi="Georgia"/>
          <w:sz w:val="24"/>
          <w:szCs w:val="24"/>
        </w:rPr>
        <w:t>………………………………</w:t>
      </w:r>
      <w:r w:rsidRPr="00D94E08">
        <w:rPr>
          <w:rFonts w:ascii="Georgia" w:hAnsi="Georgia"/>
          <w:sz w:val="24"/>
          <w:szCs w:val="24"/>
        </w:rPr>
        <w:t>……</w:t>
      </w:r>
      <w:r w:rsidR="00255858" w:rsidRPr="00D94E08">
        <w:rPr>
          <w:rFonts w:ascii="Georgia" w:hAnsi="Georgia"/>
          <w:sz w:val="24"/>
          <w:szCs w:val="24"/>
        </w:rPr>
        <w:t>……</w:t>
      </w:r>
      <w:r w:rsidR="00D33E1E" w:rsidRPr="00D94E08">
        <w:rPr>
          <w:rFonts w:ascii="Georgia" w:hAnsi="Georgia"/>
          <w:sz w:val="24"/>
          <w:szCs w:val="24"/>
        </w:rPr>
        <w:t>……………...</w:t>
      </w:r>
      <w:r w:rsidR="00255858" w:rsidRPr="00D94E08">
        <w:rPr>
          <w:rFonts w:ascii="Georgia" w:hAnsi="Georgia"/>
          <w:sz w:val="24"/>
          <w:szCs w:val="24"/>
        </w:rPr>
        <w:t>.</w:t>
      </w:r>
      <w:r w:rsidR="007C33B4" w:rsidRPr="00D94E08">
        <w:rPr>
          <w:rFonts w:ascii="Georgia" w:hAnsi="Georgia"/>
          <w:sz w:val="24"/>
          <w:szCs w:val="24"/>
        </w:rPr>
        <w:t>3</w:t>
      </w:r>
    </w:p>
    <w:p w14:paraId="4D50814E" w14:textId="6BC630DB" w:rsidR="00255858" w:rsidRPr="00D94E08" w:rsidRDefault="006D3E74" w:rsidP="004E4979">
      <w:pPr>
        <w:pStyle w:val="ListParagraph"/>
        <w:numPr>
          <w:ilvl w:val="0"/>
          <w:numId w:val="1"/>
        </w:numPr>
        <w:rPr>
          <w:rFonts w:ascii="Georgia" w:hAnsi="Georgia"/>
          <w:sz w:val="24"/>
          <w:szCs w:val="24"/>
        </w:rPr>
      </w:pPr>
      <w:r w:rsidRPr="00D94E08">
        <w:rPr>
          <w:rFonts w:ascii="Georgia" w:hAnsi="Georgia"/>
          <w:sz w:val="24"/>
          <w:szCs w:val="24"/>
        </w:rPr>
        <w:t>Local Engagement Tools</w:t>
      </w:r>
      <w:r w:rsidR="00D33E1E" w:rsidRPr="00D94E08">
        <w:rPr>
          <w:rFonts w:ascii="Georgia" w:hAnsi="Georgia"/>
          <w:sz w:val="24"/>
          <w:szCs w:val="24"/>
        </w:rPr>
        <w:t>………………………………………...………</w:t>
      </w:r>
      <w:r w:rsidRPr="00D94E08">
        <w:rPr>
          <w:rFonts w:ascii="Georgia" w:hAnsi="Georgia"/>
          <w:sz w:val="24"/>
          <w:szCs w:val="24"/>
        </w:rPr>
        <w:t>…</w:t>
      </w:r>
      <w:r w:rsidR="00D33E1E" w:rsidRPr="00D94E08">
        <w:rPr>
          <w:rFonts w:ascii="Georgia" w:hAnsi="Georgia"/>
          <w:sz w:val="24"/>
          <w:szCs w:val="24"/>
        </w:rPr>
        <w:t>…</w:t>
      </w:r>
      <w:r w:rsidR="00E8208D" w:rsidRPr="00D94E08">
        <w:rPr>
          <w:rFonts w:ascii="Georgia" w:hAnsi="Georgia"/>
          <w:sz w:val="24"/>
          <w:szCs w:val="24"/>
        </w:rPr>
        <w:t>.</w:t>
      </w:r>
      <w:r w:rsidRPr="00D94E08">
        <w:rPr>
          <w:rFonts w:ascii="Georgia" w:hAnsi="Georgia"/>
          <w:sz w:val="24"/>
          <w:szCs w:val="24"/>
        </w:rPr>
        <w:t>4</w:t>
      </w:r>
    </w:p>
    <w:p w14:paraId="58855CC9" w14:textId="584BC0BF" w:rsidR="00255858" w:rsidRPr="00D94E08" w:rsidRDefault="006D3E74" w:rsidP="004E4979">
      <w:pPr>
        <w:pStyle w:val="ListParagraph"/>
        <w:numPr>
          <w:ilvl w:val="0"/>
          <w:numId w:val="1"/>
        </w:numPr>
        <w:rPr>
          <w:rFonts w:ascii="Georgia" w:hAnsi="Georgia"/>
          <w:sz w:val="24"/>
          <w:szCs w:val="24"/>
        </w:rPr>
      </w:pPr>
      <w:r w:rsidRPr="00D94E08">
        <w:rPr>
          <w:rFonts w:ascii="Georgia" w:hAnsi="Georgia"/>
          <w:sz w:val="24"/>
          <w:szCs w:val="24"/>
        </w:rPr>
        <w:t xml:space="preserve">Sample </w:t>
      </w:r>
      <w:r w:rsidR="00255858" w:rsidRPr="00D94E08">
        <w:rPr>
          <w:rFonts w:ascii="Georgia" w:hAnsi="Georgia"/>
          <w:sz w:val="24"/>
          <w:szCs w:val="24"/>
        </w:rPr>
        <w:t>Messaging</w:t>
      </w:r>
      <w:r w:rsidRPr="00D94E08">
        <w:rPr>
          <w:rFonts w:ascii="Georgia" w:hAnsi="Georgia"/>
          <w:sz w:val="24"/>
          <w:szCs w:val="24"/>
        </w:rPr>
        <w:t xml:space="preserve"> and Tools</w:t>
      </w:r>
      <w:r w:rsidR="00D33E1E" w:rsidRPr="00D94E08">
        <w:rPr>
          <w:rFonts w:ascii="Georgia" w:hAnsi="Georgia"/>
          <w:sz w:val="24"/>
          <w:szCs w:val="24"/>
        </w:rPr>
        <w:t>…</w:t>
      </w:r>
      <w:r w:rsidR="00850833" w:rsidRPr="00D94E08">
        <w:rPr>
          <w:rFonts w:ascii="Georgia" w:hAnsi="Georgia"/>
          <w:sz w:val="24"/>
          <w:szCs w:val="24"/>
        </w:rPr>
        <w:t>.</w:t>
      </w:r>
      <w:r w:rsidR="00D33E1E" w:rsidRPr="00D94E08">
        <w:rPr>
          <w:rFonts w:ascii="Georgia" w:hAnsi="Georgia"/>
          <w:sz w:val="24"/>
          <w:szCs w:val="24"/>
        </w:rPr>
        <w:t>……………………………………….</w:t>
      </w:r>
      <w:r w:rsidR="00BF73CD">
        <w:rPr>
          <w:rFonts w:ascii="Georgia" w:hAnsi="Georgia"/>
          <w:sz w:val="24"/>
          <w:szCs w:val="24"/>
        </w:rPr>
        <w:t>.</w:t>
      </w:r>
      <w:r w:rsidR="00D33E1E" w:rsidRPr="00D94E08">
        <w:rPr>
          <w:rFonts w:ascii="Georgia" w:hAnsi="Georgia"/>
          <w:sz w:val="24"/>
          <w:szCs w:val="24"/>
        </w:rPr>
        <w:t>......</w:t>
      </w:r>
      <w:r w:rsidR="0057257C" w:rsidRPr="00D94E08">
        <w:rPr>
          <w:rFonts w:ascii="Georgia" w:hAnsi="Georgia"/>
          <w:sz w:val="24"/>
          <w:szCs w:val="24"/>
        </w:rPr>
        <w:t>5</w:t>
      </w:r>
      <w:r w:rsidR="00255858" w:rsidRPr="00D94E08">
        <w:rPr>
          <w:rFonts w:ascii="Georgia" w:hAnsi="Georgia"/>
          <w:sz w:val="24"/>
          <w:szCs w:val="24"/>
        </w:rPr>
        <w:t xml:space="preserve"> </w:t>
      </w:r>
    </w:p>
    <w:p w14:paraId="2A388037" w14:textId="77777777" w:rsidR="00CC378B" w:rsidRDefault="00CC378B" w:rsidP="00CC378B">
      <w:pPr>
        <w:rPr>
          <w:rFonts w:ascii="Avenir Next Regular" w:hAnsi="Avenir Next Regular"/>
          <w:b/>
          <w:sz w:val="24"/>
          <w:szCs w:val="24"/>
        </w:rPr>
      </w:pPr>
    </w:p>
    <w:p w14:paraId="66CE45DE" w14:textId="77777777" w:rsidR="006D3E74" w:rsidRDefault="006D3E74" w:rsidP="00CC378B">
      <w:pPr>
        <w:rPr>
          <w:rFonts w:ascii="Avenir Next Regular" w:hAnsi="Avenir Next Regular"/>
          <w:b/>
          <w:sz w:val="24"/>
          <w:szCs w:val="24"/>
        </w:rPr>
      </w:pPr>
    </w:p>
    <w:p w14:paraId="535B707D" w14:textId="77777777" w:rsidR="006D3E74" w:rsidRDefault="006D3E74" w:rsidP="00CC378B">
      <w:pPr>
        <w:rPr>
          <w:rFonts w:ascii="Avenir Next Regular" w:hAnsi="Avenir Next Regular"/>
          <w:b/>
          <w:sz w:val="24"/>
          <w:szCs w:val="24"/>
        </w:rPr>
      </w:pPr>
    </w:p>
    <w:p w14:paraId="2CC91BA9" w14:textId="77777777" w:rsidR="006D3E74" w:rsidRDefault="006D3E74" w:rsidP="00CC378B">
      <w:pPr>
        <w:rPr>
          <w:rFonts w:ascii="Avenir Next Regular" w:hAnsi="Avenir Next Regular"/>
          <w:b/>
          <w:sz w:val="24"/>
          <w:szCs w:val="24"/>
        </w:rPr>
      </w:pPr>
    </w:p>
    <w:p w14:paraId="699CE54C" w14:textId="77777777" w:rsidR="006D3E74" w:rsidRDefault="006D3E74" w:rsidP="00CC378B">
      <w:pPr>
        <w:rPr>
          <w:rFonts w:ascii="Avenir Next Regular" w:hAnsi="Avenir Next Regular"/>
          <w:b/>
          <w:sz w:val="24"/>
          <w:szCs w:val="24"/>
        </w:rPr>
      </w:pPr>
    </w:p>
    <w:p w14:paraId="291B395D" w14:textId="77777777" w:rsidR="006D3E74" w:rsidRDefault="006D3E74" w:rsidP="00CC378B">
      <w:pPr>
        <w:rPr>
          <w:rFonts w:ascii="Avenir Next Regular" w:hAnsi="Avenir Next Regular"/>
          <w:b/>
          <w:sz w:val="24"/>
          <w:szCs w:val="24"/>
        </w:rPr>
      </w:pPr>
    </w:p>
    <w:p w14:paraId="39CA206F" w14:textId="77777777" w:rsidR="006D3E74" w:rsidRDefault="006D3E74" w:rsidP="00CC378B">
      <w:pPr>
        <w:rPr>
          <w:rFonts w:ascii="Avenir Next Regular" w:hAnsi="Avenir Next Regular"/>
          <w:b/>
          <w:sz w:val="24"/>
          <w:szCs w:val="24"/>
        </w:rPr>
      </w:pPr>
    </w:p>
    <w:p w14:paraId="4CB58C23" w14:textId="77777777" w:rsidR="006D3E74" w:rsidRDefault="006D3E74" w:rsidP="00CC378B">
      <w:pPr>
        <w:rPr>
          <w:rFonts w:ascii="Avenir Next Regular" w:hAnsi="Avenir Next Regular"/>
          <w:b/>
          <w:sz w:val="24"/>
          <w:szCs w:val="24"/>
        </w:rPr>
      </w:pPr>
    </w:p>
    <w:p w14:paraId="581492C8" w14:textId="77777777" w:rsidR="006D3E74" w:rsidRDefault="006D3E74" w:rsidP="00CC378B">
      <w:pPr>
        <w:rPr>
          <w:rFonts w:ascii="Avenir Next Regular" w:hAnsi="Avenir Next Regular"/>
          <w:b/>
          <w:sz w:val="24"/>
          <w:szCs w:val="24"/>
        </w:rPr>
      </w:pPr>
    </w:p>
    <w:p w14:paraId="1C7432AC" w14:textId="77777777" w:rsidR="006D3E74" w:rsidRDefault="006D3E74" w:rsidP="00CC378B">
      <w:pPr>
        <w:rPr>
          <w:rFonts w:ascii="Avenir Next Regular" w:hAnsi="Avenir Next Regular"/>
          <w:b/>
          <w:sz w:val="24"/>
          <w:szCs w:val="24"/>
        </w:rPr>
      </w:pPr>
    </w:p>
    <w:p w14:paraId="1B428481" w14:textId="77777777" w:rsidR="006D3E74" w:rsidRDefault="006D3E74" w:rsidP="00CC378B">
      <w:pPr>
        <w:rPr>
          <w:rFonts w:ascii="Avenir Next Regular" w:hAnsi="Avenir Next Regular"/>
          <w:b/>
          <w:sz w:val="24"/>
          <w:szCs w:val="24"/>
        </w:rPr>
      </w:pPr>
    </w:p>
    <w:p w14:paraId="5FB6171C" w14:textId="77777777" w:rsidR="006D3E74" w:rsidRDefault="006D3E74" w:rsidP="00CC378B">
      <w:pPr>
        <w:rPr>
          <w:rFonts w:ascii="Avenir Next Regular" w:hAnsi="Avenir Next Regular"/>
          <w:b/>
          <w:sz w:val="24"/>
          <w:szCs w:val="24"/>
        </w:rPr>
      </w:pPr>
    </w:p>
    <w:p w14:paraId="6B6EE5F1" w14:textId="77777777" w:rsidR="006D3E74" w:rsidRDefault="006D3E74" w:rsidP="00CC378B">
      <w:pPr>
        <w:rPr>
          <w:rFonts w:ascii="Avenir Next Regular" w:hAnsi="Avenir Next Regular"/>
          <w:b/>
          <w:sz w:val="24"/>
          <w:szCs w:val="24"/>
        </w:rPr>
      </w:pPr>
    </w:p>
    <w:p w14:paraId="352D2C31" w14:textId="77777777" w:rsidR="00C431BD" w:rsidRDefault="00C431BD" w:rsidP="00C431BD">
      <w:pPr>
        <w:jc w:val="center"/>
        <w:rPr>
          <w:rFonts w:ascii="Avenir Next Regular" w:hAnsi="Avenir Next Regular"/>
          <w:b/>
          <w:sz w:val="32"/>
          <w:szCs w:val="32"/>
        </w:rPr>
      </w:pPr>
    </w:p>
    <w:p w14:paraId="5F1C3998" w14:textId="77777777" w:rsidR="00C431BD" w:rsidRDefault="00C431BD" w:rsidP="00C431BD">
      <w:pPr>
        <w:jc w:val="center"/>
        <w:rPr>
          <w:rFonts w:ascii="Avenir Next Regular" w:hAnsi="Avenir Next Regular"/>
          <w:b/>
          <w:sz w:val="32"/>
          <w:szCs w:val="32"/>
        </w:rPr>
      </w:pPr>
    </w:p>
    <w:p w14:paraId="4BD6871A" w14:textId="77777777" w:rsidR="00C431BD" w:rsidRDefault="00C431BD" w:rsidP="00C431BD">
      <w:pPr>
        <w:jc w:val="center"/>
        <w:rPr>
          <w:rFonts w:ascii="Avenir Next Regular" w:hAnsi="Avenir Next Regular"/>
          <w:b/>
          <w:sz w:val="32"/>
          <w:szCs w:val="32"/>
        </w:rPr>
      </w:pPr>
    </w:p>
    <w:p w14:paraId="4CA6E6BF" w14:textId="77777777" w:rsidR="00C431BD" w:rsidRDefault="00C431BD" w:rsidP="00BA3F24">
      <w:pPr>
        <w:rPr>
          <w:rFonts w:ascii="Avenir Next Regular" w:hAnsi="Avenir Next Regular"/>
          <w:b/>
          <w:sz w:val="32"/>
          <w:szCs w:val="32"/>
        </w:rPr>
      </w:pPr>
    </w:p>
    <w:p w14:paraId="6F1631F7" w14:textId="77777777" w:rsidR="003166D4" w:rsidRDefault="003166D4">
      <w:pPr>
        <w:rPr>
          <w:rFonts w:ascii="Georgia" w:hAnsi="Georgia"/>
          <w:b/>
          <w:sz w:val="32"/>
          <w:szCs w:val="32"/>
        </w:rPr>
      </w:pPr>
      <w:r>
        <w:rPr>
          <w:rFonts w:ascii="Georgia" w:hAnsi="Georgia"/>
          <w:b/>
          <w:sz w:val="32"/>
          <w:szCs w:val="32"/>
        </w:rPr>
        <w:br w:type="page"/>
      </w:r>
    </w:p>
    <w:p w14:paraId="058BC137" w14:textId="698D5C2E" w:rsidR="00D50EAD" w:rsidRPr="00D94E08" w:rsidRDefault="00D50EAD" w:rsidP="00C431BD">
      <w:pPr>
        <w:jc w:val="center"/>
        <w:rPr>
          <w:rFonts w:ascii="Georgia" w:hAnsi="Georgia"/>
          <w:b/>
          <w:sz w:val="32"/>
          <w:szCs w:val="32"/>
        </w:rPr>
      </w:pPr>
      <w:r w:rsidRPr="00D94E08">
        <w:rPr>
          <w:rFonts w:ascii="Georgia" w:hAnsi="Georgia"/>
          <w:b/>
          <w:sz w:val="32"/>
          <w:szCs w:val="32"/>
        </w:rPr>
        <w:lastRenderedPageBreak/>
        <w:t xml:space="preserve">Section I. </w:t>
      </w:r>
      <w:r w:rsidR="009902FC" w:rsidRPr="00D94E08">
        <w:rPr>
          <w:rFonts w:ascii="Georgia" w:hAnsi="Georgia"/>
          <w:b/>
          <w:sz w:val="32"/>
          <w:szCs w:val="32"/>
        </w:rPr>
        <w:t>Promotional Language</w:t>
      </w:r>
    </w:p>
    <w:p w14:paraId="01DDFA27" w14:textId="7D719C4C" w:rsidR="00CC378B" w:rsidRPr="00D94E08" w:rsidRDefault="00433EA3" w:rsidP="00CC378B">
      <w:pPr>
        <w:rPr>
          <w:rFonts w:ascii="Georgia" w:hAnsi="Georgia"/>
          <w:b/>
          <w:color w:val="1D3E61"/>
          <w:sz w:val="28"/>
          <w:szCs w:val="28"/>
        </w:rPr>
      </w:pPr>
      <w:r w:rsidRPr="00D94E08">
        <w:rPr>
          <w:rFonts w:ascii="Georgia" w:hAnsi="Georgia"/>
          <w:b/>
          <w:color w:val="1D3E61"/>
          <w:sz w:val="28"/>
          <w:szCs w:val="28"/>
        </w:rPr>
        <w:t>Short Promotional Blurb</w:t>
      </w:r>
    </w:p>
    <w:p w14:paraId="18BAC896" w14:textId="70878D37" w:rsidR="00D94E08" w:rsidRPr="00D94E08" w:rsidRDefault="00943C3A" w:rsidP="00AA11D6">
      <w:pPr>
        <w:rPr>
          <w:rFonts w:ascii="Georgia" w:hAnsi="Georgia"/>
        </w:rPr>
      </w:pPr>
      <w:r w:rsidRPr="00D94E08">
        <w:rPr>
          <w:rFonts w:ascii="Georgia" w:hAnsi="Georgia"/>
        </w:rPr>
        <w:t xml:space="preserve">What does it mean to love our neighbors </w:t>
      </w:r>
      <w:proofErr w:type="gramStart"/>
      <w:r w:rsidRPr="00D94E08">
        <w:rPr>
          <w:rFonts w:ascii="Georgia" w:hAnsi="Georgia"/>
        </w:rPr>
        <w:t>in the midst of</w:t>
      </w:r>
      <w:proofErr w:type="gramEnd"/>
      <w:r w:rsidRPr="00D94E08">
        <w:rPr>
          <w:rFonts w:ascii="Georgia" w:hAnsi="Georgia"/>
        </w:rPr>
        <w:t xml:space="preserve"> such a divisive climate? </w:t>
      </w:r>
      <w:r w:rsidR="00093421" w:rsidRPr="00D94E08">
        <w:rPr>
          <w:rFonts w:ascii="Georgia" w:hAnsi="Georgia"/>
        </w:rPr>
        <w:t xml:space="preserve">Catholics </w:t>
      </w:r>
      <w:r w:rsidRPr="00D94E08">
        <w:rPr>
          <w:rFonts w:ascii="Georgia" w:hAnsi="Georgia"/>
        </w:rPr>
        <w:t xml:space="preserve">are called to bring the best of ourselves and our faith to the public square—and yet today, many shy away from such involvement because our national and local conversations are filled with anger and harsh language, often directed at people themselves. As Catholics, we must model a better way. </w:t>
      </w:r>
      <w:r w:rsidRPr="00D94E08" w:rsidDel="007814A6">
        <w:rPr>
          <w:rFonts w:ascii="Georgia" w:hAnsi="Georgia"/>
        </w:rPr>
        <w:t xml:space="preserve">We invite you </w:t>
      </w:r>
      <w:r w:rsidRPr="00D94E08">
        <w:rPr>
          <w:rFonts w:ascii="Georgia" w:hAnsi="Georgia"/>
        </w:rPr>
        <w:t>to</w:t>
      </w:r>
      <w:r w:rsidR="00845367" w:rsidRPr="00D94E08">
        <w:rPr>
          <w:rFonts w:ascii="Georgia" w:hAnsi="Georgia"/>
        </w:rPr>
        <w:t xml:space="preserve"> m</w:t>
      </w:r>
      <w:r w:rsidR="000D646D" w:rsidRPr="00D94E08">
        <w:rPr>
          <w:rFonts w:ascii="Georgia" w:hAnsi="Georgia"/>
        </w:rPr>
        <w:t xml:space="preserve">odel love </w:t>
      </w:r>
      <w:r w:rsidR="005D4221" w:rsidRPr="00D94E08">
        <w:rPr>
          <w:rFonts w:ascii="Georgia" w:hAnsi="Georgia"/>
        </w:rPr>
        <w:t>for</w:t>
      </w:r>
      <w:r w:rsidR="000D646D" w:rsidRPr="00D94E08">
        <w:rPr>
          <w:rFonts w:ascii="Georgia" w:hAnsi="Georgia"/>
        </w:rPr>
        <w:t xml:space="preserve"> </w:t>
      </w:r>
      <w:r w:rsidR="00B25A4D" w:rsidRPr="00D94E08">
        <w:rPr>
          <w:rFonts w:ascii="Georgia" w:hAnsi="Georgia"/>
        </w:rPr>
        <w:t xml:space="preserve">neighbor by pledging to </w:t>
      </w:r>
      <w:r w:rsidRPr="00D94E08">
        <w:rPr>
          <w:rFonts w:ascii="Georgia" w:hAnsi="Georgia"/>
        </w:rPr>
        <w:t xml:space="preserve">Civilize It </w:t>
      </w:r>
      <w:r w:rsidR="00B25A4D" w:rsidRPr="00D94E08">
        <w:rPr>
          <w:rFonts w:ascii="Georgia" w:hAnsi="Georgia"/>
        </w:rPr>
        <w:t xml:space="preserve">and </w:t>
      </w:r>
      <w:r w:rsidR="0017197B" w:rsidRPr="00D94E08">
        <w:rPr>
          <w:rFonts w:ascii="Georgia" w:hAnsi="Georgia"/>
        </w:rPr>
        <w:t xml:space="preserve">committing to </w:t>
      </w:r>
      <w:r w:rsidRPr="00D94E08">
        <w:rPr>
          <w:rFonts w:ascii="Georgia" w:hAnsi="Georgia"/>
        </w:rPr>
        <w:t xml:space="preserve">civility, clarity, and compassion this election year. </w:t>
      </w:r>
      <w:r w:rsidRPr="00D94E08">
        <w:rPr>
          <w:rFonts w:ascii="Georgia" w:hAnsi="Georgia"/>
          <w:i/>
        </w:rPr>
        <w:t>Civilize It</w:t>
      </w:r>
      <w:r w:rsidR="005C00D8" w:rsidRPr="00D94E08">
        <w:rPr>
          <w:rFonts w:ascii="Georgia" w:hAnsi="Georgia"/>
          <w:i/>
        </w:rPr>
        <w:t>: Dignity Beyond the Debate</w:t>
      </w:r>
      <w:r w:rsidRPr="00D94E08">
        <w:rPr>
          <w:rFonts w:ascii="Georgia" w:hAnsi="Georgia"/>
        </w:rPr>
        <w:t xml:space="preserve"> is a non-partisan call to focus on the dignity of all people, even </w:t>
      </w:r>
      <w:r w:rsidR="00F350F7" w:rsidRPr="00D94E08">
        <w:rPr>
          <w:rFonts w:ascii="Georgia" w:hAnsi="Georgia"/>
        </w:rPr>
        <w:t xml:space="preserve">those with whom </w:t>
      </w:r>
      <w:r w:rsidRPr="00D94E08">
        <w:rPr>
          <w:rFonts w:ascii="Georgia" w:hAnsi="Georgia"/>
        </w:rPr>
        <w:t xml:space="preserve">we disagree, and to put faith in action. Make room in your heart for those with whom you disagree and pledge dignity beyond the debate today at </w:t>
      </w:r>
      <w:hyperlink r:id="rId19" w:history="1">
        <w:r w:rsidRPr="000D3C14">
          <w:rPr>
            <w:rStyle w:val="Hyperlink"/>
            <w:rFonts w:ascii="Georgia" w:hAnsi="Georgia"/>
          </w:rPr>
          <w:t>CivilizeIt.org</w:t>
        </w:r>
      </w:hyperlink>
      <w:r w:rsidRPr="00D94E08">
        <w:rPr>
          <w:rFonts w:ascii="Georgia" w:hAnsi="Georgia"/>
        </w:rPr>
        <w:t>!</w:t>
      </w:r>
    </w:p>
    <w:p w14:paraId="2900E3A5" w14:textId="6DE00140" w:rsidR="00D50EAD" w:rsidRPr="00D94E08" w:rsidRDefault="00433EA3" w:rsidP="00D50EAD">
      <w:pPr>
        <w:rPr>
          <w:rFonts w:ascii="Georgia" w:hAnsi="Georgia"/>
          <w:b/>
          <w:color w:val="1D3E61"/>
          <w:sz w:val="28"/>
        </w:rPr>
      </w:pPr>
      <w:r w:rsidRPr="00D94E08">
        <w:rPr>
          <w:rFonts w:ascii="Georgia" w:hAnsi="Georgia"/>
          <w:b/>
          <w:color w:val="1D3E61"/>
          <w:sz w:val="28"/>
        </w:rPr>
        <w:t xml:space="preserve">Bulletin </w:t>
      </w:r>
      <w:r w:rsidR="00D3595E" w:rsidRPr="00D94E08">
        <w:rPr>
          <w:rFonts w:ascii="Georgia" w:hAnsi="Georgia"/>
          <w:b/>
          <w:color w:val="1D3E61"/>
          <w:sz w:val="28"/>
        </w:rPr>
        <w:t>Insert</w:t>
      </w:r>
    </w:p>
    <w:p w14:paraId="10D48683" w14:textId="619DEA08" w:rsidR="00F77454" w:rsidRPr="00D94E08" w:rsidRDefault="00D3595E" w:rsidP="00941241">
      <w:pPr>
        <w:rPr>
          <w:rFonts w:ascii="Georgia" w:hAnsi="Georgia"/>
        </w:rPr>
      </w:pPr>
      <w:r w:rsidRPr="00D94E08">
        <w:rPr>
          <w:rFonts w:ascii="Georgia" w:hAnsi="Georgia"/>
        </w:rPr>
        <w:t xml:space="preserve">Use this </w:t>
      </w:r>
      <w:hyperlink r:id="rId20" w:history="1">
        <w:r w:rsidRPr="00914663">
          <w:rPr>
            <w:rStyle w:val="Hyperlink"/>
            <w:rFonts w:ascii="Georgia" w:hAnsi="Georgia"/>
          </w:rPr>
          <w:t>bulletin insert</w:t>
        </w:r>
      </w:hyperlink>
      <w:r w:rsidRPr="00D94E08">
        <w:rPr>
          <w:rFonts w:ascii="Georgia" w:hAnsi="Georgia"/>
        </w:rPr>
        <w:t xml:space="preserve"> to encourage people in your </w:t>
      </w:r>
      <w:r w:rsidR="0026477E" w:rsidRPr="00D94E08">
        <w:rPr>
          <w:rFonts w:ascii="Georgia" w:hAnsi="Georgia"/>
        </w:rPr>
        <w:t xml:space="preserve">diocese to pledge civility, clarity, and compassion this election year. </w:t>
      </w:r>
    </w:p>
    <w:p w14:paraId="29355BC6" w14:textId="1F9FA122" w:rsidR="007B6BDA" w:rsidRPr="00D94E08" w:rsidRDefault="00433EA3" w:rsidP="00F77454">
      <w:pPr>
        <w:spacing w:after="0"/>
        <w:rPr>
          <w:rFonts w:ascii="Georgia" w:hAnsi="Georgia"/>
          <w:b/>
          <w:color w:val="1D3E61"/>
          <w:sz w:val="28"/>
        </w:rPr>
      </w:pPr>
      <w:r w:rsidRPr="00D94E08">
        <w:rPr>
          <w:rFonts w:ascii="Georgia" w:hAnsi="Georgia"/>
          <w:b/>
          <w:color w:val="1D3E61"/>
          <w:sz w:val="28"/>
        </w:rPr>
        <w:t xml:space="preserve">Sample Email Announcement </w:t>
      </w:r>
    </w:p>
    <w:p w14:paraId="32703EE8" w14:textId="23595A84" w:rsidR="00CC378B" w:rsidRPr="00D94E08" w:rsidRDefault="00227B91" w:rsidP="00EC0323">
      <w:pPr>
        <w:spacing w:after="0"/>
        <w:rPr>
          <w:rFonts w:ascii="Georgia" w:hAnsi="Georgia"/>
          <w:b/>
        </w:rPr>
      </w:pPr>
      <w:r w:rsidRPr="00D94E08">
        <w:rPr>
          <w:rFonts w:ascii="Georgia" w:hAnsi="Georgia"/>
        </w:rPr>
        <w:tab/>
      </w:r>
    </w:p>
    <w:p w14:paraId="323E1F6D" w14:textId="77777777" w:rsidR="004A671B" w:rsidRPr="00D94E08" w:rsidRDefault="004B0FEB">
      <w:pPr>
        <w:rPr>
          <w:rFonts w:ascii="Georgia" w:hAnsi="Georgia"/>
        </w:rPr>
      </w:pPr>
      <w:r w:rsidRPr="00D94E08">
        <w:rPr>
          <w:rFonts w:ascii="Georgia" w:hAnsi="Georgia"/>
        </w:rPr>
        <w:t>Dear</w:t>
      </w:r>
      <w:r w:rsidR="00AD7CCF" w:rsidRPr="00D94E08">
        <w:rPr>
          <w:rFonts w:ascii="Georgia" w:hAnsi="Georgia"/>
        </w:rPr>
        <w:t xml:space="preserve"> [Name]</w:t>
      </w:r>
      <w:r w:rsidR="004A671B" w:rsidRPr="00D94E08">
        <w:rPr>
          <w:rFonts w:ascii="Georgia" w:hAnsi="Georgia"/>
        </w:rPr>
        <w:t xml:space="preserve">, </w:t>
      </w:r>
    </w:p>
    <w:p w14:paraId="53B60D61" w14:textId="77777777" w:rsidR="000A5EAE" w:rsidRPr="00D94E08" w:rsidRDefault="00017603">
      <w:pPr>
        <w:rPr>
          <w:rFonts w:ascii="Georgia" w:hAnsi="Georgia"/>
        </w:rPr>
      </w:pPr>
      <w:r w:rsidRPr="00D94E08">
        <w:rPr>
          <w:rFonts w:ascii="Georgia" w:hAnsi="Georgia"/>
        </w:rPr>
        <w:t xml:space="preserve">With another election cycle </w:t>
      </w:r>
      <w:r w:rsidR="00A958E1" w:rsidRPr="00D94E08">
        <w:rPr>
          <w:rFonts w:ascii="Georgia" w:hAnsi="Georgia"/>
        </w:rPr>
        <w:t xml:space="preserve">in full swing, we are faced with the difficult question of what it means to love our neighbors </w:t>
      </w:r>
      <w:proofErr w:type="gramStart"/>
      <w:r w:rsidR="00A958E1" w:rsidRPr="00D94E08">
        <w:rPr>
          <w:rFonts w:ascii="Georgia" w:hAnsi="Georgia"/>
        </w:rPr>
        <w:t>in the midst of</w:t>
      </w:r>
      <w:proofErr w:type="gramEnd"/>
      <w:r w:rsidR="00A958E1" w:rsidRPr="00D94E08">
        <w:rPr>
          <w:rFonts w:ascii="Georgia" w:hAnsi="Georgia"/>
        </w:rPr>
        <w:t xml:space="preserve"> such a divisive climate</w:t>
      </w:r>
      <w:r w:rsidR="00C1535C" w:rsidRPr="00D94E08">
        <w:rPr>
          <w:rFonts w:ascii="Georgia" w:hAnsi="Georgia"/>
        </w:rPr>
        <w:t xml:space="preserve">. </w:t>
      </w:r>
      <w:r w:rsidR="0087111D" w:rsidRPr="00D94E08">
        <w:rPr>
          <w:rFonts w:ascii="Georgia" w:hAnsi="Georgia"/>
        </w:rPr>
        <w:t xml:space="preserve">We are called to bring the best of ourselves and our faith to the public square—and yet today, many shy away from such involvement because our national and local conversations are filled with anger and harsh language, often directed at people themselves. </w:t>
      </w:r>
    </w:p>
    <w:p w14:paraId="38136D9C" w14:textId="5618B6DF" w:rsidR="00DF25A4" w:rsidRPr="00D94E08" w:rsidRDefault="000A5EAE">
      <w:pPr>
        <w:rPr>
          <w:rFonts w:ascii="Georgia" w:hAnsi="Georgia"/>
        </w:rPr>
      </w:pPr>
      <w:r w:rsidRPr="00D94E08">
        <w:rPr>
          <w:rFonts w:ascii="Georgia" w:hAnsi="Georgia"/>
        </w:rPr>
        <w:t xml:space="preserve">When personal attacks replace honest debate, no one wins. This kind of attack, no matter the reason, only serves to further divide our communities. As Catholics, we must model a better way. </w:t>
      </w:r>
      <w:r w:rsidR="00FB39F2" w:rsidRPr="00D94E08">
        <w:rPr>
          <w:rFonts w:ascii="Georgia" w:hAnsi="Georgia"/>
        </w:rPr>
        <w:t>In</w:t>
      </w:r>
      <w:r w:rsidR="009A3319" w:rsidRPr="00D94E08">
        <w:rPr>
          <w:rFonts w:ascii="Georgia" w:hAnsi="Georgia"/>
        </w:rPr>
        <w:t xml:space="preserve"> re</w:t>
      </w:r>
      <w:r w:rsidR="004A422A" w:rsidRPr="00D94E08">
        <w:rPr>
          <w:rFonts w:ascii="Georgia" w:hAnsi="Georgia"/>
        </w:rPr>
        <w:t>sponse</w:t>
      </w:r>
      <w:r w:rsidR="00A732D9" w:rsidRPr="00D94E08">
        <w:rPr>
          <w:rFonts w:ascii="Georgia" w:hAnsi="Georgia"/>
        </w:rPr>
        <w:t xml:space="preserve"> to this need</w:t>
      </w:r>
      <w:r w:rsidR="004A422A" w:rsidRPr="00D94E08">
        <w:rPr>
          <w:rFonts w:ascii="Georgia" w:hAnsi="Georgia"/>
        </w:rPr>
        <w:t xml:space="preserve">, the United States Conference of Catholic Bishops (USCCB) </w:t>
      </w:r>
      <w:r w:rsidR="00885CF0" w:rsidRPr="00D94E08">
        <w:rPr>
          <w:rFonts w:ascii="Georgia" w:hAnsi="Georgia"/>
        </w:rPr>
        <w:t>ha</w:t>
      </w:r>
      <w:r w:rsidR="00450DCB" w:rsidRPr="00D94E08">
        <w:rPr>
          <w:rFonts w:ascii="Georgia" w:hAnsi="Georgia"/>
        </w:rPr>
        <w:t>s</w:t>
      </w:r>
      <w:r w:rsidR="00885CF0" w:rsidRPr="00D94E08">
        <w:rPr>
          <w:rFonts w:ascii="Georgia" w:hAnsi="Georgia"/>
        </w:rPr>
        <w:t xml:space="preserve"> launched</w:t>
      </w:r>
      <w:r w:rsidR="004A422A" w:rsidRPr="00D94E08">
        <w:rPr>
          <w:rFonts w:ascii="Georgia" w:hAnsi="Georgia"/>
        </w:rPr>
        <w:t xml:space="preserve"> a year-long campaign calling for civility throughout this election year. </w:t>
      </w:r>
      <w:r w:rsidR="00A44153" w:rsidRPr="00D94E08">
        <w:rPr>
          <w:rStyle w:val="normaltextrun"/>
          <w:rFonts w:ascii="Georgia" w:hAnsi="Georgia"/>
          <w:color w:val="000000"/>
        </w:rPr>
        <w:t xml:space="preserve"> </w:t>
      </w:r>
      <w:hyperlink r:id="rId21" w:history="1">
        <w:r w:rsidR="00EC5CCB" w:rsidRPr="001E62CC">
          <w:rPr>
            <w:rStyle w:val="Hyperlink"/>
            <w:rFonts w:ascii="Georgia" w:hAnsi="Georgia"/>
            <w:i/>
          </w:rPr>
          <w:t>Civilize It: Dignity Beyond the Debate</w:t>
        </w:r>
      </w:hyperlink>
      <w:r w:rsidR="00EC5CCB" w:rsidRPr="00D94E08">
        <w:rPr>
          <w:rFonts w:ascii="Georgia" w:hAnsi="Georgia"/>
        </w:rPr>
        <w:t xml:space="preserve"> invites Catholics to pledge civility, clarity, and compassion in the public square and to call on others to </w:t>
      </w:r>
      <w:r w:rsidR="00214AEC" w:rsidRPr="00D94E08">
        <w:rPr>
          <w:rFonts w:ascii="Georgia" w:hAnsi="Georgia"/>
        </w:rPr>
        <w:t>do the same.</w:t>
      </w:r>
      <w:r w:rsidR="005C729E" w:rsidRPr="00D94E08">
        <w:rPr>
          <w:rFonts w:ascii="Georgia" w:hAnsi="Georgia"/>
        </w:rPr>
        <w:t xml:space="preserve"> </w:t>
      </w:r>
    </w:p>
    <w:p w14:paraId="685BC711" w14:textId="1D2FD124" w:rsidR="00B72662" w:rsidRPr="00D94E08" w:rsidRDefault="005C729E">
      <w:pPr>
        <w:rPr>
          <w:rFonts w:ascii="Georgia" w:hAnsi="Georgia"/>
        </w:rPr>
      </w:pPr>
      <w:r w:rsidRPr="00D94E08">
        <w:rPr>
          <w:rFonts w:ascii="Georgia" w:hAnsi="Georgia"/>
        </w:rPr>
        <w:t xml:space="preserve">[Name of Diocese] is </w:t>
      </w:r>
      <w:r w:rsidR="00281295" w:rsidRPr="00D94E08">
        <w:rPr>
          <w:rFonts w:ascii="Georgia" w:hAnsi="Georgia"/>
        </w:rPr>
        <w:t>challeng</w:t>
      </w:r>
      <w:r w:rsidR="002F7C27" w:rsidRPr="00D94E08">
        <w:rPr>
          <w:rFonts w:ascii="Georgia" w:hAnsi="Georgia"/>
        </w:rPr>
        <w:t>ing</w:t>
      </w:r>
      <w:r w:rsidR="00281295" w:rsidRPr="00D94E08">
        <w:rPr>
          <w:rFonts w:ascii="Georgia" w:hAnsi="Georgia"/>
        </w:rPr>
        <w:t xml:space="preserve"> Catholics to model love for neighbor through respect, and compassion during the 2020 election cycle</w:t>
      </w:r>
      <w:r w:rsidR="00FA0328" w:rsidRPr="00D94E08">
        <w:rPr>
          <w:rFonts w:ascii="Georgia" w:hAnsi="Georgia"/>
        </w:rPr>
        <w:t xml:space="preserve"> and beyond</w:t>
      </w:r>
      <w:r w:rsidR="00A20AB5" w:rsidRPr="00D94E08">
        <w:rPr>
          <w:rFonts w:ascii="Georgia" w:hAnsi="Georgia"/>
        </w:rPr>
        <w:t xml:space="preserve">. Put your faith into action and make room in your heart for those with whom you disagree. Pledge dignity beyond the debate today at </w:t>
      </w:r>
      <w:hyperlink r:id="rId22" w:history="1">
        <w:r w:rsidR="00A20AB5" w:rsidRPr="001E62CC">
          <w:rPr>
            <w:rStyle w:val="Hyperlink"/>
            <w:rFonts w:ascii="Georgia" w:hAnsi="Georgia"/>
          </w:rPr>
          <w:t>CivilizeIt.org</w:t>
        </w:r>
      </w:hyperlink>
      <w:r w:rsidR="00A20AB5" w:rsidRPr="00D94E08">
        <w:rPr>
          <w:rFonts w:ascii="Georgia" w:hAnsi="Georgia"/>
        </w:rPr>
        <w:t>!</w:t>
      </w:r>
    </w:p>
    <w:p w14:paraId="4D0E29A3" w14:textId="77777777" w:rsidR="000C0308" w:rsidRDefault="000C0308">
      <w:pPr>
        <w:rPr>
          <w:rFonts w:ascii="Avenir Next Regular" w:hAnsi="Avenir Next Regular"/>
        </w:rPr>
      </w:pPr>
    </w:p>
    <w:p w14:paraId="22CA696D" w14:textId="53F2C595" w:rsidR="008B522D" w:rsidRDefault="008B522D">
      <w:pPr>
        <w:rPr>
          <w:rFonts w:ascii="Avenir Next Regular" w:hAnsi="Avenir Next Regular"/>
        </w:rPr>
      </w:pPr>
    </w:p>
    <w:p w14:paraId="2392B90D" w14:textId="77777777" w:rsidR="00D94E08" w:rsidRPr="00AD7CCF" w:rsidRDefault="00D94E08">
      <w:pPr>
        <w:rPr>
          <w:rFonts w:ascii="Avenir Next Regular" w:hAnsi="Avenir Next Regular"/>
        </w:rPr>
      </w:pPr>
    </w:p>
    <w:p w14:paraId="3E498911" w14:textId="626A24AE" w:rsidR="00CC378B" w:rsidRPr="00D94E08" w:rsidRDefault="00F77454" w:rsidP="00A81A7F">
      <w:pPr>
        <w:jc w:val="center"/>
        <w:rPr>
          <w:rFonts w:ascii="Georgia" w:hAnsi="Georgia"/>
          <w:b/>
          <w:sz w:val="32"/>
          <w:szCs w:val="32"/>
        </w:rPr>
      </w:pPr>
      <w:r w:rsidRPr="00D94E08">
        <w:rPr>
          <w:rFonts w:ascii="Georgia" w:hAnsi="Georgia"/>
          <w:b/>
          <w:sz w:val="32"/>
          <w:szCs w:val="32"/>
        </w:rPr>
        <w:lastRenderedPageBreak/>
        <w:t xml:space="preserve">Section II. </w:t>
      </w:r>
      <w:r w:rsidR="00595AE8" w:rsidRPr="00D94E08">
        <w:rPr>
          <w:rFonts w:ascii="Georgia" w:hAnsi="Georgia"/>
          <w:b/>
          <w:sz w:val="32"/>
          <w:szCs w:val="32"/>
        </w:rPr>
        <w:t>Local Engagement Tools</w:t>
      </w:r>
    </w:p>
    <w:p w14:paraId="1AC52E14" w14:textId="77777777" w:rsidR="00850833" w:rsidRPr="00D94E08" w:rsidRDefault="00850833" w:rsidP="00A81A7F">
      <w:pPr>
        <w:jc w:val="center"/>
        <w:rPr>
          <w:rFonts w:ascii="Georgia" w:hAnsi="Georgia"/>
          <w:b/>
          <w:sz w:val="32"/>
          <w:szCs w:val="32"/>
        </w:rPr>
      </w:pPr>
    </w:p>
    <w:p w14:paraId="261C3608" w14:textId="620F2131" w:rsidR="00CC378B" w:rsidRPr="00D94E08" w:rsidRDefault="00490703" w:rsidP="00CC378B">
      <w:pPr>
        <w:spacing w:after="0"/>
        <w:rPr>
          <w:rFonts w:ascii="Georgia" w:hAnsi="Georgia"/>
          <w:b/>
          <w:color w:val="1D3E61"/>
          <w:sz w:val="28"/>
        </w:rPr>
      </w:pPr>
      <w:r w:rsidRPr="00D94E08">
        <w:rPr>
          <w:rFonts w:ascii="Georgia" w:hAnsi="Georgia"/>
          <w:b/>
          <w:color w:val="1D3E61"/>
          <w:sz w:val="28"/>
        </w:rPr>
        <w:t>Hard Copy Pledge</w:t>
      </w:r>
    </w:p>
    <w:p w14:paraId="582F6BE3" w14:textId="77777777" w:rsidR="005A0D4B" w:rsidRPr="00D94E08" w:rsidRDefault="005A0D4B" w:rsidP="00FB356B">
      <w:pPr>
        <w:spacing w:after="0"/>
        <w:rPr>
          <w:rFonts w:ascii="Georgia" w:hAnsi="Georgia"/>
        </w:rPr>
      </w:pPr>
    </w:p>
    <w:p w14:paraId="0F38064C" w14:textId="4A519AD1" w:rsidR="00CC378B" w:rsidRPr="00D94E08" w:rsidRDefault="005E1792" w:rsidP="00CC378B">
      <w:pPr>
        <w:spacing w:after="0"/>
        <w:rPr>
          <w:rFonts w:ascii="Georgia" w:hAnsi="Georgia"/>
        </w:rPr>
      </w:pPr>
      <w:r w:rsidRPr="00D94E08">
        <w:rPr>
          <w:rFonts w:ascii="Georgia" w:hAnsi="Georgia"/>
        </w:rPr>
        <w:t xml:space="preserve">Looking to bring </w:t>
      </w:r>
      <w:r w:rsidRPr="00D94E08">
        <w:rPr>
          <w:rFonts w:ascii="Georgia" w:hAnsi="Georgia"/>
          <w:i/>
        </w:rPr>
        <w:t>Civilize It</w:t>
      </w:r>
      <w:r w:rsidRPr="00D94E08">
        <w:rPr>
          <w:rFonts w:ascii="Georgia" w:hAnsi="Georgia"/>
          <w:b/>
        </w:rPr>
        <w:t xml:space="preserve"> </w:t>
      </w:r>
      <w:r w:rsidRPr="00D94E08">
        <w:rPr>
          <w:rFonts w:ascii="Georgia" w:hAnsi="Georgia"/>
        </w:rPr>
        <w:t xml:space="preserve">to a parish or community event? Download </w:t>
      </w:r>
      <w:hyperlink r:id="rId23" w:history="1">
        <w:r w:rsidRPr="00D94E08">
          <w:rPr>
            <w:rStyle w:val="Hyperlink"/>
            <w:rFonts w:ascii="Georgia" w:hAnsi="Georgia"/>
          </w:rPr>
          <w:t>the hard copy of the pledge</w:t>
        </w:r>
      </w:hyperlink>
      <w:r w:rsidRPr="00D94E08">
        <w:rPr>
          <w:rFonts w:ascii="Georgia" w:hAnsi="Georgia"/>
        </w:rPr>
        <w:t xml:space="preserve"> </w:t>
      </w:r>
      <w:r w:rsidR="009B61FC" w:rsidRPr="00D94E08">
        <w:rPr>
          <w:rFonts w:ascii="Georgia" w:hAnsi="Georgia"/>
        </w:rPr>
        <w:t xml:space="preserve">and </w:t>
      </w:r>
      <w:r w:rsidR="003A05BF" w:rsidRPr="00D94E08">
        <w:rPr>
          <w:rFonts w:ascii="Georgia" w:hAnsi="Georgia"/>
        </w:rPr>
        <w:t>bring</w:t>
      </w:r>
      <w:r w:rsidR="009B61FC" w:rsidRPr="00D94E08">
        <w:rPr>
          <w:rFonts w:ascii="Georgia" w:hAnsi="Georgia"/>
        </w:rPr>
        <w:t xml:space="preserve"> </w:t>
      </w:r>
      <w:r w:rsidR="003A05BF" w:rsidRPr="00D94E08">
        <w:rPr>
          <w:rFonts w:ascii="Georgia" w:hAnsi="Georgia"/>
        </w:rPr>
        <w:t xml:space="preserve">the </w:t>
      </w:r>
      <w:r w:rsidR="002432B0" w:rsidRPr="00D94E08">
        <w:rPr>
          <w:rFonts w:ascii="Georgia" w:hAnsi="Georgia"/>
        </w:rPr>
        <w:t xml:space="preserve">challenge </w:t>
      </w:r>
      <w:r w:rsidR="003A05BF" w:rsidRPr="00D94E08">
        <w:rPr>
          <w:rFonts w:ascii="Georgia" w:hAnsi="Georgia"/>
        </w:rPr>
        <w:t>of</w:t>
      </w:r>
      <w:r w:rsidR="002432B0" w:rsidRPr="00D94E08">
        <w:rPr>
          <w:rFonts w:ascii="Georgia" w:hAnsi="Georgia"/>
        </w:rPr>
        <w:t xml:space="preserve"> civility offline</w:t>
      </w:r>
      <w:r w:rsidR="003F1FB5" w:rsidRPr="00D94E08">
        <w:rPr>
          <w:rFonts w:ascii="Georgia" w:hAnsi="Georgia"/>
        </w:rPr>
        <w:t>!</w:t>
      </w:r>
      <w:r w:rsidR="002432B0" w:rsidRPr="00D94E08">
        <w:rPr>
          <w:rFonts w:ascii="Georgia" w:hAnsi="Georgia"/>
        </w:rPr>
        <w:t xml:space="preserve"> </w:t>
      </w:r>
    </w:p>
    <w:p w14:paraId="2C6DAD04" w14:textId="77777777" w:rsidR="00BC46A8" w:rsidRPr="00D94E08" w:rsidRDefault="00BC46A8" w:rsidP="00EC0323">
      <w:pPr>
        <w:spacing w:after="0"/>
        <w:rPr>
          <w:rFonts w:ascii="Georgia" w:hAnsi="Georgia"/>
          <w:b/>
          <w:sz w:val="24"/>
        </w:rPr>
      </w:pPr>
    </w:p>
    <w:p w14:paraId="11108363" w14:textId="77777777" w:rsidR="000261A2" w:rsidRPr="00D94E08" w:rsidRDefault="000261A2" w:rsidP="00CC378B">
      <w:pPr>
        <w:rPr>
          <w:rFonts w:ascii="Georgia" w:hAnsi="Georgia"/>
          <w:b/>
          <w:color w:val="1D3E61"/>
          <w:sz w:val="28"/>
        </w:rPr>
      </w:pPr>
      <w:r w:rsidRPr="00D94E08">
        <w:rPr>
          <w:rFonts w:ascii="Georgia" w:hAnsi="Georgia"/>
          <w:b/>
          <w:color w:val="1D3E61"/>
          <w:sz w:val="28"/>
        </w:rPr>
        <w:t xml:space="preserve">Testimonial Template </w:t>
      </w:r>
    </w:p>
    <w:p w14:paraId="7251B9B7" w14:textId="25E84755" w:rsidR="000261A2" w:rsidRPr="00D94E08" w:rsidRDefault="009F768F" w:rsidP="00CC378B">
      <w:pPr>
        <w:rPr>
          <w:rFonts w:ascii="Georgia" w:hAnsi="Georgia"/>
          <w:b/>
          <w:color w:val="FF0000"/>
          <w:sz w:val="28"/>
        </w:rPr>
      </w:pPr>
      <w:r w:rsidRPr="00D94E08">
        <w:rPr>
          <w:rFonts w:ascii="Georgia" w:hAnsi="Georgia"/>
        </w:rPr>
        <w:t xml:space="preserve">Host a community or parish </w:t>
      </w:r>
      <w:hyperlink r:id="rId24" w:history="1">
        <w:r w:rsidRPr="00AC4620">
          <w:rPr>
            <w:rStyle w:val="Hyperlink"/>
            <w:rFonts w:ascii="Georgia" w:hAnsi="Georgia"/>
          </w:rPr>
          <w:t>event around civility</w:t>
        </w:r>
        <w:r w:rsidR="000C5A20" w:rsidRPr="00AC4620">
          <w:rPr>
            <w:rStyle w:val="Hyperlink"/>
            <w:rFonts w:ascii="Georgia" w:hAnsi="Georgia"/>
          </w:rPr>
          <w:t xml:space="preserve"> and love of neighbor</w:t>
        </w:r>
      </w:hyperlink>
      <w:r w:rsidR="000C5A20" w:rsidRPr="00D94E08">
        <w:rPr>
          <w:rFonts w:ascii="Georgia" w:hAnsi="Georgia"/>
        </w:rPr>
        <w:t xml:space="preserve">. </w:t>
      </w:r>
      <w:r w:rsidR="007E30A6" w:rsidRPr="00D94E08">
        <w:rPr>
          <w:rFonts w:ascii="Georgia" w:hAnsi="Georgia"/>
        </w:rPr>
        <w:t xml:space="preserve">Encourage </w:t>
      </w:r>
      <w:r w:rsidR="0050609B" w:rsidRPr="00D94E08">
        <w:rPr>
          <w:rFonts w:ascii="Georgia" w:hAnsi="Georgia"/>
        </w:rPr>
        <w:t xml:space="preserve">people to </w:t>
      </w:r>
      <w:r w:rsidR="002B7A4B" w:rsidRPr="00D94E08">
        <w:rPr>
          <w:rFonts w:ascii="Georgia" w:hAnsi="Georgia"/>
        </w:rPr>
        <w:t xml:space="preserve">join </w:t>
      </w:r>
      <w:r w:rsidR="002B7A4B" w:rsidRPr="00D94E08">
        <w:rPr>
          <w:rFonts w:ascii="Georgia" w:hAnsi="Georgia"/>
          <w:i/>
        </w:rPr>
        <w:t>Civilize It</w:t>
      </w:r>
      <w:r w:rsidR="002B7A4B" w:rsidRPr="00D94E08">
        <w:rPr>
          <w:rFonts w:ascii="Georgia" w:hAnsi="Georgia"/>
        </w:rPr>
        <w:t xml:space="preserve"> and pledge civility, clarity</w:t>
      </w:r>
      <w:r w:rsidR="009A1BC9" w:rsidRPr="00D94E08">
        <w:rPr>
          <w:rFonts w:ascii="Georgia" w:hAnsi="Georgia"/>
        </w:rPr>
        <w:t>,</w:t>
      </w:r>
      <w:r w:rsidR="002B7A4B" w:rsidRPr="00D94E08">
        <w:rPr>
          <w:rFonts w:ascii="Georgia" w:hAnsi="Georgia"/>
        </w:rPr>
        <w:t xml:space="preserve"> and compassion this election year. </w:t>
      </w:r>
      <w:r w:rsidR="002A760C" w:rsidRPr="00D94E08">
        <w:rPr>
          <w:rFonts w:ascii="Georgia" w:hAnsi="Georgia"/>
        </w:rPr>
        <w:t xml:space="preserve">Let us know </w:t>
      </w:r>
      <w:r w:rsidR="001F5E61" w:rsidRPr="00D94E08">
        <w:rPr>
          <w:rFonts w:ascii="Georgia" w:hAnsi="Georgia"/>
        </w:rPr>
        <w:t xml:space="preserve">how it goes! </w:t>
      </w:r>
      <w:r w:rsidR="00612808" w:rsidRPr="00D94E08">
        <w:rPr>
          <w:rFonts w:ascii="Georgia" w:hAnsi="Georgia"/>
        </w:rPr>
        <w:t xml:space="preserve">Use this two question reflection </w:t>
      </w:r>
      <w:r w:rsidR="006003AF" w:rsidRPr="00D94E08">
        <w:rPr>
          <w:rFonts w:ascii="Georgia" w:hAnsi="Georgia"/>
        </w:rPr>
        <w:t xml:space="preserve">with those in your faith community and </w:t>
      </w:r>
      <w:hyperlink r:id="rId25" w:history="1">
        <w:r w:rsidR="00282454" w:rsidRPr="00D94E08">
          <w:rPr>
            <w:rStyle w:val="Hyperlink"/>
            <w:rFonts w:ascii="Georgia" w:hAnsi="Georgia"/>
          </w:rPr>
          <w:t>share</w:t>
        </w:r>
      </w:hyperlink>
      <w:r w:rsidR="00A97F69" w:rsidRPr="00D94E08">
        <w:rPr>
          <w:rFonts w:ascii="Georgia" w:hAnsi="Georgia"/>
        </w:rPr>
        <w:t xml:space="preserve"> the responses </w:t>
      </w:r>
      <w:r w:rsidR="00282454" w:rsidRPr="00D94E08">
        <w:rPr>
          <w:rFonts w:ascii="Georgia" w:hAnsi="Georgia"/>
        </w:rPr>
        <w:t>with</w:t>
      </w:r>
      <w:r w:rsidR="00A97F69" w:rsidRPr="00D94E08">
        <w:rPr>
          <w:rFonts w:ascii="Georgia" w:hAnsi="Georgia"/>
        </w:rPr>
        <w:t xml:space="preserve"> us</w:t>
      </w:r>
      <w:r w:rsidR="00D94655" w:rsidRPr="00D94E08">
        <w:rPr>
          <w:rFonts w:ascii="Georgia" w:hAnsi="Georgia"/>
        </w:rPr>
        <w:t>;</w:t>
      </w:r>
      <w:r w:rsidR="00A97F69" w:rsidRPr="00D94E08">
        <w:rPr>
          <w:rFonts w:ascii="Georgia" w:hAnsi="Georgia"/>
        </w:rPr>
        <w:t xml:space="preserve"> your diocese</w:t>
      </w:r>
      <w:r w:rsidR="003913B6" w:rsidRPr="00D94E08">
        <w:rPr>
          <w:rFonts w:ascii="Georgia" w:hAnsi="Georgia"/>
        </w:rPr>
        <w:t xml:space="preserve"> may be featured </w:t>
      </w:r>
      <w:r w:rsidR="00282454" w:rsidRPr="00D94E08">
        <w:rPr>
          <w:rFonts w:ascii="Georgia" w:hAnsi="Georgia"/>
        </w:rPr>
        <w:t xml:space="preserve">in future promotions of </w:t>
      </w:r>
      <w:r w:rsidR="00282454" w:rsidRPr="00D94E08">
        <w:rPr>
          <w:rFonts w:ascii="Georgia" w:hAnsi="Georgia"/>
          <w:i/>
        </w:rPr>
        <w:t>Civilize It</w:t>
      </w:r>
      <w:r w:rsidR="00282454" w:rsidRPr="00D94E08">
        <w:rPr>
          <w:rFonts w:ascii="Georgia" w:hAnsi="Georgia"/>
        </w:rPr>
        <w:t xml:space="preserve">. </w:t>
      </w:r>
      <w:r w:rsidR="003913B6" w:rsidRPr="00D94E08">
        <w:rPr>
          <w:rFonts w:ascii="Georgia" w:hAnsi="Georgia"/>
        </w:rPr>
        <w:t xml:space="preserve"> </w:t>
      </w:r>
    </w:p>
    <w:p w14:paraId="184720C5" w14:textId="4AEF62F3" w:rsidR="000261A2" w:rsidRPr="00D94E08" w:rsidRDefault="00282454" w:rsidP="004E4979">
      <w:pPr>
        <w:pStyle w:val="ListParagraph"/>
        <w:numPr>
          <w:ilvl w:val="0"/>
          <w:numId w:val="2"/>
        </w:numPr>
        <w:rPr>
          <w:rFonts w:ascii="Georgia" w:hAnsi="Georgia"/>
        </w:rPr>
      </w:pPr>
      <w:r w:rsidRPr="00D94E08">
        <w:rPr>
          <w:rFonts w:ascii="Georgia" w:hAnsi="Georgia"/>
        </w:rPr>
        <w:t xml:space="preserve">Why are you </w:t>
      </w:r>
      <w:r w:rsidR="000C31BF" w:rsidRPr="00D94E08">
        <w:rPr>
          <w:rFonts w:ascii="Georgia" w:hAnsi="Georgia"/>
        </w:rPr>
        <w:t xml:space="preserve">pledging to </w:t>
      </w:r>
      <w:r w:rsidR="000C31BF" w:rsidRPr="00D94E08">
        <w:rPr>
          <w:rFonts w:ascii="Georgia" w:hAnsi="Georgia"/>
          <w:i/>
        </w:rPr>
        <w:t>Civilize It</w:t>
      </w:r>
      <w:r w:rsidR="000C31BF" w:rsidRPr="00D94E08">
        <w:rPr>
          <w:rFonts w:ascii="Georgia" w:hAnsi="Georgia"/>
        </w:rPr>
        <w:t xml:space="preserve"> this election year? </w:t>
      </w:r>
    </w:p>
    <w:p w14:paraId="3E5BD81C" w14:textId="0ABBF90E" w:rsidR="000C31BF" w:rsidRPr="00D94E08" w:rsidRDefault="000C31BF" w:rsidP="004E4979">
      <w:pPr>
        <w:pStyle w:val="ListParagraph"/>
        <w:numPr>
          <w:ilvl w:val="0"/>
          <w:numId w:val="2"/>
        </w:numPr>
        <w:rPr>
          <w:rFonts w:ascii="Georgia" w:hAnsi="Georgia"/>
        </w:rPr>
      </w:pPr>
      <w:r w:rsidRPr="00D94E08">
        <w:rPr>
          <w:rFonts w:ascii="Georgia" w:hAnsi="Georgia"/>
        </w:rPr>
        <w:t>What is one concrete step you will take to show dignity beyond the debate?</w:t>
      </w:r>
    </w:p>
    <w:p w14:paraId="265DD223" w14:textId="77777777" w:rsidR="00850833" w:rsidRPr="00D94E08" w:rsidRDefault="00850833" w:rsidP="000C31BF">
      <w:pPr>
        <w:rPr>
          <w:rFonts w:ascii="Georgia" w:hAnsi="Georgia"/>
        </w:rPr>
      </w:pPr>
    </w:p>
    <w:p w14:paraId="291806D3" w14:textId="77777777" w:rsidR="000C31BF" w:rsidRPr="00D94E08" w:rsidRDefault="00490703" w:rsidP="00CC378B">
      <w:pPr>
        <w:rPr>
          <w:rFonts w:ascii="Georgia" w:hAnsi="Georgia"/>
          <w:b/>
          <w:color w:val="1D3E61"/>
          <w:sz w:val="28"/>
        </w:rPr>
      </w:pPr>
      <w:r w:rsidRPr="00D94E08">
        <w:rPr>
          <w:rFonts w:ascii="Georgia" w:hAnsi="Georgia"/>
          <w:b/>
          <w:color w:val="1D3E61"/>
          <w:sz w:val="28"/>
        </w:rPr>
        <w:t>Photo Release</w:t>
      </w:r>
    </w:p>
    <w:p w14:paraId="735659D6" w14:textId="184E7D22" w:rsidR="00CC378B" w:rsidRPr="00850833" w:rsidRDefault="000C31BF" w:rsidP="00CC378B">
      <w:pPr>
        <w:rPr>
          <w:rFonts w:ascii="Avenir Next Regular" w:hAnsi="Avenir Next Regular"/>
        </w:rPr>
      </w:pPr>
      <w:r w:rsidRPr="00D94E08">
        <w:rPr>
          <w:rFonts w:ascii="Georgia" w:hAnsi="Georgia"/>
        </w:rPr>
        <w:t xml:space="preserve">Send us pictures of </w:t>
      </w:r>
      <w:r w:rsidR="006D1DB1" w:rsidRPr="00D94E08">
        <w:rPr>
          <w:rFonts w:ascii="Georgia" w:hAnsi="Georgia"/>
        </w:rPr>
        <w:t xml:space="preserve">members of your faith community pledging to </w:t>
      </w:r>
      <w:r w:rsidR="006D1DB1" w:rsidRPr="00D94E08">
        <w:rPr>
          <w:rFonts w:ascii="Georgia" w:hAnsi="Georgia"/>
          <w:i/>
        </w:rPr>
        <w:t>Civilize It</w:t>
      </w:r>
      <w:r w:rsidR="006D1DB1" w:rsidRPr="00D94E08">
        <w:rPr>
          <w:rFonts w:ascii="Georgia" w:hAnsi="Georgia"/>
        </w:rPr>
        <w:t xml:space="preserve"> this election year. </w:t>
      </w:r>
      <w:r w:rsidR="003B6C06" w:rsidRPr="00D94E08">
        <w:rPr>
          <w:rFonts w:ascii="Georgia" w:hAnsi="Georgia"/>
        </w:rPr>
        <w:t xml:space="preserve">Fill out </w:t>
      </w:r>
      <w:hyperlink r:id="rId26" w:history="1">
        <w:r w:rsidR="006D1DB1" w:rsidRPr="00D94E08">
          <w:rPr>
            <w:rStyle w:val="Hyperlink"/>
            <w:rFonts w:ascii="Georgia" w:hAnsi="Georgia"/>
          </w:rPr>
          <w:t>this photo release</w:t>
        </w:r>
      </w:hyperlink>
      <w:r w:rsidR="006D1DB1" w:rsidRPr="00D94E08">
        <w:rPr>
          <w:rFonts w:ascii="Georgia" w:hAnsi="Georgia"/>
        </w:rPr>
        <w:t xml:space="preserve"> </w:t>
      </w:r>
      <w:r w:rsidR="003B6C06" w:rsidRPr="00D94E08">
        <w:rPr>
          <w:rFonts w:ascii="Georgia" w:hAnsi="Georgia"/>
        </w:rPr>
        <w:t xml:space="preserve">and </w:t>
      </w:r>
      <w:hyperlink r:id="rId27" w:history="1">
        <w:r w:rsidR="003B6C06" w:rsidRPr="00D94E08">
          <w:rPr>
            <w:rStyle w:val="Hyperlink"/>
            <w:rFonts w:ascii="Georgia" w:hAnsi="Georgia"/>
          </w:rPr>
          <w:t>send</w:t>
        </w:r>
      </w:hyperlink>
      <w:r w:rsidR="003B6C06" w:rsidRPr="00D94E08">
        <w:rPr>
          <w:rFonts w:ascii="Georgia" w:hAnsi="Georgia"/>
        </w:rPr>
        <w:t xml:space="preserve"> it along with any photos </w:t>
      </w:r>
      <w:r w:rsidR="00642A64" w:rsidRPr="00D94E08">
        <w:rPr>
          <w:rFonts w:ascii="Georgia" w:hAnsi="Georgia"/>
        </w:rPr>
        <w:t xml:space="preserve">of how your diocese is </w:t>
      </w:r>
      <w:r w:rsidR="00850833" w:rsidRPr="00D94E08">
        <w:rPr>
          <w:rFonts w:ascii="Georgia" w:hAnsi="Georgia"/>
        </w:rPr>
        <w:t>promoting civility.</w:t>
      </w:r>
      <w:r w:rsidR="00850833" w:rsidRPr="00850833">
        <w:rPr>
          <w:rFonts w:ascii="Avenir Next Regular" w:hAnsi="Avenir Next Regular"/>
        </w:rPr>
        <w:t xml:space="preserve"> </w:t>
      </w:r>
      <w:r w:rsidR="00CC378B" w:rsidRPr="00850833">
        <w:rPr>
          <w:rFonts w:ascii="Avenir Next Regular" w:hAnsi="Avenir Next Regular"/>
        </w:rPr>
        <w:br w:type="page"/>
      </w:r>
    </w:p>
    <w:p w14:paraId="1E85364E" w14:textId="072CFB1B" w:rsidR="00E534A0" w:rsidRDefault="007D64D0" w:rsidP="006F68A9">
      <w:pPr>
        <w:jc w:val="center"/>
        <w:rPr>
          <w:rFonts w:ascii="Georgia" w:hAnsi="Georgia"/>
          <w:b/>
          <w:sz w:val="32"/>
          <w:szCs w:val="32"/>
        </w:rPr>
      </w:pPr>
      <w:r w:rsidRPr="00D94E08">
        <w:rPr>
          <w:rFonts w:ascii="Georgia" w:hAnsi="Georgia"/>
          <w:b/>
          <w:sz w:val="32"/>
          <w:szCs w:val="32"/>
        </w:rPr>
        <w:lastRenderedPageBreak/>
        <w:t xml:space="preserve">Section III. </w:t>
      </w:r>
      <w:r w:rsidR="00595AE8" w:rsidRPr="00D94E08">
        <w:rPr>
          <w:rFonts w:ascii="Georgia" w:hAnsi="Georgia"/>
          <w:b/>
          <w:sz w:val="32"/>
          <w:szCs w:val="32"/>
        </w:rPr>
        <w:t xml:space="preserve">Sample </w:t>
      </w:r>
      <w:r w:rsidR="00366DAB" w:rsidRPr="00D94E08">
        <w:rPr>
          <w:rFonts w:ascii="Georgia" w:hAnsi="Georgia"/>
          <w:b/>
          <w:sz w:val="32"/>
          <w:szCs w:val="32"/>
        </w:rPr>
        <w:t>Messaging</w:t>
      </w:r>
      <w:r w:rsidR="00595AE8" w:rsidRPr="00D94E08">
        <w:rPr>
          <w:rFonts w:ascii="Georgia" w:hAnsi="Georgia"/>
          <w:b/>
          <w:sz w:val="32"/>
          <w:szCs w:val="32"/>
        </w:rPr>
        <w:t xml:space="preserve"> &amp; Tools</w:t>
      </w:r>
    </w:p>
    <w:p w14:paraId="63A9F0FB" w14:textId="77777777" w:rsidR="006F68A9" w:rsidRPr="00D94E08" w:rsidRDefault="006F68A9" w:rsidP="006F68A9">
      <w:pPr>
        <w:jc w:val="center"/>
        <w:rPr>
          <w:rFonts w:ascii="Georgia" w:hAnsi="Georgia"/>
          <w:b/>
          <w:sz w:val="32"/>
          <w:szCs w:val="32"/>
        </w:rPr>
      </w:pPr>
    </w:p>
    <w:p w14:paraId="083249C0" w14:textId="49DA3710" w:rsidR="00D917DF" w:rsidRPr="00D94E08" w:rsidRDefault="000261A2" w:rsidP="00D917DF">
      <w:pPr>
        <w:spacing w:after="0"/>
        <w:rPr>
          <w:rFonts w:ascii="Georgia" w:hAnsi="Georgia"/>
          <w:b/>
          <w:color w:val="1D3E61"/>
          <w:sz w:val="28"/>
        </w:rPr>
      </w:pPr>
      <w:r w:rsidRPr="00D94E08">
        <w:rPr>
          <w:rFonts w:ascii="Georgia" w:hAnsi="Georgia"/>
          <w:b/>
          <w:color w:val="1D3E61"/>
          <w:sz w:val="28"/>
        </w:rPr>
        <w:t xml:space="preserve">Sample Social Media </w:t>
      </w:r>
      <w:r w:rsidR="00787CAF" w:rsidRPr="00D94E08">
        <w:rPr>
          <w:rFonts w:ascii="Georgia" w:hAnsi="Georgia"/>
          <w:b/>
          <w:color w:val="1D3E61"/>
          <w:sz w:val="28"/>
        </w:rPr>
        <w:t xml:space="preserve">Messaging </w:t>
      </w:r>
    </w:p>
    <w:p w14:paraId="6FCFEDA2" w14:textId="77777777" w:rsidR="00F23A58" w:rsidRPr="00D94E08" w:rsidRDefault="00F23A58" w:rsidP="00D917DF">
      <w:pPr>
        <w:spacing w:after="0"/>
        <w:rPr>
          <w:rFonts w:ascii="Georgia" w:hAnsi="Georgia"/>
          <w:b/>
          <w:sz w:val="24"/>
        </w:rPr>
      </w:pPr>
    </w:p>
    <w:p w14:paraId="2668D529" w14:textId="0ECB5008" w:rsidR="00D917DF" w:rsidRPr="00D94E08" w:rsidRDefault="000261A2" w:rsidP="00A73E2E">
      <w:pPr>
        <w:spacing w:after="0"/>
        <w:rPr>
          <w:rFonts w:ascii="Georgia" w:hAnsi="Georgia"/>
          <w:sz w:val="24"/>
          <w:szCs w:val="24"/>
        </w:rPr>
      </w:pPr>
      <w:r w:rsidRPr="00D94E08">
        <w:rPr>
          <w:rFonts w:ascii="Georgia" w:hAnsi="Georgia"/>
          <w:b/>
          <w:sz w:val="24"/>
          <w:szCs w:val="24"/>
        </w:rPr>
        <w:t>Facebook and Instagram</w:t>
      </w:r>
      <w:r w:rsidR="00BA3F24" w:rsidRPr="00D94E08">
        <w:rPr>
          <w:rFonts w:ascii="Georgia" w:hAnsi="Georgia"/>
          <w:b/>
          <w:sz w:val="24"/>
          <w:szCs w:val="24"/>
        </w:rPr>
        <w:t xml:space="preserve"> – Tag us! @</w:t>
      </w:r>
      <w:proofErr w:type="spellStart"/>
      <w:r w:rsidR="00BA3F24" w:rsidRPr="00D94E08">
        <w:rPr>
          <w:rFonts w:ascii="Georgia" w:hAnsi="Georgia"/>
          <w:b/>
          <w:sz w:val="24"/>
          <w:szCs w:val="24"/>
        </w:rPr>
        <w:t>WeAreSaltandLight</w:t>
      </w:r>
      <w:proofErr w:type="spellEnd"/>
      <w:r w:rsidR="00BA3F24" w:rsidRPr="00D94E08">
        <w:rPr>
          <w:rFonts w:ascii="Georgia" w:hAnsi="Georgia"/>
          <w:b/>
          <w:sz w:val="24"/>
          <w:szCs w:val="24"/>
        </w:rPr>
        <w:t xml:space="preserve"> &amp; @USCCB</w:t>
      </w:r>
    </w:p>
    <w:p w14:paraId="302A03B7" w14:textId="77A5EF3A" w:rsidR="00174282" w:rsidRPr="00D94E08" w:rsidRDefault="00A73E2E" w:rsidP="004E4979">
      <w:pPr>
        <w:pStyle w:val="ListParagraph"/>
        <w:numPr>
          <w:ilvl w:val="0"/>
          <w:numId w:val="3"/>
        </w:numPr>
        <w:rPr>
          <w:rFonts w:ascii="Georgia" w:hAnsi="Georgia"/>
        </w:rPr>
      </w:pPr>
      <w:r w:rsidRPr="00D94E08">
        <w:rPr>
          <w:rFonts w:ascii="Georgia" w:hAnsi="Georgia"/>
        </w:rPr>
        <w:t xml:space="preserve">What does it mean to love our neighbors </w:t>
      </w:r>
      <w:proofErr w:type="gramStart"/>
      <w:r w:rsidRPr="00D94E08">
        <w:rPr>
          <w:rFonts w:ascii="Georgia" w:hAnsi="Georgia"/>
        </w:rPr>
        <w:t>in the midst of</w:t>
      </w:r>
      <w:proofErr w:type="gramEnd"/>
      <w:r w:rsidRPr="00D94E08">
        <w:rPr>
          <w:rFonts w:ascii="Georgia" w:hAnsi="Georgia"/>
        </w:rPr>
        <w:t xml:space="preserve"> such a divisive climate? </w:t>
      </w:r>
      <w:r w:rsidR="00927FB0" w:rsidRPr="00D94E08">
        <w:rPr>
          <w:rFonts w:ascii="Georgia" w:hAnsi="Georgia"/>
        </w:rPr>
        <w:t xml:space="preserve">This election year </w:t>
      </w:r>
      <w:r w:rsidR="00307F5C" w:rsidRPr="00D94E08">
        <w:rPr>
          <w:rFonts w:ascii="Georgia" w:hAnsi="Georgia"/>
        </w:rPr>
        <w:t>commit to dignity beyond the debate</w:t>
      </w:r>
      <w:r w:rsidR="00927FB0" w:rsidRPr="00D94E08">
        <w:rPr>
          <w:rFonts w:ascii="Georgia" w:hAnsi="Georgia"/>
        </w:rPr>
        <w:t xml:space="preserve"> with #</w:t>
      </w:r>
      <w:proofErr w:type="spellStart"/>
      <w:r w:rsidR="00927FB0" w:rsidRPr="00D94E08">
        <w:rPr>
          <w:rFonts w:ascii="Georgia" w:hAnsi="Georgia"/>
        </w:rPr>
        <w:t>CivilizeIt</w:t>
      </w:r>
      <w:proofErr w:type="spellEnd"/>
      <w:r w:rsidR="00C95186" w:rsidRPr="00D94E08">
        <w:rPr>
          <w:rFonts w:ascii="Georgia" w:hAnsi="Georgia"/>
        </w:rPr>
        <w:t xml:space="preserve">: </w:t>
      </w:r>
      <w:hyperlink r:id="rId28" w:history="1">
        <w:r w:rsidR="00C95186" w:rsidRPr="003F35CB">
          <w:rPr>
            <w:rStyle w:val="Hyperlink"/>
            <w:rFonts w:ascii="Georgia" w:hAnsi="Georgia"/>
          </w:rPr>
          <w:t>CivilizeIt.org</w:t>
        </w:r>
      </w:hyperlink>
      <w:r w:rsidR="00C95186" w:rsidRPr="00D94E08">
        <w:rPr>
          <w:rFonts w:ascii="Georgia" w:hAnsi="Georgia"/>
        </w:rPr>
        <w:t>. #CivilizeIt2020</w:t>
      </w:r>
    </w:p>
    <w:p w14:paraId="3BBBE7D6" w14:textId="5688FF6E" w:rsidR="00373750" w:rsidRPr="00D94E08" w:rsidRDefault="00A73E2E" w:rsidP="004E4979">
      <w:pPr>
        <w:pStyle w:val="ListParagraph"/>
        <w:numPr>
          <w:ilvl w:val="0"/>
          <w:numId w:val="3"/>
        </w:numPr>
        <w:rPr>
          <w:rFonts w:ascii="Georgia" w:hAnsi="Georgia"/>
        </w:rPr>
      </w:pPr>
      <w:r w:rsidRPr="00D94E08">
        <w:rPr>
          <w:rFonts w:ascii="Georgia" w:hAnsi="Georgia"/>
        </w:rPr>
        <w:t xml:space="preserve">We are called to bring the best of ourselves and our faith to the public square—and yet today, many shy away from such involvement because our national and local conversations are filled with anger and harsh language, often directed at people themselves. As Catholics, we must model a better way. </w:t>
      </w:r>
      <w:r w:rsidR="00373750" w:rsidRPr="00D94E08">
        <w:rPr>
          <w:rFonts w:ascii="Georgia" w:hAnsi="Georgia"/>
        </w:rPr>
        <w:t>#</w:t>
      </w:r>
      <w:proofErr w:type="spellStart"/>
      <w:r w:rsidRPr="00D94E08">
        <w:rPr>
          <w:rFonts w:ascii="Georgia" w:hAnsi="Georgia"/>
        </w:rPr>
        <w:t>CivilizeIt</w:t>
      </w:r>
      <w:proofErr w:type="spellEnd"/>
      <w:r w:rsidRPr="00D94E08">
        <w:rPr>
          <w:rFonts w:ascii="Georgia" w:hAnsi="Georgia"/>
        </w:rPr>
        <w:t xml:space="preserve"> </w:t>
      </w:r>
      <w:r w:rsidR="00373750" w:rsidRPr="00D94E08">
        <w:rPr>
          <w:rFonts w:ascii="Georgia" w:hAnsi="Georgia"/>
        </w:rPr>
        <w:t>this election year</w:t>
      </w:r>
      <w:r w:rsidRPr="00D94E08">
        <w:rPr>
          <w:rFonts w:ascii="Georgia" w:hAnsi="Georgia"/>
        </w:rPr>
        <w:t xml:space="preserve"> by pledging civility, clarity, and compassion</w:t>
      </w:r>
      <w:r w:rsidR="00373750" w:rsidRPr="00D94E08">
        <w:rPr>
          <w:rFonts w:ascii="Georgia" w:hAnsi="Georgia"/>
        </w:rPr>
        <w:t xml:space="preserve">: </w:t>
      </w:r>
      <w:hyperlink r:id="rId29" w:history="1">
        <w:r w:rsidR="00373750" w:rsidRPr="003D55E1">
          <w:rPr>
            <w:rStyle w:val="Hyperlink"/>
            <w:rFonts w:ascii="Georgia" w:hAnsi="Georgia"/>
          </w:rPr>
          <w:t>CivilizeIt.org</w:t>
        </w:r>
      </w:hyperlink>
      <w:r w:rsidR="00373750" w:rsidRPr="00D94E08">
        <w:rPr>
          <w:rFonts w:ascii="Georgia" w:hAnsi="Georgia"/>
        </w:rPr>
        <w:t xml:space="preserve"> #CivilizeIt2020</w:t>
      </w:r>
    </w:p>
    <w:p w14:paraId="598A78AF" w14:textId="1BF1ACBF" w:rsidR="00A73E2E" w:rsidRPr="00D94E08" w:rsidRDefault="00373750" w:rsidP="004E4979">
      <w:pPr>
        <w:pStyle w:val="ListParagraph"/>
        <w:numPr>
          <w:ilvl w:val="0"/>
          <w:numId w:val="3"/>
        </w:numPr>
        <w:rPr>
          <w:rFonts w:ascii="Georgia" w:hAnsi="Georgia"/>
        </w:rPr>
      </w:pPr>
      <w:r w:rsidRPr="00D94E08">
        <w:rPr>
          <w:rFonts w:ascii="Georgia" w:hAnsi="Georgia"/>
        </w:rPr>
        <w:t>#</w:t>
      </w:r>
      <w:proofErr w:type="spellStart"/>
      <w:r w:rsidR="00A73E2E" w:rsidRPr="00D94E08">
        <w:rPr>
          <w:rFonts w:ascii="Georgia" w:hAnsi="Georgia"/>
        </w:rPr>
        <w:t>CivilizeIt</w:t>
      </w:r>
      <w:proofErr w:type="spellEnd"/>
      <w:r w:rsidR="00A73E2E" w:rsidRPr="00D94E08">
        <w:rPr>
          <w:rFonts w:ascii="Georgia" w:hAnsi="Georgia"/>
        </w:rPr>
        <w:t xml:space="preserve"> is a non-partisan call to focus on the dignity of all people, even when we disagree, and to put faith in action by bearing witness to </w:t>
      </w:r>
      <w:r w:rsidR="00A73E2E" w:rsidRPr="00D94E08" w:rsidDel="004E741F">
        <w:rPr>
          <w:rFonts w:ascii="Georgia" w:hAnsi="Georgia"/>
        </w:rPr>
        <w:t>a better way forward.</w:t>
      </w:r>
      <w:r w:rsidR="00A73E2E" w:rsidRPr="00D94E08">
        <w:rPr>
          <w:rFonts w:ascii="Georgia" w:hAnsi="Georgia"/>
        </w:rPr>
        <w:t xml:space="preserve"> Make room in your heart for those with whom you disagree and pledge dignity beyond the debate today at </w:t>
      </w:r>
      <w:hyperlink r:id="rId30" w:history="1">
        <w:r w:rsidR="00A73E2E" w:rsidRPr="003D55E1">
          <w:rPr>
            <w:rStyle w:val="Hyperlink"/>
            <w:rFonts w:ascii="Georgia" w:hAnsi="Georgia"/>
          </w:rPr>
          <w:t>CivilizeIt.org</w:t>
        </w:r>
      </w:hyperlink>
      <w:r w:rsidR="00A73E2E" w:rsidRPr="00D94E08">
        <w:rPr>
          <w:rFonts w:ascii="Georgia" w:hAnsi="Georgia"/>
        </w:rPr>
        <w:t>!</w:t>
      </w:r>
      <w:r w:rsidRPr="00D94E08">
        <w:rPr>
          <w:rFonts w:ascii="Georgia" w:hAnsi="Georgia"/>
        </w:rPr>
        <w:t xml:space="preserve"> #CivilizeIt2020</w:t>
      </w:r>
    </w:p>
    <w:p w14:paraId="1E6A95B5" w14:textId="7EB7D09B" w:rsidR="00A73E2E" w:rsidRPr="00D94E08" w:rsidRDefault="00A53407" w:rsidP="004E4979">
      <w:pPr>
        <w:pStyle w:val="ListParagraph"/>
        <w:numPr>
          <w:ilvl w:val="0"/>
          <w:numId w:val="3"/>
        </w:numPr>
        <w:rPr>
          <w:rFonts w:ascii="Georgia" w:hAnsi="Georgia"/>
        </w:rPr>
      </w:pPr>
      <w:r w:rsidRPr="00D94E08">
        <w:rPr>
          <w:rFonts w:ascii="Georgia" w:hAnsi="Georgia"/>
        </w:rPr>
        <w:t xml:space="preserve">When personal attacks replace honest debate, no one wins. This kind of attack, no matter the reason, only serves to further divide our communities. As Catholics, we must model a better way. </w:t>
      </w:r>
      <w:r w:rsidR="00CD28AF" w:rsidRPr="00D94E08">
        <w:rPr>
          <w:rFonts w:ascii="Georgia" w:hAnsi="Georgia"/>
        </w:rPr>
        <w:t xml:space="preserve">How can </w:t>
      </w:r>
      <w:r w:rsidR="009B3790" w:rsidRPr="00D94E08">
        <w:rPr>
          <w:rFonts w:ascii="Georgia" w:hAnsi="Georgia"/>
        </w:rPr>
        <w:t xml:space="preserve">you </w:t>
      </w:r>
      <w:r w:rsidR="000957D8" w:rsidRPr="00D94E08">
        <w:rPr>
          <w:rFonts w:ascii="Georgia" w:hAnsi="Georgia"/>
        </w:rPr>
        <w:t>m</w:t>
      </w:r>
      <w:r w:rsidR="00835F6F" w:rsidRPr="00D94E08">
        <w:rPr>
          <w:rFonts w:ascii="Georgia" w:hAnsi="Georgia"/>
        </w:rPr>
        <w:t>odel love for neighbor</w:t>
      </w:r>
      <w:r w:rsidR="00EE0404" w:rsidRPr="00D94E08">
        <w:rPr>
          <w:rFonts w:ascii="Georgia" w:hAnsi="Georgia"/>
        </w:rPr>
        <w:t>s</w:t>
      </w:r>
      <w:r w:rsidR="00835F6F" w:rsidRPr="00D94E08">
        <w:rPr>
          <w:rFonts w:ascii="Georgia" w:hAnsi="Georgia"/>
        </w:rPr>
        <w:t xml:space="preserve"> through </w:t>
      </w:r>
      <w:r w:rsidR="003B5BF7" w:rsidRPr="00D94E08">
        <w:rPr>
          <w:rFonts w:ascii="Georgia" w:hAnsi="Georgia"/>
        </w:rPr>
        <w:t>clarity</w:t>
      </w:r>
      <w:r w:rsidR="00835F6F" w:rsidRPr="00D94E08">
        <w:rPr>
          <w:rFonts w:ascii="Georgia" w:hAnsi="Georgia"/>
        </w:rPr>
        <w:t>, civility, and compassion during the 2020 election cycle</w:t>
      </w:r>
      <w:r w:rsidR="00CD28AF" w:rsidRPr="00D94E08">
        <w:rPr>
          <w:rFonts w:ascii="Georgia" w:hAnsi="Georgia"/>
        </w:rPr>
        <w:t>?</w:t>
      </w:r>
      <w:r w:rsidR="00835F6F" w:rsidRPr="00D94E08">
        <w:rPr>
          <w:rFonts w:ascii="Georgia" w:hAnsi="Georgia"/>
        </w:rPr>
        <w:t xml:space="preserve"> Put your faith into action and </w:t>
      </w:r>
      <w:r w:rsidR="00624AB7" w:rsidRPr="00D94E08">
        <w:rPr>
          <w:rFonts w:ascii="Georgia" w:hAnsi="Georgia"/>
        </w:rPr>
        <w:t>p</w:t>
      </w:r>
      <w:r w:rsidR="00835F6F" w:rsidRPr="00D94E08">
        <w:rPr>
          <w:rFonts w:ascii="Georgia" w:hAnsi="Georgia"/>
        </w:rPr>
        <w:t xml:space="preserve">ledge dignity beyond the debate today at </w:t>
      </w:r>
      <w:hyperlink r:id="rId31" w:history="1">
        <w:r w:rsidR="00835F6F" w:rsidRPr="003D55E1">
          <w:rPr>
            <w:rStyle w:val="Hyperlink"/>
            <w:rFonts w:ascii="Georgia" w:hAnsi="Georgia"/>
          </w:rPr>
          <w:t>CivilizeIt.org</w:t>
        </w:r>
      </w:hyperlink>
      <w:r w:rsidR="00835F6F" w:rsidRPr="00D94E08">
        <w:rPr>
          <w:rFonts w:ascii="Georgia" w:hAnsi="Georgia"/>
        </w:rPr>
        <w:t>!</w:t>
      </w:r>
      <w:r w:rsidR="00CD28AF" w:rsidRPr="00D94E08">
        <w:rPr>
          <w:rFonts w:ascii="Georgia" w:hAnsi="Georgia"/>
        </w:rPr>
        <w:t xml:space="preserve"> #</w:t>
      </w:r>
      <w:proofErr w:type="spellStart"/>
      <w:r w:rsidR="00CD28AF" w:rsidRPr="00D94E08">
        <w:rPr>
          <w:rFonts w:ascii="Georgia" w:hAnsi="Georgia"/>
        </w:rPr>
        <w:t>CivilizeIt</w:t>
      </w:r>
      <w:proofErr w:type="spellEnd"/>
      <w:r w:rsidR="00CD28AF" w:rsidRPr="00D94E08">
        <w:rPr>
          <w:rFonts w:ascii="Georgia" w:hAnsi="Georgia"/>
        </w:rPr>
        <w:t xml:space="preserve"> #CivilizeIt2020</w:t>
      </w:r>
    </w:p>
    <w:p w14:paraId="38C7B165" w14:textId="069C2353" w:rsidR="00343991" w:rsidRPr="00D94E08" w:rsidRDefault="000261A2" w:rsidP="00065CC4">
      <w:pPr>
        <w:spacing w:after="0"/>
        <w:rPr>
          <w:rFonts w:ascii="Georgia" w:hAnsi="Georgia"/>
          <w:b/>
          <w:sz w:val="24"/>
          <w:szCs w:val="24"/>
        </w:rPr>
      </w:pPr>
      <w:r w:rsidRPr="00D94E08">
        <w:rPr>
          <w:rFonts w:ascii="Georgia" w:hAnsi="Georgia"/>
          <w:b/>
          <w:sz w:val="24"/>
          <w:szCs w:val="24"/>
        </w:rPr>
        <w:t xml:space="preserve">Twitter </w:t>
      </w:r>
      <w:r w:rsidR="00BA3F24" w:rsidRPr="00D94E08">
        <w:rPr>
          <w:rFonts w:ascii="Georgia" w:hAnsi="Georgia"/>
          <w:b/>
          <w:sz w:val="24"/>
          <w:szCs w:val="24"/>
        </w:rPr>
        <w:t>– Tag us! @</w:t>
      </w:r>
      <w:proofErr w:type="spellStart"/>
      <w:r w:rsidR="00BA3F24" w:rsidRPr="00D94E08">
        <w:rPr>
          <w:rFonts w:ascii="Georgia" w:hAnsi="Georgia"/>
          <w:b/>
          <w:sz w:val="24"/>
          <w:szCs w:val="24"/>
        </w:rPr>
        <w:t>WeAreSaltLight</w:t>
      </w:r>
      <w:proofErr w:type="spellEnd"/>
      <w:r w:rsidR="00BA3F24" w:rsidRPr="00D94E08">
        <w:rPr>
          <w:rFonts w:ascii="Georgia" w:hAnsi="Georgia"/>
          <w:b/>
          <w:sz w:val="24"/>
          <w:szCs w:val="24"/>
        </w:rPr>
        <w:t xml:space="preserve"> &amp; @USCCB</w:t>
      </w:r>
    </w:p>
    <w:p w14:paraId="4159266D" w14:textId="5B160300" w:rsidR="000F1DE1" w:rsidRPr="00D94E08" w:rsidRDefault="00F64ED4" w:rsidP="004E4979">
      <w:pPr>
        <w:pStyle w:val="ListParagraph"/>
        <w:numPr>
          <w:ilvl w:val="0"/>
          <w:numId w:val="4"/>
        </w:numPr>
        <w:spacing w:after="0"/>
        <w:rPr>
          <w:rFonts w:ascii="Georgia" w:hAnsi="Georgia"/>
          <w:sz w:val="24"/>
        </w:rPr>
      </w:pPr>
      <w:r w:rsidRPr="00D94E08">
        <w:rPr>
          <w:rFonts w:ascii="Georgia" w:hAnsi="Georgia"/>
        </w:rPr>
        <w:t>Bring the best of yourself and your faith to the public square by honoring the human dignity of all you encounter, even those with whom you disagree. Pledge to #</w:t>
      </w:r>
      <w:proofErr w:type="spellStart"/>
      <w:r w:rsidRPr="00D94E08">
        <w:rPr>
          <w:rFonts w:ascii="Georgia" w:hAnsi="Georgia"/>
        </w:rPr>
        <w:t>CivilizeIt</w:t>
      </w:r>
      <w:proofErr w:type="spellEnd"/>
      <w:r w:rsidRPr="00D94E08">
        <w:rPr>
          <w:rFonts w:ascii="Georgia" w:hAnsi="Georgia"/>
        </w:rPr>
        <w:t xml:space="preserve"> today: </w:t>
      </w:r>
      <w:hyperlink r:id="rId32" w:history="1">
        <w:r w:rsidRPr="003D55E1">
          <w:rPr>
            <w:rStyle w:val="Hyperlink"/>
            <w:rFonts w:ascii="Georgia" w:hAnsi="Georgia"/>
          </w:rPr>
          <w:t>CivilizeIt.org</w:t>
        </w:r>
      </w:hyperlink>
      <w:r w:rsidR="00847339" w:rsidRPr="00D94E08">
        <w:rPr>
          <w:rFonts w:ascii="Georgia" w:hAnsi="Georgia"/>
        </w:rPr>
        <w:t>! #CivilizeIt2020</w:t>
      </w:r>
    </w:p>
    <w:p w14:paraId="65C8F703" w14:textId="3FB7DEA7" w:rsidR="00847339" w:rsidRPr="00D94E08" w:rsidRDefault="00BD0608" w:rsidP="00975A98">
      <w:pPr>
        <w:pStyle w:val="ListParagraph"/>
        <w:numPr>
          <w:ilvl w:val="0"/>
          <w:numId w:val="4"/>
        </w:numPr>
        <w:spacing w:after="0"/>
        <w:rPr>
          <w:rFonts w:ascii="Georgia" w:hAnsi="Georgia"/>
          <w:sz w:val="24"/>
        </w:rPr>
      </w:pPr>
      <w:r w:rsidRPr="00D94E08">
        <w:rPr>
          <w:rFonts w:ascii="Georgia" w:hAnsi="Georgia"/>
        </w:rPr>
        <w:t xml:space="preserve">Pledge dignity beyond the debate this election year. Join #CivilizeIt2020 and commit to civility, clarity, and compassion this election year: </w:t>
      </w:r>
      <w:hyperlink r:id="rId33" w:history="1">
        <w:r w:rsidRPr="00411D0A">
          <w:rPr>
            <w:rStyle w:val="Hyperlink"/>
            <w:rFonts w:ascii="Georgia" w:hAnsi="Georgia"/>
          </w:rPr>
          <w:t>CivilizeIt.org</w:t>
        </w:r>
      </w:hyperlink>
      <w:r w:rsidRPr="00D94E08">
        <w:rPr>
          <w:rFonts w:ascii="Georgia" w:hAnsi="Georgia"/>
        </w:rPr>
        <w:t>. #</w:t>
      </w:r>
      <w:proofErr w:type="spellStart"/>
      <w:r w:rsidRPr="00D94E08">
        <w:rPr>
          <w:rFonts w:ascii="Georgia" w:hAnsi="Georgia"/>
        </w:rPr>
        <w:t>CivilizeIt</w:t>
      </w:r>
      <w:proofErr w:type="spellEnd"/>
      <w:r w:rsidRPr="00D94E08">
        <w:rPr>
          <w:rFonts w:ascii="Georgia" w:hAnsi="Georgia"/>
        </w:rPr>
        <w:t xml:space="preserve"> </w:t>
      </w:r>
    </w:p>
    <w:p w14:paraId="31CA8B15" w14:textId="4F024086" w:rsidR="00BD0608" w:rsidRPr="00D94E08" w:rsidRDefault="00BC3CB0" w:rsidP="007F4B19">
      <w:pPr>
        <w:pStyle w:val="ListParagraph"/>
        <w:numPr>
          <w:ilvl w:val="0"/>
          <w:numId w:val="4"/>
        </w:numPr>
        <w:spacing w:after="0"/>
        <w:rPr>
          <w:rFonts w:ascii="Georgia" w:hAnsi="Georgia"/>
          <w:sz w:val="24"/>
        </w:rPr>
      </w:pPr>
      <w:r w:rsidRPr="00D94E08">
        <w:rPr>
          <w:rFonts w:ascii="Georgia" w:hAnsi="Georgia"/>
        </w:rPr>
        <w:t xml:space="preserve">Will you pledge dignity beyond the debate? </w:t>
      </w:r>
      <w:r w:rsidR="003722A7" w:rsidRPr="00D94E08">
        <w:rPr>
          <w:rFonts w:ascii="Georgia" w:hAnsi="Georgia"/>
        </w:rPr>
        <w:t>#</w:t>
      </w:r>
      <w:proofErr w:type="spellStart"/>
      <w:r w:rsidR="003722A7" w:rsidRPr="00D94E08">
        <w:rPr>
          <w:rFonts w:ascii="Georgia" w:hAnsi="Georgia"/>
        </w:rPr>
        <w:t>CivilizeIt</w:t>
      </w:r>
      <w:proofErr w:type="spellEnd"/>
      <w:r w:rsidR="003722A7" w:rsidRPr="00D94E08">
        <w:rPr>
          <w:rFonts w:ascii="Georgia" w:hAnsi="Georgia"/>
        </w:rPr>
        <w:t xml:space="preserve"> this election year</w:t>
      </w:r>
      <w:r w:rsidR="00795003" w:rsidRPr="00D94E08">
        <w:rPr>
          <w:rFonts w:ascii="Georgia" w:hAnsi="Georgia"/>
        </w:rPr>
        <w:t xml:space="preserve">: </w:t>
      </w:r>
      <w:hyperlink r:id="rId34" w:history="1">
        <w:r w:rsidR="00795003" w:rsidRPr="00411D0A">
          <w:rPr>
            <w:rStyle w:val="Hyperlink"/>
            <w:rFonts w:ascii="Georgia" w:hAnsi="Georgia"/>
          </w:rPr>
          <w:t>CivilizeIt.org</w:t>
        </w:r>
      </w:hyperlink>
      <w:r w:rsidR="00FD1EB9" w:rsidRPr="00D94E08">
        <w:rPr>
          <w:rFonts w:ascii="Georgia" w:hAnsi="Georgia"/>
        </w:rPr>
        <w:t xml:space="preserve"> #CivilizeIt2020</w:t>
      </w:r>
    </w:p>
    <w:p w14:paraId="40C7C919" w14:textId="0ABDEA7C" w:rsidR="00795003" w:rsidRPr="00D94E08" w:rsidRDefault="00D32597" w:rsidP="000D591F">
      <w:pPr>
        <w:pStyle w:val="ListParagraph"/>
        <w:numPr>
          <w:ilvl w:val="0"/>
          <w:numId w:val="4"/>
        </w:numPr>
        <w:spacing w:after="0"/>
        <w:rPr>
          <w:rFonts w:ascii="Georgia" w:hAnsi="Georgia"/>
        </w:rPr>
      </w:pPr>
      <w:r w:rsidRPr="00D94E08">
        <w:rPr>
          <w:rFonts w:ascii="Georgia" w:hAnsi="Georgia"/>
        </w:rPr>
        <w:t>Put your faith into action and make room in your heart for those with whom you disagree</w:t>
      </w:r>
      <w:r w:rsidR="006F3E85" w:rsidRPr="00D94E08">
        <w:rPr>
          <w:rFonts w:ascii="Georgia" w:hAnsi="Georgia"/>
        </w:rPr>
        <w:t>. Sign the #</w:t>
      </w:r>
      <w:proofErr w:type="spellStart"/>
      <w:r w:rsidR="006F3E85" w:rsidRPr="00D94E08">
        <w:rPr>
          <w:rFonts w:ascii="Georgia" w:hAnsi="Georgia"/>
        </w:rPr>
        <w:t>CivilizeIt</w:t>
      </w:r>
      <w:proofErr w:type="spellEnd"/>
      <w:r w:rsidR="006F3E85" w:rsidRPr="00D94E08">
        <w:rPr>
          <w:rFonts w:ascii="Georgia" w:hAnsi="Georgia"/>
        </w:rPr>
        <w:t xml:space="preserve"> pledge today! </w:t>
      </w:r>
      <w:hyperlink r:id="rId35" w:history="1">
        <w:r w:rsidR="006F3E85" w:rsidRPr="00411D0A">
          <w:rPr>
            <w:rStyle w:val="Hyperlink"/>
            <w:rFonts w:ascii="Georgia" w:hAnsi="Georgia"/>
          </w:rPr>
          <w:t>CivilizeIt.org</w:t>
        </w:r>
      </w:hyperlink>
      <w:r w:rsidR="006F3E85" w:rsidRPr="00D94E08">
        <w:rPr>
          <w:rFonts w:ascii="Georgia" w:hAnsi="Georgia"/>
        </w:rPr>
        <w:t xml:space="preserve"> #CivilizeIt2020</w:t>
      </w:r>
    </w:p>
    <w:p w14:paraId="7567EEA1" w14:textId="79C7EEDB" w:rsidR="006F3E85" w:rsidRPr="00D94E08" w:rsidRDefault="000456F2" w:rsidP="009C5BD9">
      <w:pPr>
        <w:pStyle w:val="ListParagraph"/>
        <w:numPr>
          <w:ilvl w:val="0"/>
          <w:numId w:val="4"/>
        </w:numPr>
        <w:spacing w:after="0"/>
        <w:rPr>
          <w:rFonts w:ascii="Georgia" w:hAnsi="Georgia"/>
        </w:rPr>
      </w:pPr>
      <w:r w:rsidRPr="00D94E08">
        <w:rPr>
          <w:rFonts w:ascii="Georgia" w:hAnsi="Georgia"/>
        </w:rPr>
        <w:t>When personal atta</w:t>
      </w:r>
      <w:r w:rsidR="004A0535" w:rsidRPr="00D94E08">
        <w:rPr>
          <w:rFonts w:ascii="Georgia" w:hAnsi="Georgia"/>
        </w:rPr>
        <w:t>cks</w:t>
      </w:r>
      <w:r w:rsidRPr="00D94E08">
        <w:rPr>
          <w:rFonts w:ascii="Georgia" w:hAnsi="Georgia"/>
        </w:rPr>
        <w:t xml:space="preserve"> replace honest </w:t>
      </w:r>
      <w:r w:rsidR="004A0535" w:rsidRPr="00D94E08">
        <w:rPr>
          <w:rFonts w:ascii="Georgia" w:hAnsi="Georgia"/>
        </w:rPr>
        <w:t>debate</w:t>
      </w:r>
      <w:r w:rsidRPr="00D94E08">
        <w:rPr>
          <w:rFonts w:ascii="Georgia" w:hAnsi="Georgia"/>
        </w:rPr>
        <w:t xml:space="preserve">, no one wins. </w:t>
      </w:r>
      <w:r w:rsidR="00853D04" w:rsidRPr="00D94E08">
        <w:rPr>
          <w:rFonts w:ascii="Georgia" w:hAnsi="Georgia"/>
        </w:rPr>
        <w:t xml:space="preserve">Model a </w:t>
      </w:r>
      <w:r w:rsidR="002C481B" w:rsidRPr="00D94E08">
        <w:rPr>
          <w:rFonts w:ascii="Georgia" w:hAnsi="Georgia"/>
        </w:rPr>
        <w:t>better way with #</w:t>
      </w:r>
      <w:proofErr w:type="spellStart"/>
      <w:r w:rsidR="002C481B" w:rsidRPr="00D94E08">
        <w:rPr>
          <w:rFonts w:ascii="Georgia" w:hAnsi="Georgia"/>
        </w:rPr>
        <w:t>CivilizeIt</w:t>
      </w:r>
      <w:proofErr w:type="spellEnd"/>
      <w:r w:rsidR="00A9545F" w:rsidRPr="00D94E08">
        <w:rPr>
          <w:rFonts w:ascii="Georgia" w:hAnsi="Georgia"/>
        </w:rPr>
        <w:t xml:space="preserve"> and promote civility, clarity, and compassion</w:t>
      </w:r>
      <w:r w:rsidR="007D0F4B" w:rsidRPr="00D94E08">
        <w:rPr>
          <w:rFonts w:ascii="Georgia" w:hAnsi="Georgia"/>
        </w:rPr>
        <w:t xml:space="preserve"> in your community</w:t>
      </w:r>
      <w:r w:rsidR="004A0535" w:rsidRPr="00D94E08">
        <w:rPr>
          <w:rFonts w:ascii="Georgia" w:hAnsi="Georgia"/>
        </w:rPr>
        <w:t xml:space="preserve">: </w:t>
      </w:r>
      <w:hyperlink r:id="rId36" w:history="1">
        <w:r w:rsidR="004A0535" w:rsidRPr="00411D0A">
          <w:rPr>
            <w:rStyle w:val="Hyperlink"/>
            <w:rFonts w:ascii="Georgia" w:hAnsi="Georgia"/>
          </w:rPr>
          <w:t>CivilizeIt.org</w:t>
        </w:r>
      </w:hyperlink>
      <w:r w:rsidR="004A0535" w:rsidRPr="00D94E08">
        <w:rPr>
          <w:rFonts w:ascii="Georgia" w:hAnsi="Georgia"/>
        </w:rPr>
        <w:t xml:space="preserve"> #CivilizeIt2020</w:t>
      </w:r>
    </w:p>
    <w:p w14:paraId="1469E737" w14:textId="05DDDEF3" w:rsidR="006C350B" w:rsidRPr="00D94E08" w:rsidRDefault="000541A5" w:rsidP="00420CFD">
      <w:pPr>
        <w:pStyle w:val="ListParagraph"/>
        <w:numPr>
          <w:ilvl w:val="0"/>
          <w:numId w:val="4"/>
        </w:numPr>
        <w:spacing w:after="0"/>
        <w:rPr>
          <w:rFonts w:ascii="Georgia" w:hAnsi="Georgia"/>
        </w:rPr>
      </w:pPr>
      <w:r w:rsidRPr="00D94E08">
        <w:rPr>
          <w:rFonts w:ascii="Georgia" w:hAnsi="Georgia"/>
        </w:rPr>
        <w:t xml:space="preserve">As Catholics, we are called to encounter others, </w:t>
      </w:r>
      <w:r w:rsidR="00EF50F1" w:rsidRPr="00D94E08">
        <w:rPr>
          <w:rFonts w:ascii="Georgia" w:hAnsi="Georgia"/>
        </w:rPr>
        <w:t xml:space="preserve">even </w:t>
      </w:r>
      <w:r w:rsidRPr="00D94E08">
        <w:rPr>
          <w:rFonts w:ascii="Georgia" w:hAnsi="Georgia"/>
        </w:rPr>
        <w:t xml:space="preserve">those with whom </w:t>
      </w:r>
      <w:r w:rsidR="00A03878" w:rsidRPr="00D94E08">
        <w:rPr>
          <w:rFonts w:ascii="Georgia" w:hAnsi="Georgia"/>
        </w:rPr>
        <w:t>we</w:t>
      </w:r>
      <w:r w:rsidRPr="00D94E08">
        <w:rPr>
          <w:rFonts w:ascii="Georgia" w:hAnsi="Georgia"/>
        </w:rPr>
        <w:t xml:space="preserve"> disagree, with an open heart and well-formed conscience</w:t>
      </w:r>
      <w:r w:rsidR="0061451C" w:rsidRPr="00D94E08">
        <w:rPr>
          <w:rFonts w:ascii="Georgia" w:hAnsi="Georgia"/>
        </w:rPr>
        <w:t>. #</w:t>
      </w:r>
      <w:proofErr w:type="spellStart"/>
      <w:r w:rsidR="0061451C" w:rsidRPr="00D94E08">
        <w:rPr>
          <w:rFonts w:ascii="Georgia" w:hAnsi="Georgia"/>
        </w:rPr>
        <w:t>CivilizeIt</w:t>
      </w:r>
      <w:proofErr w:type="spellEnd"/>
      <w:r w:rsidR="0061451C" w:rsidRPr="00D94E08">
        <w:rPr>
          <w:rFonts w:ascii="Georgia" w:hAnsi="Georgia"/>
        </w:rPr>
        <w:t xml:space="preserve"> and </w:t>
      </w:r>
      <w:r w:rsidR="00BE5265" w:rsidRPr="00D94E08">
        <w:rPr>
          <w:rFonts w:ascii="Georgia" w:hAnsi="Georgia"/>
        </w:rPr>
        <w:t>b</w:t>
      </w:r>
      <w:r w:rsidR="0061451C" w:rsidRPr="00D94E08">
        <w:rPr>
          <w:rFonts w:ascii="Georgia" w:hAnsi="Georgia"/>
        </w:rPr>
        <w:t>ring your</w:t>
      </w:r>
      <w:r w:rsidRPr="00D94E08">
        <w:rPr>
          <w:rFonts w:ascii="Georgia" w:hAnsi="Georgia"/>
        </w:rPr>
        <w:t xml:space="preserve"> best </w:t>
      </w:r>
      <w:r w:rsidR="0061451C" w:rsidRPr="00D94E08">
        <w:rPr>
          <w:rFonts w:ascii="Georgia" w:hAnsi="Georgia"/>
        </w:rPr>
        <w:t>self</w:t>
      </w:r>
      <w:r w:rsidRPr="00D94E08">
        <w:rPr>
          <w:rFonts w:ascii="Georgia" w:hAnsi="Georgia"/>
        </w:rPr>
        <w:t xml:space="preserve"> </w:t>
      </w:r>
      <w:r w:rsidR="00BE5265" w:rsidRPr="00D94E08">
        <w:rPr>
          <w:rFonts w:ascii="Georgia" w:hAnsi="Georgia"/>
        </w:rPr>
        <w:t xml:space="preserve">and your faith </w:t>
      </w:r>
      <w:r w:rsidRPr="00D94E08">
        <w:rPr>
          <w:rFonts w:ascii="Georgia" w:hAnsi="Georgia"/>
        </w:rPr>
        <w:t>to the public square</w:t>
      </w:r>
      <w:r w:rsidR="00BE5265" w:rsidRPr="00D94E08">
        <w:rPr>
          <w:rFonts w:ascii="Georgia" w:hAnsi="Georgia"/>
        </w:rPr>
        <w:t xml:space="preserve">: </w:t>
      </w:r>
      <w:hyperlink r:id="rId37" w:history="1">
        <w:r w:rsidR="00BE5265" w:rsidRPr="00411D0A">
          <w:rPr>
            <w:rStyle w:val="Hyperlink"/>
            <w:rFonts w:ascii="Georgia" w:hAnsi="Georgia"/>
          </w:rPr>
          <w:t>CivilizeIt.org</w:t>
        </w:r>
      </w:hyperlink>
      <w:r w:rsidR="00BE5265" w:rsidRPr="00D94E08">
        <w:rPr>
          <w:rFonts w:ascii="Georgia" w:hAnsi="Georgia"/>
        </w:rPr>
        <w:t xml:space="preserve">! </w:t>
      </w:r>
      <w:r w:rsidR="00C431BD" w:rsidRPr="00D94E08">
        <w:rPr>
          <w:rFonts w:ascii="Georgia" w:hAnsi="Georgia"/>
        </w:rPr>
        <w:t>#CivilizeIt2020</w:t>
      </w:r>
    </w:p>
    <w:p w14:paraId="44F2217E" w14:textId="2F17F66D" w:rsidR="00A07BED" w:rsidRDefault="00A07BED" w:rsidP="00A07BED">
      <w:pPr>
        <w:pStyle w:val="ListParagraph"/>
        <w:spacing w:after="0"/>
        <w:ind w:left="1440"/>
        <w:rPr>
          <w:rFonts w:ascii="Avenir Next Regular" w:hAnsi="Avenir Next Regular"/>
          <w:sz w:val="24"/>
        </w:rPr>
      </w:pPr>
    </w:p>
    <w:p w14:paraId="45558904" w14:textId="77777777" w:rsidR="00D94E08" w:rsidRPr="00A07BED" w:rsidRDefault="00D94E08" w:rsidP="00A07BED">
      <w:pPr>
        <w:pStyle w:val="ListParagraph"/>
        <w:spacing w:after="0"/>
        <w:ind w:left="1440"/>
        <w:rPr>
          <w:rFonts w:ascii="Avenir Next Regular" w:hAnsi="Avenir Next Regular"/>
          <w:sz w:val="24"/>
        </w:rPr>
      </w:pPr>
    </w:p>
    <w:p w14:paraId="40B8ADE4" w14:textId="3D79E506" w:rsidR="00B8531D" w:rsidRPr="00D94E08" w:rsidRDefault="000261A2" w:rsidP="00343991">
      <w:pPr>
        <w:spacing w:after="0"/>
        <w:rPr>
          <w:rFonts w:ascii="Georgia" w:hAnsi="Georgia"/>
          <w:b/>
          <w:color w:val="1D3E61"/>
          <w:sz w:val="28"/>
        </w:rPr>
      </w:pPr>
      <w:r w:rsidRPr="00D94E08">
        <w:rPr>
          <w:rFonts w:ascii="Georgia" w:hAnsi="Georgia"/>
          <w:b/>
          <w:color w:val="1D3E61"/>
          <w:sz w:val="28"/>
        </w:rPr>
        <w:lastRenderedPageBreak/>
        <w:t xml:space="preserve">Sample </w:t>
      </w:r>
      <w:r w:rsidR="00C431BD" w:rsidRPr="00D94E08">
        <w:rPr>
          <w:rFonts w:ascii="Georgia" w:hAnsi="Georgia"/>
          <w:b/>
          <w:color w:val="1D3E61"/>
          <w:sz w:val="28"/>
        </w:rPr>
        <w:t xml:space="preserve">Social Media </w:t>
      </w:r>
      <w:r w:rsidR="00D06FED" w:rsidRPr="00D94E08">
        <w:rPr>
          <w:rFonts w:ascii="Georgia" w:hAnsi="Georgia"/>
          <w:b/>
          <w:color w:val="1D3E61"/>
          <w:sz w:val="28"/>
        </w:rPr>
        <w:t xml:space="preserve">Graphics </w:t>
      </w:r>
    </w:p>
    <w:p w14:paraId="2F865213" w14:textId="577C200F" w:rsidR="00B8531D" w:rsidRPr="00D94E08" w:rsidRDefault="00A43E42" w:rsidP="00343991">
      <w:pPr>
        <w:spacing w:after="0"/>
        <w:rPr>
          <w:rFonts w:ascii="Georgia" w:hAnsi="Georgia"/>
          <w:b/>
          <w:i/>
        </w:rPr>
      </w:pPr>
      <w:r w:rsidRPr="00D94E08">
        <w:rPr>
          <w:rFonts w:ascii="Georgia" w:hAnsi="Georgia"/>
          <w:b/>
          <w:i/>
        </w:rPr>
        <w:t>To save graphics, right click each one and select “save as picture”</w:t>
      </w:r>
    </w:p>
    <w:p w14:paraId="481B0AE3" w14:textId="77777777" w:rsidR="00F652D4" w:rsidRDefault="00F652D4" w:rsidP="00343991">
      <w:pPr>
        <w:spacing w:after="0"/>
        <w:rPr>
          <w:rFonts w:ascii="Avenir Next Regular" w:hAnsi="Avenir Next Regular"/>
          <w:b/>
        </w:rPr>
      </w:pPr>
    </w:p>
    <w:p w14:paraId="7A9037EB" w14:textId="77777777" w:rsidR="00F652D4" w:rsidRDefault="00F652D4" w:rsidP="00343991">
      <w:pPr>
        <w:spacing w:after="0"/>
        <w:rPr>
          <w:rFonts w:ascii="Avenir Next Regular" w:hAnsi="Avenir Next Regular"/>
          <w:b/>
        </w:rPr>
      </w:pPr>
    </w:p>
    <w:p w14:paraId="6EA9E7BB" w14:textId="507D8626" w:rsidR="00F652D4" w:rsidRDefault="001C4D7E" w:rsidP="00343991">
      <w:pPr>
        <w:spacing w:after="0"/>
        <w:rPr>
          <w:rFonts w:ascii="Avenir Next Regular" w:hAnsi="Avenir Next Regular"/>
          <w:b/>
        </w:rPr>
      </w:pPr>
      <w:r>
        <w:rPr>
          <w:rFonts w:ascii="Avenir Next Regular" w:hAnsi="Avenir Next Regular"/>
          <w:b/>
          <w:noProof/>
        </w:rPr>
        <w:drawing>
          <wp:inline distT="0" distB="0" distL="0" distR="0" wp14:anchorId="62BCFD4B" wp14:editId="00D664E0">
            <wp:extent cx="2743200" cy="2743200"/>
            <wp:effectExtent l="0" t="0" r="0" b="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38"/>
                    <a:stretch>
                      <a:fillRect/>
                    </a:stretch>
                  </pic:blipFill>
                  <pic:spPr>
                    <a:xfrm>
                      <a:off x="0" y="0"/>
                      <a:ext cx="2743200" cy="2743200"/>
                    </a:xfrm>
                    <a:prstGeom prst="rect">
                      <a:avLst/>
                    </a:prstGeom>
                  </pic:spPr>
                </pic:pic>
              </a:graphicData>
            </a:graphic>
          </wp:inline>
        </w:drawing>
      </w:r>
      <w:r w:rsidR="00B73197">
        <w:rPr>
          <w:rFonts w:ascii="Avenir Next Regular" w:hAnsi="Avenir Next Regular"/>
          <w:b/>
        </w:rPr>
        <w:t xml:space="preserve">   </w:t>
      </w:r>
      <w:r>
        <w:rPr>
          <w:rFonts w:ascii="Avenir Next Regular" w:hAnsi="Avenir Next Regular"/>
          <w:b/>
          <w:noProof/>
        </w:rPr>
        <w:drawing>
          <wp:inline distT="0" distB="0" distL="0" distR="0" wp14:anchorId="207AD8A3" wp14:editId="3BE897FD">
            <wp:extent cx="2743200" cy="27432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39"/>
                    <a:stretch>
                      <a:fillRect/>
                    </a:stretch>
                  </pic:blipFill>
                  <pic:spPr>
                    <a:xfrm>
                      <a:off x="0" y="0"/>
                      <a:ext cx="2743200" cy="2743200"/>
                    </a:xfrm>
                    <a:prstGeom prst="rect">
                      <a:avLst/>
                    </a:prstGeom>
                  </pic:spPr>
                </pic:pic>
              </a:graphicData>
            </a:graphic>
          </wp:inline>
        </w:drawing>
      </w:r>
      <w:r w:rsidR="00FC57B6">
        <w:rPr>
          <w:rFonts w:ascii="Avenir Next Regular" w:hAnsi="Avenir Next Regular"/>
          <w:b/>
        </w:rPr>
        <w:t xml:space="preserve">   </w:t>
      </w:r>
    </w:p>
    <w:p w14:paraId="3B028692" w14:textId="77777777" w:rsidR="00F652D4" w:rsidRDefault="00F652D4" w:rsidP="00343991">
      <w:pPr>
        <w:spacing w:after="0"/>
        <w:rPr>
          <w:rFonts w:ascii="Avenir Next Regular" w:hAnsi="Avenir Next Regular"/>
          <w:b/>
        </w:rPr>
      </w:pPr>
    </w:p>
    <w:p w14:paraId="49CE23F7" w14:textId="072BEBD2" w:rsidR="00B564DD" w:rsidRDefault="001C4D7E" w:rsidP="00343991">
      <w:pPr>
        <w:spacing w:after="0"/>
        <w:rPr>
          <w:rFonts w:ascii="Avenir Next Regular" w:hAnsi="Avenir Next Regular"/>
          <w:b/>
        </w:rPr>
      </w:pPr>
      <w:r>
        <w:rPr>
          <w:rFonts w:ascii="Avenir Next Regular" w:hAnsi="Avenir Next Regular"/>
          <w:b/>
          <w:noProof/>
        </w:rPr>
        <w:drawing>
          <wp:inline distT="0" distB="0" distL="0" distR="0" wp14:anchorId="2856EE3C" wp14:editId="267D1C92">
            <wp:extent cx="2743200" cy="2743200"/>
            <wp:effectExtent l="0" t="0" r="0" b="0"/>
            <wp:docPr id="11" name="Picture 1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png"/>
                    <pic:cNvPicPr/>
                  </pic:nvPicPr>
                  <pic:blipFill>
                    <a:blip r:embed="rId40"/>
                    <a:stretch>
                      <a:fillRect/>
                    </a:stretch>
                  </pic:blipFill>
                  <pic:spPr>
                    <a:xfrm>
                      <a:off x="0" y="0"/>
                      <a:ext cx="2743200" cy="2743200"/>
                    </a:xfrm>
                    <a:prstGeom prst="rect">
                      <a:avLst/>
                    </a:prstGeom>
                  </pic:spPr>
                </pic:pic>
              </a:graphicData>
            </a:graphic>
          </wp:inline>
        </w:drawing>
      </w:r>
      <w:r w:rsidR="00B73197">
        <w:rPr>
          <w:rFonts w:ascii="Avenir Next Regular" w:hAnsi="Avenir Next Regular"/>
          <w:b/>
        </w:rPr>
        <w:t xml:space="preserve">   </w:t>
      </w:r>
      <w:r>
        <w:rPr>
          <w:rFonts w:ascii="Avenir Next Regular" w:hAnsi="Avenir Next Regular"/>
          <w:b/>
          <w:noProof/>
        </w:rPr>
        <w:drawing>
          <wp:inline distT="0" distB="0" distL="0" distR="0" wp14:anchorId="4F637AAC" wp14:editId="39B93FC4">
            <wp:extent cx="2743200"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png"/>
                    <pic:cNvPicPr/>
                  </pic:nvPicPr>
                  <pic:blipFill>
                    <a:blip r:embed="rId41"/>
                    <a:stretch>
                      <a:fillRect/>
                    </a:stretch>
                  </pic:blipFill>
                  <pic:spPr>
                    <a:xfrm>
                      <a:off x="0" y="0"/>
                      <a:ext cx="2743200" cy="2743200"/>
                    </a:xfrm>
                    <a:prstGeom prst="rect">
                      <a:avLst/>
                    </a:prstGeom>
                  </pic:spPr>
                </pic:pic>
              </a:graphicData>
            </a:graphic>
          </wp:inline>
        </w:drawing>
      </w:r>
      <w:r w:rsidR="00FC57B6">
        <w:rPr>
          <w:rFonts w:ascii="Avenir Next Regular" w:hAnsi="Avenir Next Regular"/>
          <w:b/>
        </w:rPr>
        <w:t xml:space="preserve">   </w:t>
      </w:r>
    </w:p>
    <w:p w14:paraId="791EBF7E" w14:textId="1B5EA0F4" w:rsidR="001C4D7E" w:rsidRPr="001C4D7E" w:rsidRDefault="001C4D7E" w:rsidP="00343991">
      <w:pPr>
        <w:spacing w:after="0"/>
        <w:rPr>
          <w:rFonts w:ascii="Avenir Next Regular" w:hAnsi="Avenir Next Regular"/>
          <w:b/>
        </w:rPr>
      </w:pPr>
      <w:r>
        <w:rPr>
          <w:rFonts w:ascii="Avenir Next Regular" w:hAnsi="Avenir Next Regular"/>
          <w:b/>
          <w:noProof/>
        </w:rPr>
        <w:lastRenderedPageBreak/>
        <w:drawing>
          <wp:inline distT="0" distB="0" distL="0" distR="0" wp14:anchorId="5A597B22" wp14:editId="568608D0">
            <wp:extent cx="2743200" cy="2743200"/>
            <wp:effectExtent l="0" t="0" r="0" b="0"/>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png"/>
                    <pic:cNvPicPr/>
                  </pic:nvPicPr>
                  <pic:blipFill>
                    <a:blip r:embed="rId42"/>
                    <a:stretch>
                      <a:fillRect/>
                    </a:stretch>
                  </pic:blipFill>
                  <pic:spPr>
                    <a:xfrm>
                      <a:off x="0" y="0"/>
                      <a:ext cx="2743200" cy="2743200"/>
                    </a:xfrm>
                    <a:prstGeom prst="rect">
                      <a:avLst/>
                    </a:prstGeom>
                  </pic:spPr>
                </pic:pic>
              </a:graphicData>
            </a:graphic>
          </wp:inline>
        </w:drawing>
      </w:r>
      <w:r w:rsidR="00FC57B6">
        <w:rPr>
          <w:rFonts w:ascii="Avenir Next Regular" w:hAnsi="Avenir Next Regular"/>
          <w:b/>
        </w:rPr>
        <w:t xml:space="preserve">   </w:t>
      </w:r>
      <w:r>
        <w:rPr>
          <w:rFonts w:ascii="Avenir Next Regular" w:hAnsi="Avenir Next Regular"/>
          <w:b/>
          <w:noProof/>
        </w:rPr>
        <w:drawing>
          <wp:inline distT="0" distB="0" distL="0" distR="0" wp14:anchorId="5FD352A8" wp14:editId="6F0CE887">
            <wp:extent cx="2743200" cy="274320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6.png"/>
                    <pic:cNvPicPr/>
                  </pic:nvPicPr>
                  <pic:blipFill>
                    <a:blip r:embed="rId43"/>
                    <a:stretch>
                      <a:fillRect/>
                    </a:stretch>
                  </pic:blipFill>
                  <pic:spPr>
                    <a:xfrm>
                      <a:off x="0" y="0"/>
                      <a:ext cx="2743200" cy="2743200"/>
                    </a:xfrm>
                    <a:prstGeom prst="rect">
                      <a:avLst/>
                    </a:prstGeom>
                  </pic:spPr>
                </pic:pic>
              </a:graphicData>
            </a:graphic>
          </wp:inline>
        </w:drawing>
      </w:r>
    </w:p>
    <w:p w14:paraId="580A37F1" w14:textId="77777777" w:rsidR="00A43E42" w:rsidRPr="00A43E42" w:rsidRDefault="00A43E42" w:rsidP="00343991">
      <w:pPr>
        <w:spacing w:after="0"/>
        <w:rPr>
          <w:rFonts w:ascii="Avenir Next Regular" w:hAnsi="Avenir Next Regular"/>
          <w:b/>
        </w:rPr>
      </w:pPr>
    </w:p>
    <w:p w14:paraId="6966C371" w14:textId="77777777" w:rsidR="00B8531D" w:rsidRPr="00D94E08" w:rsidRDefault="00B8531D" w:rsidP="00343991">
      <w:pPr>
        <w:spacing w:after="0"/>
        <w:rPr>
          <w:rFonts w:ascii="Georgia" w:hAnsi="Georgia"/>
          <w:b/>
          <w:color w:val="FF0000"/>
          <w:sz w:val="28"/>
        </w:rPr>
      </w:pPr>
    </w:p>
    <w:p w14:paraId="716C179C" w14:textId="4F0762D1" w:rsidR="00F23A58" w:rsidRPr="00D94E08" w:rsidRDefault="00B8531D" w:rsidP="00343991">
      <w:pPr>
        <w:spacing w:after="0"/>
        <w:rPr>
          <w:rFonts w:ascii="Georgia" w:hAnsi="Georgia"/>
          <w:color w:val="1D3E61"/>
          <w:sz w:val="24"/>
        </w:rPr>
      </w:pPr>
      <w:r w:rsidRPr="00D94E08">
        <w:rPr>
          <w:rFonts w:ascii="Georgia" w:hAnsi="Georgia"/>
          <w:b/>
          <w:color w:val="1D3E61"/>
          <w:sz w:val="28"/>
        </w:rPr>
        <w:t>Social Media Banners</w:t>
      </w:r>
      <w:r w:rsidR="00D06FED" w:rsidRPr="00D94E08">
        <w:rPr>
          <w:rFonts w:ascii="Georgia" w:hAnsi="Georgia"/>
          <w:b/>
          <w:color w:val="1D3E61"/>
          <w:sz w:val="28"/>
        </w:rPr>
        <w:t xml:space="preserve"> </w:t>
      </w:r>
    </w:p>
    <w:p w14:paraId="50B30F91" w14:textId="77777777" w:rsidR="00A43E42" w:rsidRPr="00D94E08" w:rsidRDefault="00A43E42" w:rsidP="00A43E42">
      <w:pPr>
        <w:spacing w:after="0"/>
        <w:rPr>
          <w:rFonts w:ascii="Georgia" w:hAnsi="Georgia"/>
          <w:b/>
          <w:i/>
        </w:rPr>
      </w:pPr>
      <w:r w:rsidRPr="00D94E08">
        <w:rPr>
          <w:rFonts w:ascii="Georgia" w:hAnsi="Georgia"/>
          <w:b/>
          <w:i/>
        </w:rPr>
        <w:t>To save graphics, right click each one and select “save as picture”</w:t>
      </w:r>
    </w:p>
    <w:p w14:paraId="1651671B" w14:textId="00691648" w:rsidR="00800587" w:rsidRPr="00D94E08" w:rsidRDefault="00800587" w:rsidP="00E502E3">
      <w:pPr>
        <w:spacing w:after="0" w:line="240" w:lineRule="auto"/>
        <w:rPr>
          <w:rFonts w:ascii="Georgia" w:hAnsi="Georgia"/>
          <w:b/>
          <w:sz w:val="24"/>
          <w:szCs w:val="24"/>
        </w:rPr>
      </w:pPr>
    </w:p>
    <w:p w14:paraId="5A886B25" w14:textId="37F13BA8" w:rsidR="00A43E42" w:rsidRPr="00D94E08" w:rsidRDefault="00A43E42" w:rsidP="00E502E3">
      <w:pPr>
        <w:spacing w:after="0" w:line="240" w:lineRule="auto"/>
        <w:rPr>
          <w:rFonts w:ascii="Georgia" w:hAnsi="Georgia"/>
          <w:b/>
          <w:sz w:val="24"/>
          <w:szCs w:val="24"/>
        </w:rPr>
      </w:pPr>
      <w:r w:rsidRPr="00D94E08">
        <w:rPr>
          <w:rFonts w:ascii="Georgia" w:hAnsi="Georgia"/>
          <w:b/>
          <w:sz w:val="24"/>
          <w:szCs w:val="24"/>
        </w:rPr>
        <w:t>Facebook:</w:t>
      </w:r>
    </w:p>
    <w:p w14:paraId="3C8A6E3B" w14:textId="25B39657" w:rsidR="00A43E42" w:rsidRDefault="00A43E42" w:rsidP="00E502E3">
      <w:pPr>
        <w:spacing w:after="0" w:line="240" w:lineRule="auto"/>
        <w:rPr>
          <w:rFonts w:ascii="Avenir Next Regular" w:hAnsi="Avenir Next Regular"/>
          <w:b/>
          <w:sz w:val="24"/>
          <w:szCs w:val="24"/>
        </w:rPr>
      </w:pPr>
    </w:p>
    <w:p w14:paraId="4FC4C757" w14:textId="77777777" w:rsidR="001C4D7E" w:rsidRDefault="001C4D7E" w:rsidP="00E502E3">
      <w:pPr>
        <w:spacing w:after="0" w:line="240" w:lineRule="auto"/>
        <w:rPr>
          <w:rFonts w:ascii="Avenir Next Regular" w:hAnsi="Avenir Next Regular"/>
          <w:b/>
          <w:sz w:val="24"/>
          <w:szCs w:val="24"/>
        </w:rPr>
      </w:pPr>
      <w:r>
        <w:rPr>
          <w:rFonts w:ascii="Avenir Next Regular" w:hAnsi="Avenir Next Regular"/>
          <w:b/>
          <w:noProof/>
          <w:sz w:val="24"/>
          <w:szCs w:val="24"/>
        </w:rPr>
        <w:drawing>
          <wp:inline distT="0" distB="0" distL="0" distR="0" wp14:anchorId="3DF7DEF5" wp14:editId="67899EB3">
            <wp:extent cx="5942988" cy="2261235"/>
            <wp:effectExtent l="0" t="0" r="63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B 1.png"/>
                    <pic:cNvPicPr/>
                  </pic:nvPicPr>
                  <pic:blipFill>
                    <a:blip r:embed="rId44"/>
                    <a:stretch>
                      <a:fillRect/>
                    </a:stretch>
                  </pic:blipFill>
                  <pic:spPr>
                    <a:xfrm>
                      <a:off x="0" y="0"/>
                      <a:ext cx="5942988" cy="2261235"/>
                    </a:xfrm>
                    <a:prstGeom prst="rect">
                      <a:avLst/>
                    </a:prstGeom>
                  </pic:spPr>
                </pic:pic>
              </a:graphicData>
            </a:graphic>
          </wp:inline>
        </w:drawing>
      </w:r>
    </w:p>
    <w:p w14:paraId="1955FC7D" w14:textId="77777777" w:rsidR="00C11143" w:rsidRDefault="00C11143" w:rsidP="00E502E3">
      <w:pPr>
        <w:spacing w:after="0" w:line="240" w:lineRule="auto"/>
        <w:rPr>
          <w:rFonts w:ascii="Avenir Next Regular" w:hAnsi="Avenir Next Regular"/>
          <w:b/>
          <w:sz w:val="24"/>
          <w:szCs w:val="24"/>
        </w:rPr>
        <w:sectPr w:rsidR="00C11143" w:rsidSect="003166D4">
          <w:footerReference w:type="default" r:id="rId45"/>
          <w:footerReference w:type="first" r:id="rId46"/>
          <w:pgSz w:w="12240" w:h="15840"/>
          <w:pgMar w:top="1440" w:right="1440" w:bottom="1440" w:left="1440" w:header="720" w:footer="720" w:gutter="0"/>
          <w:pgNumType w:start="2"/>
          <w:cols w:space="720"/>
          <w:docGrid w:linePitch="360"/>
        </w:sectPr>
      </w:pPr>
    </w:p>
    <w:p w14:paraId="759B5754" w14:textId="14D85843" w:rsidR="00A43E42" w:rsidRDefault="001C4D7E" w:rsidP="00E502E3">
      <w:pPr>
        <w:spacing w:after="0" w:line="240" w:lineRule="auto"/>
        <w:rPr>
          <w:rFonts w:ascii="Avenir Next Regular" w:hAnsi="Avenir Next Regular"/>
          <w:b/>
          <w:sz w:val="24"/>
          <w:szCs w:val="24"/>
        </w:rPr>
      </w:pPr>
      <w:r>
        <w:rPr>
          <w:rFonts w:ascii="Avenir Next Regular" w:hAnsi="Avenir Next Regular"/>
          <w:b/>
          <w:noProof/>
          <w:sz w:val="24"/>
          <w:szCs w:val="24"/>
        </w:rPr>
        <w:lastRenderedPageBreak/>
        <w:drawing>
          <wp:inline distT="0" distB="0" distL="0" distR="0" wp14:anchorId="2549BF8B" wp14:editId="2394EEB3">
            <wp:extent cx="5943600" cy="2261235"/>
            <wp:effectExtent l="0" t="0" r="0" b="571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B 2.png"/>
                    <pic:cNvPicPr/>
                  </pic:nvPicPr>
                  <pic:blipFill>
                    <a:blip r:embed="rId47"/>
                    <a:stretch>
                      <a:fillRect/>
                    </a:stretch>
                  </pic:blipFill>
                  <pic:spPr>
                    <a:xfrm>
                      <a:off x="0" y="0"/>
                      <a:ext cx="5943600" cy="2261235"/>
                    </a:xfrm>
                    <a:prstGeom prst="rect">
                      <a:avLst/>
                    </a:prstGeom>
                  </pic:spPr>
                </pic:pic>
              </a:graphicData>
            </a:graphic>
          </wp:inline>
        </w:drawing>
      </w:r>
    </w:p>
    <w:p w14:paraId="2AB16238" w14:textId="7211C752" w:rsidR="00A43E42" w:rsidRDefault="00A43E42" w:rsidP="00E502E3">
      <w:pPr>
        <w:spacing w:after="0" w:line="240" w:lineRule="auto"/>
        <w:rPr>
          <w:rFonts w:ascii="Avenir Next Regular" w:hAnsi="Avenir Next Regular"/>
          <w:b/>
          <w:sz w:val="24"/>
          <w:szCs w:val="24"/>
        </w:rPr>
      </w:pPr>
    </w:p>
    <w:p w14:paraId="2F1891D9" w14:textId="5C9FEB73" w:rsidR="00A43E42" w:rsidRDefault="00A43E42" w:rsidP="00E502E3">
      <w:pPr>
        <w:spacing w:after="0" w:line="240" w:lineRule="auto"/>
        <w:rPr>
          <w:rFonts w:ascii="Avenir Next Regular" w:hAnsi="Avenir Next Regular"/>
          <w:b/>
          <w:sz w:val="24"/>
          <w:szCs w:val="24"/>
        </w:rPr>
      </w:pPr>
    </w:p>
    <w:p w14:paraId="7E188EC3" w14:textId="0F29D5F0" w:rsidR="00A43E42" w:rsidRDefault="00A43E42" w:rsidP="00E502E3">
      <w:pPr>
        <w:spacing w:after="0" w:line="240" w:lineRule="auto"/>
        <w:rPr>
          <w:rFonts w:ascii="Avenir Next Regular" w:hAnsi="Avenir Next Regular"/>
          <w:b/>
          <w:sz w:val="24"/>
          <w:szCs w:val="24"/>
        </w:rPr>
      </w:pPr>
    </w:p>
    <w:p w14:paraId="53011ED8" w14:textId="453D308B" w:rsidR="00A43E42" w:rsidRPr="00D94E08" w:rsidRDefault="00A43E42" w:rsidP="00E502E3">
      <w:pPr>
        <w:spacing w:after="0" w:line="240" w:lineRule="auto"/>
        <w:rPr>
          <w:rFonts w:ascii="Georgia" w:hAnsi="Georgia"/>
          <w:b/>
          <w:sz w:val="24"/>
          <w:szCs w:val="24"/>
        </w:rPr>
      </w:pPr>
      <w:r w:rsidRPr="00D94E08">
        <w:rPr>
          <w:rFonts w:ascii="Georgia" w:hAnsi="Georgia"/>
          <w:b/>
          <w:sz w:val="24"/>
          <w:szCs w:val="24"/>
        </w:rPr>
        <w:t xml:space="preserve">Twitter: </w:t>
      </w:r>
    </w:p>
    <w:p w14:paraId="744989E1" w14:textId="12B9346F" w:rsidR="006A6C8D" w:rsidRDefault="006A6C8D" w:rsidP="006A6C8D">
      <w:pPr>
        <w:rPr>
          <w:rFonts w:ascii="Avenir Next Regular" w:hAnsi="Avenir Next Regular"/>
          <w:b/>
          <w:sz w:val="24"/>
          <w:szCs w:val="24"/>
        </w:rPr>
      </w:pPr>
    </w:p>
    <w:p w14:paraId="65F17A18" w14:textId="77777777" w:rsidR="001C4D7E" w:rsidRDefault="001C4D7E" w:rsidP="006A6C8D">
      <w:pPr>
        <w:rPr>
          <w:rFonts w:ascii="Avenir Next Regular" w:hAnsi="Avenir Next Regular"/>
          <w:b/>
          <w:sz w:val="24"/>
          <w:szCs w:val="24"/>
        </w:rPr>
      </w:pPr>
      <w:r>
        <w:rPr>
          <w:rFonts w:ascii="Avenir Next Regular" w:hAnsi="Avenir Next Regular"/>
          <w:b/>
          <w:noProof/>
          <w:sz w:val="24"/>
          <w:szCs w:val="24"/>
        </w:rPr>
        <w:drawing>
          <wp:inline distT="0" distB="0" distL="0" distR="0" wp14:anchorId="06E36CF7" wp14:editId="10E4D78B">
            <wp:extent cx="5943599" cy="19812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W 1.png"/>
                    <pic:cNvPicPr/>
                  </pic:nvPicPr>
                  <pic:blipFill>
                    <a:blip r:embed="rId48"/>
                    <a:stretch>
                      <a:fillRect/>
                    </a:stretch>
                  </pic:blipFill>
                  <pic:spPr>
                    <a:xfrm>
                      <a:off x="0" y="0"/>
                      <a:ext cx="5943599" cy="1981200"/>
                    </a:xfrm>
                    <a:prstGeom prst="rect">
                      <a:avLst/>
                    </a:prstGeom>
                  </pic:spPr>
                </pic:pic>
              </a:graphicData>
            </a:graphic>
          </wp:inline>
        </w:drawing>
      </w:r>
    </w:p>
    <w:p w14:paraId="3929BE4B" w14:textId="77777777" w:rsidR="001C4D7E" w:rsidRDefault="001C4D7E" w:rsidP="006A6C8D">
      <w:pPr>
        <w:rPr>
          <w:rFonts w:ascii="Avenir Next Regular" w:hAnsi="Avenir Next Regular"/>
          <w:b/>
          <w:sz w:val="24"/>
          <w:szCs w:val="24"/>
        </w:rPr>
      </w:pPr>
    </w:p>
    <w:p w14:paraId="6D051B7E" w14:textId="61930434" w:rsidR="00417E86" w:rsidRPr="00F652D4" w:rsidRDefault="001C4D7E" w:rsidP="0058785D">
      <w:pPr>
        <w:rPr>
          <w:rFonts w:ascii="Avenir Next Regular" w:hAnsi="Avenir Next Regular"/>
          <w:b/>
          <w:sz w:val="24"/>
          <w:szCs w:val="24"/>
        </w:rPr>
      </w:pPr>
      <w:r>
        <w:rPr>
          <w:rFonts w:ascii="Avenir Next Regular" w:hAnsi="Avenir Next Regular"/>
          <w:b/>
          <w:noProof/>
          <w:sz w:val="24"/>
          <w:szCs w:val="24"/>
        </w:rPr>
        <w:drawing>
          <wp:inline distT="0" distB="0" distL="0" distR="0" wp14:anchorId="213F0B28" wp14:editId="192069FD">
            <wp:extent cx="5943599" cy="19812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W 2.png"/>
                    <pic:cNvPicPr/>
                  </pic:nvPicPr>
                  <pic:blipFill>
                    <a:blip r:embed="rId49"/>
                    <a:stretch>
                      <a:fillRect/>
                    </a:stretch>
                  </pic:blipFill>
                  <pic:spPr>
                    <a:xfrm>
                      <a:off x="0" y="0"/>
                      <a:ext cx="5943599" cy="1981200"/>
                    </a:xfrm>
                    <a:prstGeom prst="rect">
                      <a:avLst/>
                    </a:prstGeom>
                  </pic:spPr>
                </pic:pic>
              </a:graphicData>
            </a:graphic>
          </wp:inline>
        </w:drawing>
      </w:r>
      <w:bookmarkStart w:id="2" w:name="_GoBack"/>
      <w:bookmarkEnd w:id="2"/>
    </w:p>
    <w:sectPr w:rsidR="00417E86" w:rsidRPr="00F652D4" w:rsidSect="007421FD">
      <w:pgSz w:w="12240" w:h="15840"/>
      <w:pgMar w:top="1440" w:right="1440" w:bottom="1440" w:left="1440" w:header="720" w:footer="288"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CBC2C" w14:textId="77777777" w:rsidR="003C37CB" w:rsidRDefault="003C37CB" w:rsidP="00074A0F">
      <w:pPr>
        <w:spacing w:after="0" w:line="240" w:lineRule="auto"/>
      </w:pPr>
      <w:r>
        <w:separator/>
      </w:r>
    </w:p>
  </w:endnote>
  <w:endnote w:type="continuationSeparator" w:id="0">
    <w:p w14:paraId="7C2CC98B" w14:textId="77777777" w:rsidR="003C37CB" w:rsidRDefault="003C37CB" w:rsidP="00074A0F">
      <w:pPr>
        <w:spacing w:after="0" w:line="240" w:lineRule="auto"/>
      </w:pPr>
      <w:r>
        <w:continuationSeparator/>
      </w:r>
    </w:p>
  </w:endnote>
  <w:endnote w:type="continuationNotice" w:id="1">
    <w:p w14:paraId="01CC018A" w14:textId="77777777" w:rsidR="003C37CB" w:rsidRDefault="003C37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ucida Grande">
    <w:altName w:val="Segoe UI"/>
    <w:charset w:val="00"/>
    <w:family w:val="auto"/>
    <w:pitch w:val="variable"/>
    <w:sig w:usb0="E1000AEF" w:usb1="5000A1FF" w:usb2="00000000" w:usb3="00000000" w:csb0="000001BF" w:csb1="00000000"/>
  </w:font>
  <w:font w:name="Avenir Next Regular">
    <w:altName w:val="Calibri"/>
    <w:charset w:val="00"/>
    <w:family w:val="auto"/>
    <w:pitch w:val="variable"/>
    <w:sig w:usb0="8000002F" w:usb1="5000204A" w:usb2="00000000" w:usb3="00000000" w:csb0="0000009B"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ABE6C" w14:textId="77777777" w:rsidR="00C37E74" w:rsidRDefault="00C37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7292221"/>
      <w:docPartObj>
        <w:docPartGallery w:val="Page Numbers (Bottom of Page)"/>
        <w:docPartUnique/>
      </w:docPartObj>
    </w:sdtPr>
    <w:sdtEndPr>
      <w:rPr>
        <w:noProof/>
      </w:rPr>
    </w:sdtEndPr>
    <w:sdtContent>
      <w:p w14:paraId="729DD898" w14:textId="06008933" w:rsidR="007C33B4" w:rsidRDefault="00A779B3">
        <w:pPr>
          <w:pStyle w:val="Footer"/>
          <w:jc w:val="right"/>
        </w:pPr>
        <w:r>
          <w:rPr>
            <w:noProof/>
          </w:rPr>
          <w:drawing>
            <wp:anchor distT="0" distB="0" distL="114300" distR="114300" simplePos="0" relativeHeight="251658240" behindDoc="1" locked="0" layoutInCell="1" allowOverlap="1" wp14:anchorId="23C73D7E" wp14:editId="745FF27C">
              <wp:simplePos x="0" y="0"/>
              <wp:positionH relativeFrom="column">
                <wp:posOffset>-446567</wp:posOffset>
              </wp:positionH>
              <wp:positionV relativeFrom="paragraph">
                <wp:posOffset>-243382</wp:posOffset>
              </wp:positionV>
              <wp:extent cx="633730" cy="6337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anchor>
          </w:drawing>
        </w:r>
        <w:r w:rsidR="007C33B4">
          <w:fldChar w:fldCharType="begin"/>
        </w:r>
        <w:r w:rsidR="007C33B4">
          <w:instrText xml:space="preserve"> PAGE   \* MERGEFORMAT </w:instrText>
        </w:r>
        <w:r w:rsidR="007C33B4">
          <w:fldChar w:fldCharType="separate"/>
        </w:r>
        <w:r w:rsidR="007C33B4">
          <w:rPr>
            <w:noProof/>
          </w:rPr>
          <w:t>2</w:t>
        </w:r>
        <w:r w:rsidR="007C33B4">
          <w:rPr>
            <w:noProof/>
          </w:rPr>
          <w:fldChar w:fldCharType="end"/>
        </w:r>
      </w:p>
    </w:sdtContent>
  </w:sdt>
  <w:p w14:paraId="76E80B15" w14:textId="6E8BD894" w:rsidR="003440EE" w:rsidRDefault="003440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F65D1" w14:textId="217E8A79" w:rsidR="007C33B4" w:rsidRDefault="007C33B4">
    <w:pPr>
      <w:pStyle w:val="Footer"/>
      <w:jc w:val="right"/>
    </w:pPr>
  </w:p>
  <w:p w14:paraId="46D7F9AD" w14:textId="0E930BF7" w:rsidR="003440EE" w:rsidRDefault="006D1D49">
    <w:pPr>
      <w:pStyle w:val="Footer"/>
    </w:pPr>
    <w:r>
      <w:rPr>
        <w:noProof/>
      </w:rPr>
      <w:drawing>
        <wp:anchor distT="0" distB="0" distL="114300" distR="114300" simplePos="0" relativeHeight="251659264" behindDoc="1" locked="0" layoutInCell="1" allowOverlap="1" wp14:anchorId="3A3ECB90" wp14:editId="43F17DB5">
          <wp:simplePos x="0" y="0"/>
          <wp:positionH relativeFrom="column">
            <wp:posOffset>0</wp:posOffset>
          </wp:positionH>
          <wp:positionV relativeFrom="paragraph">
            <wp:posOffset>-467138</wp:posOffset>
          </wp:positionV>
          <wp:extent cx="634181" cy="634181"/>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ivilize-it-stars.png"/>
                  <pic:cNvPicPr/>
                </pic:nvPicPr>
                <pic:blipFill>
                  <a:blip r:embed="rId1">
                    <a:extLst>
                      <a:ext uri="{28A0092B-C50C-407E-A947-70E740481C1C}">
                        <a14:useLocalDpi xmlns:a14="http://schemas.microsoft.com/office/drawing/2010/main" val="0"/>
                      </a:ext>
                    </a:extLst>
                  </a:blip>
                  <a:stretch>
                    <a:fillRect/>
                  </a:stretch>
                </pic:blipFill>
                <pic:spPr>
                  <a:xfrm>
                    <a:off x="0" y="0"/>
                    <a:ext cx="634181" cy="634181"/>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277431"/>
      <w:docPartObj>
        <w:docPartGallery w:val="Page Numbers (Bottom of Page)"/>
        <w:docPartUnique/>
      </w:docPartObj>
    </w:sdtPr>
    <w:sdtEndPr>
      <w:rPr>
        <w:noProof/>
      </w:rPr>
    </w:sdtEndPr>
    <w:sdtContent>
      <w:p w14:paraId="1597CCB1" w14:textId="77777777" w:rsidR="006F06FB" w:rsidRDefault="006F06FB">
        <w:pPr>
          <w:pStyle w:val="Footer"/>
          <w:jc w:val="right"/>
        </w:pPr>
        <w:r w:rsidRPr="00C37E74">
          <w:rPr>
            <w:rFonts w:ascii="Georgia" w:hAnsi="Georgia"/>
            <w:noProof/>
          </w:rPr>
          <w:drawing>
            <wp:anchor distT="0" distB="0" distL="114300" distR="114300" simplePos="0" relativeHeight="251661312" behindDoc="1" locked="0" layoutInCell="1" allowOverlap="1" wp14:anchorId="08CA7582" wp14:editId="5A0A9F11">
              <wp:simplePos x="0" y="0"/>
              <wp:positionH relativeFrom="column">
                <wp:posOffset>-446567</wp:posOffset>
              </wp:positionH>
              <wp:positionV relativeFrom="paragraph">
                <wp:posOffset>-243382</wp:posOffset>
              </wp:positionV>
              <wp:extent cx="633730" cy="63373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3730" cy="633730"/>
                      </a:xfrm>
                      <a:prstGeom prst="rect">
                        <a:avLst/>
                      </a:prstGeom>
                      <a:noFill/>
                    </pic:spPr>
                  </pic:pic>
                </a:graphicData>
              </a:graphic>
            </wp:anchor>
          </w:drawing>
        </w:r>
        <w:r w:rsidRPr="00C37E74">
          <w:rPr>
            <w:rFonts w:ascii="Georgia" w:hAnsi="Georgia"/>
          </w:rPr>
          <w:fldChar w:fldCharType="begin"/>
        </w:r>
        <w:r w:rsidRPr="00C37E74">
          <w:rPr>
            <w:rFonts w:ascii="Georgia" w:hAnsi="Georgia"/>
          </w:rPr>
          <w:instrText xml:space="preserve"> PAGE   \* MERGEFORMAT </w:instrText>
        </w:r>
        <w:r w:rsidRPr="00C37E74">
          <w:rPr>
            <w:rFonts w:ascii="Georgia" w:hAnsi="Georgia"/>
          </w:rPr>
          <w:fldChar w:fldCharType="separate"/>
        </w:r>
        <w:r w:rsidRPr="00C37E74">
          <w:rPr>
            <w:rFonts w:ascii="Georgia" w:hAnsi="Georgia"/>
            <w:noProof/>
          </w:rPr>
          <w:t>2</w:t>
        </w:r>
        <w:r w:rsidRPr="00C37E74">
          <w:rPr>
            <w:rFonts w:ascii="Georgia" w:hAnsi="Georgia"/>
            <w:noProof/>
          </w:rPr>
          <w:fldChar w:fldCharType="end"/>
        </w:r>
      </w:p>
    </w:sdtContent>
  </w:sdt>
  <w:p w14:paraId="7B947146" w14:textId="77777777" w:rsidR="006F06FB" w:rsidRDefault="006F06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4B1A4" w14:textId="25B49BED" w:rsidR="00C37BED" w:rsidRDefault="004D2829" w:rsidP="00C37BED">
    <w:pPr>
      <w:pStyle w:val="Footer"/>
      <w:jc w:val="center"/>
      <w:rPr>
        <w:rFonts w:ascii="Georgia" w:hAnsi="Georgia"/>
        <w:sz w:val="16"/>
        <w:szCs w:val="16"/>
      </w:rPr>
    </w:pPr>
    <w:bookmarkStart w:id="0" w:name="_Hlk22734017"/>
    <w:bookmarkStart w:id="1" w:name="_Hlk22734016"/>
    <w:r>
      <w:rPr>
        <w:rFonts w:ascii="Georgia" w:hAnsi="Georgia"/>
        <w:i/>
        <w:iCs/>
        <w:noProof/>
        <w:color w:val="000000"/>
        <w:sz w:val="16"/>
        <w:szCs w:val="16"/>
      </w:rPr>
      <w:drawing>
        <wp:anchor distT="0" distB="0" distL="114300" distR="114300" simplePos="0" relativeHeight="251664384" behindDoc="1" locked="0" layoutInCell="1" allowOverlap="1" wp14:anchorId="36501D32" wp14:editId="1E2D080B">
          <wp:simplePos x="0" y="0"/>
          <wp:positionH relativeFrom="rightMargin">
            <wp:align>left</wp:align>
          </wp:positionH>
          <wp:positionV relativeFrom="paragraph">
            <wp:posOffset>-97303</wp:posOffset>
          </wp:positionV>
          <wp:extent cx="474744" cy="462802"/>
          <wp:effectExtent l="0" t="0" r="190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sccb logo.JPG"/>
                  <pic:cNvPicPr/>
                </pic:nvPicPr>
                <pic:blipFill>
                  <a:blip r:embed="rId1"/>
                  <a:stretch>
                    <a:fillRect/>
                  </a:stretch>
                </pic:blipFill>
                <pic:spPr>
                  <a:xfrm>
                    <a:off x="0" y="0"/>
                    <a:ext cx="474744" cy="462802"/>
                  </a:xfrm>
                  <a:prstGeom prst="rect">
                    <a:avLst/>
                  </a:prstGeom>
                </pic:spPr>
              </pic:pic>
            </a:graphicData>
          </a:graphic>
          <wp14:sizeRelH relativeFrom="margin">
            <wp14:pctWidth>0</wp14:pctWidth>
          </wp14:sizeRelH>
          <wp14:sizeRelV relativeFrom="margin">
            <wp14:pctHeight>0</wp14:pctHeight>
          </wp14:sizeRelV>
        </wp:anchor>
      </w:drawing>
    </w:r>
    <w:r w:rsidR="007421FD">
      <w:rPr>
        <w:noProof/>
      </w:rPr>
      <w:drawing>
        <wp:anchor distT="0" distB="0" distL="114300" distR="114300" simplePos="0" relativeHeight="251663360" behindDoc="1" locked="0" layoutInCell="1" allowOverlap="1" wp14:anchorId="4FAF8257" wp14:editId="10648078">
          <wp:simplePos x="0" y="0"/>
          <wp:positionH relativeFrom="column">
            <wp:posOffset>-563068</wp:posOffset>
          </wp:positionH>
          <wp:positionV relativeFrom="paragraph">
            <wp:posOffset>-173252</wp:posOffset>
          </wp:positionV>
          <wp:extent cx="634181" cy="634181"/>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ivilize-it-stars.png"/>
                  <pic:cNvPicPr/>
                </pic:nvPicPr>
                <pic:blipFill>
                  <a:blip r:embed="rId2">
                    <a:extLst>
                      <a:ext uri="{28A0092B-C50C-407E-A947-70E740481C1C}">
                        <a14:useLocalDpi xmlns:a14="http://schemas.microsoft.com/office/drawing/2010/main" val="0"/>
                      </a:ext>
                    </a:extLst>
                  </a:blip>
                  <a:stretch>
                    <a:fillRect/>
                  </a:stretch>
                </pic:blipFill>
                <pic:spPr>
                  <a:xfrm>
                    <a:off x="0" y="0"/>
                    <a:ext cx="634181" cy="634181"/>
                  </a:xfrm>
                  <a:prstGeom prst="rect">
                    <a:avLst/>
                  </a:prstGeom>
                </pic:spPr>
              </pic:pic>
            </a:graphicData>
          </a:graphic>
        </wp:anchor>
      </w:drawing>
    </w:r>
    <w:r w:rsidR="00C37BED">
      <w:rPr>
        <w:rFonts w:ascii="Georgia" w:hAnsi="Georgia"/>
        <w:sz w:val="16"/>
        <w:szCs w:val="16"/>
      </w:rPr>
      <w:t xml:space="preserve">Copyright © 2019, United States Conference of Catholic Bishops. All rights reserved.  This text may be reproduced in whole </w:t>
    </w:r>
  </w:p>
  <w:p w14:paraId="283FD8EA" w14:textId="77777777" w:rsidR="00C37BED" w:rsidRDefault="00C37BED" w:rsidP="00C37BED">
    <w:pPr>
      <w:pStyle w:val="Footer"/>
      <w:jc w:val="center"/>
      <w:rPr>
        <w:rFonts w:ascii="Georgia" w:hAnsi="Georgia"/>
        <w:sz w:val="16"/>
        <w:szCs w:val="16"/>
      </w:rPr>
    </w:pPr>
    <w:r>
      <w:rPr>
        <w:rFonts w:ascii="Georgia" w:hAnsi="Georgia"/>
        <w:sz w:val="16"/>
        <w:szCs w:val="16"/>
      </w:rPr>
      <w:t>or in part without alteration for nonprofit educational use, provided such reprints are not sold and include this notice.</w:t>
    </w:r>
  </w:p>
  <w:p w14:paraId="3471580F" w14:textId="0FD5E26F" w:rsidR="00C37BED" w:rsidRDefault="00C37BED" w:rsidP="00C37BED">
    <w:pPr>
      <w:pStyle w:val="Footer"/>
      <w:jc w:val="center"/>
      <w:rPr>
        <w:rFonts w:ascii="Georgia" w:hAnsi="Georgia"/>
        <w:i/>
        <w:iCs/>
        <w:color w:val="000000"/>
        <w:sz w:val="16"/>
        <w:szCs w:val="16"/>
      </w:rPr>
    </w:pPr>
    <w:r>
      <w:rPr>
        <w:rFonts w:ascii="Georgia" w:hAnsi="Georgia"/>
        <w:i/>
        <w:iCs/>
        <w:sz w:val="16"/>
        <w:szCs w:val="16"/>
      </w:rPr>
      <w:t>Find this pledge and other resources and prayers at civilizeit.org.</w:t>
    </w:r>
    <w:bookmarkEnd w:id="0"/>
    <w:bookmarkEnd w:id="1"/>
  </w:p>
  <w:p w14:paraId="4C790C5E" w14:textId="703DFBAE" w:rsidR="006F06FB" w:rsidRPr="00C37E74" w:rsidRDefault="004D2829">
    <w:pPr>
      <w:pStyle w:val="Footer"/>
      <w:jc w:val="right"/>
      <w:rPr>
        <w:rFonts w:ascii="Georgia" w:hAnsi="Georgia"/>
      </w:rPr>
    </w:pPr>
    <w:r>
      <w:t xml:space="preserve"> </w:t>
    </w:r>
    <w:r w:rsidR="00C37BED" w:rsidRPr="00C37E74">
      <w:rPr>
        <w:rFonts w:ascii="Georgia" w:hAnsi="Georgia"/>
      </w:rPr>
      <w:t>8</w:t>
    </w:r>
  </w:p>
  <w:p w14:paraId="5ADC477E" w14:textId="581F3D4B" w:rsidR="006F06FB" w:rsidRDefault="006F06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BD07A" w14:textId="77777777" w:rsidR="003C37CB" w:rsidRDefault="003C37CB" w:rsidP="00074A0F">
      <w:pPr>
        <w:spacing w:after="0" w:line="240" w:lineRule="auto"/>
      </w:pPr>
      <w:r>
        <w:separator/>
      </w:r>
    </w:p>
  </w:footnote>
  <w:footnote w:type="continuationSeparator" w:id="0">
    <w:p w14:paraId="1DAF9F6C" w14:textId="77777777" w:rsidR="003C37CB" w:rsidRDefault="003C37CB" w:rsidP="00074A0F">
      <w:pPr>
        <w:spacing w:after="0" w:line="240" w:lineRule="auto"/>
      </w:pPr>
      <w:r>
        <w:continuationSeparator/>
      </w:r>
    </w:p>
  </w:footnote>
  <w:footnote w:type="continuationNotice" w:id="1">
    <w:p w14:paraId="57987BDB" w14:textId="77777777" w:rsidR="003C37CB" w:rsidRDefault="003C37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4AFEA" w14:textId="77777777" w:rsidR="00C37E74" w:rsidRDefault="00C37E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B30B1" w14:textId="77777777" w:rsidR="00C37E74" w:rsidRDefault="00C37E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1F711" w14:textId="77777777" w:rsidR="00C37E74" w:rsidRDefault="00C37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590E68"/>
    <w:multiLevelType w:val="hybridMultilevel"/>
    <w:tmpl w:val="D17E4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041500"/>
    <w:multiLevelType w:val="hybridMultilevel"/>
    <w:tmpl w:val="97868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B3719A"/>
    <w:multiLevelType w:val="hybridMultilevel"/>
    <w:tmpl w:val="157A36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431E0B"/>
    <w:multiLevelType w:val="hybridMultilevel"/>
    <w:tmpl w:val="19146B1A"/>
    <w:lvl w:ilvl="0" w:tplc="52089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NDU3tjA1MTWwMDVU0lEKTi0uzszPAykwNKwFANQ9C8YtAAAA"/>
  </w:docVars>
  <w:rsids>
    <w:rsidRoot w:val="00201E56"/>
    <w:rsid w:val="00003467"/>
    <w:rsid w:val="00005883"/>
    <w:rsid w:val="00005A98"/>
    <w:rsid w:val="000106D3"/>
    <w:rsid w:val="00017603"/>
    <w:rsid w:val="00021573"/>
    <w:rsid w:val="000216AE"/>
    <w:rsid w:val="00022083"/>
    <w:rsid w:val="00023FDC"/>
    <w:rsid w:val="000261A2"/>
    <w:rsid w:val="000263CE"/>
    <w:rsid w:val="00026CB6"/>
    <w:rsid w:val="00030BAF"/>
    <w:rsid w:val="00031F1D"/>
    <w:rsid w:val="00034B35"/>
    <w:rsid w:val="00037D7D"/>
    <w:rsid w:val="00043FBE"/>
    <w:rsid w:val="000456F2"/>
    <w:rsid w:val="000458ED"/>
    <w:rsid w:val="00050EC9"/>
    <w:rsid w:val="00050ECD"/>
    <w:rsid w:val="000541A5"/>
    <w:rsid w:val="0005692C"/>
    <w:rsid w:val="000614ED"/>
    <w:rsid w:val="00065CC4"/>
    <w:rsid w:val="00067C36"/>
    <w:rsid w:val="00071E38"/>
    <w:rsid w:val="00071E48"/>
    <w:rsid w:val="00074A0F"/>
    <w:rsid w:val="00077B97"/>
    <w:rsid w:val="00080336"/>
    <w:rsid w:val="00080F16"/>
    <w:rsid w:val="0008242C"/>
    <w:rsid w:val="000852AE"/>
    <w:rsid w:val="00086B86"/>
    <w:rsid w:val="00091AE8"/>
    <w:rsid w:val="00093421"/>
    <w:rsid w:val="000957D8"/>
    <w:rsid w:val="000A158C"/>
    <w:rsid w:val="000A1B84"/>
    <w:rsid w:val="000A29E8"/>
    <w:rsid w:val="000A5EAE"/>
    <w:rsid w:val="000B4782"/>
    <w:rsid w:val="000C0308"/>
    <w:rsid w:val="000C0390"/>
    <w:rsid w:val="000C1A87"/>
    <w:rsid w:val="000C31BF"/>
    <w:rsid w:val="000C43D4"/>
    <w:rsid w:val="000C55EF"/>
    <w:rsid w:val="000C5A20"/>
    <w:rsid w:val="000D1794"/>
    <w:rsid w:val="000D21DC"/>
    <w:rsid w:val="000D3C14"/>
    <w:rsid w:val="000D4C78"/>
    <w:rsid w:val="000D591F"/>
    <w:rsid w:val="000D646D"/>
    <w:rsid w:val="000D7A5A"/>
    <w:rsid w:val="000E0977"/>
    <w:rsid w:val="000E0A53"/>
    <w:rsid w:val="000E0FCF"/>
    <w:rsid w:val="000E23C0"/>
    <w:rsid w:val="000E28DF"/>
    <w:rsid w:val="000E46AC"/>
    <w:rsid w:val="000F03A9"/>
    <w:rsid w:val="000F0F79"/>
    <w:rsid w:val="000F1DE1"/>
    <w:rsid w:val="000F326F"/>
    <w:rsid w:val="000F3FB9"/>
    <w:rsid w:val="00100987"/>
    <w:rsid w:val="0010221F"/>
    <w:rsid w:val="00114817"/>
    <w:rsid w:val="00114B05"/>
    <w:rsid w:val="00116369"/>
    <w:rsid w:val="0011766D"/>
    <w:rsid w:val="00117896"/>
    <w:rsid w:val="001200D5"/>
    <w:rsid w:val="00121E68"/>
    <w:rsid w:val="00125114"/>
    <w:rsid w:val="00130380"/>
    <w:rsid w:val="0013180B"/>
    <w:rsid w:val="00131DFA"/>
    <w:rsid w:val="001349C2"/>
    <w:rsid w:val="00142671"/>
    <w:rsid w:val="00143935"/>
    <w:rsid w:val="001478FE"/>
    <w:rsid w:val="00152D6D"/>
    <w:rsid w:val="00156710"/>
    <w:rsid w:val="00164C00"/>
    <w:rsid w:val="0016562B"/>
    <w:rsid w:val="00167ADD"/>
    <w:rsid w:val="00167BFE"/>
    <w:rsid w:val="00171221"/>
    <w:rsid w:val="0017197B"/>
    <w:rsid w:val="0017235C"/>
    <w:rsid w:val="00172B1B"/>
    <w:rsid w:val="00174282"/>
    <w:rsid w:val="001810BC"/>
    <w:rsid w:val="00181AD7"/>
    <w:rsid w:val="00182F1C"/>
    <w:rsid w:val="001831F8"/>
    <w:rsid w:val="001863C4"/>
    <w:rsid w:val="00187283"/>
    <w:rsid w:val="0019227F"/>
    <w:rsid w:val="0019332D"/>
    <w:rsid w:val="001959CE"/>
    <w:rsid w:val="00195FBE"/>
    <w:rsid w:val="00195FC4"/>
    <w:rsid w:val="00197662"/>
    <w:rsid w:val="001A00C7"/>
    <w:rsid w:val="001A7C8D"/>
    <w:rsid w:val="001B05DA"/>
    <w:rsid w:val="001B1F4F"/>
    <w:rsid w:val="001B2DAE"/>
    <w:rsid w:val="001B328B"/>
    <w:rsid w:val="001B4816"/>
    <w:rsid w:val="001C3053"/>
    <w:rsid w:val="001C4350"/>
    <w:rsid w:val="001C4D7E"/>
    <w:rsid w:val="001D0F01"/>
    <w:rsid w:val="001D28D8"/>
    <w:rsid w:val="001D32FD"/>
    <w:rsid w:val="001E0DC8"/>
    <w:rsid w:val="001E3FB7"/>
    <w:rsid w:val="001E4BBF"/>
    <w:rsid w:val="001E62CC"/>
    <w:rsid w:val="001F15C7"/>
    <w:rsid w:val="001F18DF"/>
    <w:rsid w:val="001F26CA"/>
    <w:rsid w:val="001F5E61"/>
    <w:rsid w:val="00201E56"/>
    <w:rsid w:val="002020B9"/>
    <w:rsid w:val="0020219A"/>
    <w:rsid w:val="002035D8"/>
    <w:rsid w:val="00204E5A"/>
    <w:rsid w:val="0021014F"/>
    <w:rsid w:val="002108C5"/>
    <w:rsid w:val="00211FB7"/>
    <w:rsid w:val="00214203"/>
    <w:rsid w:val="00214AEC"/>
    <w:rsid w:val="00215235"/>
    <w:rsid w:val="002167E5"/>
    <w:rsid w:val="002210BD"/>
    <w:rsid w:val="002235FC"/>
    <w:rsid w:val="00227B91"/>
    <w:rsid w:val="0023127E"/>
    <w:rsid w:val="002317F4"/>
    <w:rsid w:val="002322E6"/>
    <w:rsid w:val="00233299"/>
    <w:rsid w:val="00233D51"/>
    <w:rsid w:val="002417D3"/>
    <w:rsid w:val="00242BC7"/>
    <w:rsid w:val="002432B0"/>
    <w:rsid w:val="00245711"/>
    <w:rsid w:val="0024689B"/>
    <w:rsid w:val="00250744"/>
    <w:rsid w:val="00250887"/>
    <w:rsid w:val="0025188A"/>
    <w:rsid w:val="00255858"/>
    <w:rsid w:val="00255A50"/>
    <w:rsid w:val="0026477E"/>
    <w:rsid w:val="00265823"/>
    <w:rsid w:val="002676C4"/>
    <w:rsid w:val="0027180E"/>
    <w:rsid w:val="00273EE6"/>
    <w:rsid w:val="00274DDE"/>
    <w:rsid w:val="00274F43"/>
    <w:rsid w:val="002752C2"/>
    <w:rsid w:val="0027562B"/>
    <w:rsid w:val="00281295"/>
    <w:rsid w:val="00282454"/>
    <w:rsid w:val="00282FC0"/>
    <w:rsid w:val="002845F3"/>
    <w:rsid w:val="0028600A"/>
    <w:rsid w:val="002872A9"/>
    <w:rsid w:val="00287B20"/>
    <w:rsid w:val="00287EDF"/>
    <w:rsid w:val="00296861"/>
    <w:rsid w:val="002A38C1"/>
    <w:rsid w:val="002A4C3F"/>
    <w:rsid w:val="002A5D11"/>
    <w:rsid w:val="002A760C"/>
    <w:rsid w:val="002B1F37"/>
    <w:rsid w:val="002B4756"/>
    <w:rsid w:val="002B65A4"/>
    <w:rsid w:val="002B7A4B"/>
    <w:rsid w:val="002C0E99"/>
    <w:rsid w:val="002C29A6"/>
    <w:rsid w:val="002C3777"/>
    <w:rsid w:val="002C481B"/>
    <w:rsid w:val="002D06B1"/>
    <w:rsid w:val="002D3A21"/>
    <w:rsid w:val="002D622C"/>
    <w:rsid w:val="002E0104"/>
    <w:rsid w:val="002E27CA"/>
    <w:rsid w:val="002E28D4"/>
    <w:rsid w:val="002E3795"/>
    <w:rsid w:val="002E3935"/>
    <w:rsid w:val="002E3962"/>
    <w:rsid w:val="002E6D1B"/>
    <w:rsid w:val="002E7A1B"/>
    <w:rsid w:val="002F40CF"/>
    <w:rsid w:val="002F7C27"/>
    <w:rsid w:val="002F7F24"/>
    <w:rsid w:val="0030093D"/>
    <w:rsid w:val="003026F6"/>
    <w:rsid w:val="00307F5C"/>
    <w:rsid w:val="0031420B"/>
    <w:rsid w:val="00314F01"/>
    <w:rsid w:val="003166D4"/>
    <w:rsid w:val="00331786"/>
    <w:rsid w:val="0033255D"/>
    <w:rsid w:val="00333C26"/>
    <w:rsid w:val="0033420F"/>
    <w:rsid w:val="00340B60"/>
    <w:rsid w:val="00341D8B"/>
    <w:rsid w:val="00343991"/>
    <w:rsid w:val="003440EE"/>
    <w:rsid w:val="0034479C"/>
    <w:rsid w:val="003478DD"/>
    <w:rsid w:val="00351AF1"/>
    <w:rsid w:val="00356924"/>
    <w:rsid w:val="00356AD5"/>
    <w:rsid w:val="00360D32"/>
    <w:rsid w:val="00361F27"/>
    <w:rsid w:val="00362BA7"/>
    <w:rsid w:val="0036679A"/>
    <w:rsid w:val="00366DAB"/>
    <w:rsid w:val="0037060E"/>
    <w:rsid w:val="003722A7"/>
    <w:rsid w:val="00373750"/>
    <w:rsid w:val="0037461B"/>
    <w:rsid w:val="003761DC"/>
    <w:rsid w:val="00377878"/>
    <w:rsid w:val="00382231"/>
    <w:rsid w:val="003845FB"/>
    <w:rsid w:val="003865F4"/>
    <w:rsid w:val="003871C1"/>
    <w:rsid w:val="00390B79"/>
    <w:rsid w:val="003913B6"/>
    <w:rsid w:val="00396ABD"/>
    <w:rsid w:val="003A05BF"/>
    <w:rsid w:val="003A122F"/>
    <w:rsid w:val="003B5BF7"/>
    <w:rsid w:val="003B6C06"/>
    <w:rsid w:val="003B6DF2"/>
    <w:rsid w:val="003C37CB"/>
    <w:rsid w:val="003C6D0A"/>
    <w:rsid w:val="003D08F3"/>
    <w:rsid w:val="003D09E9"/>
    <w:rsid w:val="003D1DC7"/>
    <w:rsid w:val="003D2D0E"/>
    <w:rsid w:val="003D34F6"/>
    <w:rsid w:val="003D445F"/>
    <w:rsid w:val="003D55E1"/>
    <w:rsid w:val="003D7CEB"/>
    <w:rsid w:val="003E361F"/>
    <w:rsid w:val="003E681A"/>
    <w:rsid w:val="003F062C"/>
    <w:rsid w:val="003F0F6F"/>
    <w:rsid w:val="003F1FB5"/>
    <w:rsid w:val="003F35CB"/>
    <w:rsid w:val="003F5027"/>
    <w:rsid w:val="003F70A1"/>
    <w:rsid w:val="003F7A12"/>
    <w:rsid w:val="004014E4"/>
    <w:rsid w:val="0040401E"/>
    <w:rsid w:val="0040755B"/>
    <w:rsid w:val="00411D0A"/>
    <w:rsid w:val="0041263A"/>
    <w:rsid w:val="00416558"/>
    <w:rsid w:val="00416CF5"/>
    <w:rsid w:val="00417E86"/>
    <w:rsid w:val="00420517"/>
    <w:rsid w:val="00420CFD"/>
    <w:rsid w:val="0042152F"/>
    <w:rsid w:val="00423E19"/>
    <w:rsid w:val="00424E04"/>
    <w:rsid w:val="00427354"/>
    <w:rsid w:val="00433011"/>
    <w:rsid w:val="00433EA3"/>
    <w:rsid w:val="0044116A"/>
    <w:rsid w:val="0044197D"/>
    <w:rsid w:val="004435D8"/>
    <w:rsid w:val="004467B2"/>
    <w:rsid w:val="00450DCB"/>
    <w:rsid w:val="00454865"/>
    <w:rsid w:val="0045503D"/>
    <w:rsid w:val="00456612"/>
    <w:rsid w:val="004566F5"/>
    <w:rsid w:val="004604FA"/>
    <w:rsid w:val="00460994"/>
    <w:rsid w:val="00460E89"/>
    <w:rsid w:val="00461876"/>
    <w:rsid w:val="00462F27"/>
    <w:rsid w:val="0046313C"/>
    <w:rsid w:val="004631DE"/>
    <w:rsid w:val="004719D0"/>
    <w:rsid w:val="00473294"/>
    <w:rsid w:val="00475EF0"/>
    <w:rsid w:val="00480A93"/>
    <w:rsid w:val="0048181C"/>
    <w:rsid w:val="0048348D"/>
    <w:rsid w:val="00483DFE"/>
    <w:rsid w:val="00484AA7"/>
    <w:rsid w:val="00490703"/>
    <w:rsid w:val="00497115"/>
    <w:rsid w:val="00497615"/>
    <w:rsid w:val="004A0535"/>
    <w:rsid w:val="004A1396"/>
    <w:rsid w:val="004A257D"/>
    <w:rsid w:val="004A422A"/>
    <w:rsid w:val="004A671B"/>
    <w:rsid w:val="004A766D"/>
    <w:rsid w:val="004A7FDC"/>
    <w:rsid w:val="004B0FEB"/>
    <w:rsid w:val="004B1202"/>
    <w:rsid w:val="004B1375"/>
    <w:rsid w:val="004B2993"/>
    <w:rsid w:val="004B2FA1"/>
    <w:rsid w:val="004B3B9E"/>
    <w:rsid w:val="004B46CC"/>
    <w:rsid w:val="004B4EB6"/>
    <w:rsid w:val="004B5262"/>
    <w:rsid w:val="004B5388"/>
    <w:rsid w:val="004C130E"/>
    <w:rsid w:val="004C57B8"/>
    <w:rsid w:val="004D2829"/>
    <w:rsid w:val="004D5BF2"/>
    <w:rsid w:val="004D6BF3"/>
    <w:rsid w:val="004E4979"/>
    <w:rsid w:val="004E741F"/>
    <w:rsid w:val="004F3F43"/>
    <w:rsid w:val="004F48E9"/>
    <w:rsid w:val="004F6D90"/>
    <w:rsid w:val="004F70B6"/>
    <w:rsid w:val="00500503"/>
    <w:rsid w:val="00502546"/>
    <w:rsid w:val="00502B2D"/>
    <w:rsid w:val="00502FFC"/>
    <w:rsid w:val="0050609B"/>
    <w:rsid w:val="00506844"/>
    <w:rsid w:val="005108B0"/>
    <w:rsid w:val="005114F7"/>
    <w:rsid w:val="0051483B"/>
    <w:rsid w:val="005156DF"/>
    <w:rsid w:val="00520821"/>
    <w:rsid w:val="00525A12"/>
    <w:rsid w:val="00526A56"/>
    <w:rsid w:val="00532BEE"/>
    <w:rsid w:val="005333A3"/>
    <w:rsid w:val="0053591C"/>
    <w:rsid w:val="00536C7C"/>
    <w:rsid w:val="00545D6E"/>
    <w:rsid w:val="005463C7"/>
    <w:rsid w:val="00552FAF"/>
    <w:rsid w:val="00554291"/>
    <w:rsid w:val="005555F5"/>
    <w:rsid w:val="00555704"/>
    <w:rsid w:val="00560B87"/>
    <w:rsid w:val="00565EEA"/>
    <w:rsid w:val="005713FA"/>
    <w:rsid w:val="0057257C"/>
    <w:rsid w:val="00573F4B"/>
    <w:rsid w:val="00576B82"/>
    <w:rsid w:val="00581D61"/>
    <w:rsid w:val="00582879"/>
    <w:rsid w:val="00585383"/>
    <w:rsid w:val="0058785D"/>
    <w:rsid w:val="00590B9B"/>
    <w:rsid w:val="0059568B"/>
    <w:rsid w:val="00595AE8"/>
    <w:rsid w:val="005A0D4B"/>
    <w:rsid w:val="005A0E7D"/>
    <w:rsid w:val="005A1467"/>
    <w:rsid w:val="005A561D"/>
    <w:rsid w:val="005A58FC"/>
    <w:rsid w:val="005A5AF7"/>
    <w:rsid w:val="005B02F7"/>
    <w:rsid w:val="005B07A4"/>
    <w:rsid w:val="005B4359"/>
    <w:rsid w:val="005B4EC1"/>
    <w:rsid w:val="005B6929"/>
    <w:rsid w:val="005B70CF"/>
    <w:rsid w:val="005C00D8"/>
    <w:rsid w:val="005C5BA3"/>
    <w:rsid w:val="005C729E"/>
    <w:rsid w:val="005D0A23"/>
    <w:rsid w:val="005D0D3B"/>
    <w:rsid w:val="005D2164"/>
    <w:rsid w:val="005D4221"/>
    <w:rsid w:val="005E0CB0"/>
    <w:rsid w:val="005E1792"/>
    <w:rsid w:val="005E6D5D"/>
    <w:rsid w:val="005E73FC"/>
    <w:rsid w:val="005F064F"/>
    <w:rsid w:val="005F32D9"/>
    <w:rsid w:val="005F33CC"/>
    <w:rsid w:val="005F4CA9"/>
    <w:rsid w:val="005F5157"/>
    <w:rsid w:val="005F581A"/>
    <w:rsid w:val="005F58F9"/>
    <w:rsid w:val="005F5CD5"/>
    <w:rsid w:val="005F7DBD"/>
    <w:rsid w:val="006003AF"/>
    <w:rsid w:val="00600E90"/>
    <w:rsid w:val="00606056"/>
    <w:rsid w:val="006077EE"/>
    <w:rsid w:val="00612808"/>
    <w:rsid w:val="00612F2B"/>
    <w:rsid w:val="0061308F"/>
    <w:rsid w:val="0061451C"/>
    <w:rsid w:val="00615995"/>
    <w:rsid w:val="00616EF9"/>
    <w:rsid w:val="00622F0C"/>
    <w:rsid w:val="006230A1"/>
    <w:rsid w:val="00624AB7"/>
    <w:rsid w:val="00624C21"/>
    <w:rsid w:val="00626FB6"/>
    <w:rsid w:val="00627C80"/>
    <w:rsid w:val="00633781"/>
    <w:rsid w:val="00634C86"/>
    <w:rsid w:val="00635A92"/>
    <w:rsid w:val="006370C7"/>
    <w:rsid w:val="006406D6"/>
    <w:rsid w:val="00642A64"/>
    <w:rsid w:val="00643EEA"/>
    <w:rsid w:val="00644028"/>
    <w:rsid w:val="00645D8B"/>
    <w:rsid w:val="00646D1A"/>
    <w:rsid w:val="00651BD5"/>
    <w:rsid w:val="00652841"/>
    <w:rsid w:val="00653923"/>
    <w:rsid w:val="00656417"/>
    <w:rsid w:val="0065791F"/>
    <w:rsid w:val="00664B5E"/>
    <w:rsid w:val="006656E2"/>
    <w:rsid w:val="006706D9"/>
    <w:rsid w:val="00673C27"/>
    <w:rsid w:val="00675B25"/>
    <w:rsid w:val="00690594"/>
    <w:rsid w:val="0069073E"/>
    <w:rsid w:val="00692B8F"/>
    <w:rsid w:val="00694411"/>
    <w:rsid w:val="00695282"/>
    <w:rsid w:val="00695ECB"/>
    <w:rsid w:val="006964ED"/>
    <w:rsid w:val="006A5D09"/>
    <w:rsid w:val="006A6C8D"/>
    <w:rsid w:val="006B0968"/>
    <w:rsid w:val="006B1A55"/>
    <w:rsid w:val="006B1C96"/>
    <w:rsid w:val="006B3704"/>
    <w:rsid w:val="006B3A81"/>
    <w:rsid w:val="006B426D"/>
    <w:rsid w:val="006B6868"/>
    <w:rsid w:val="006C0AC1"/>
    <w:rsid w:val="006C0F33"/>
    <w:rsid w:val="006C1D57"/>
    <w:rsid w:val="006C2F41"/>
    <w:rsid w:val="006C350B"/>
    <w:rsid w:val="006C3F05"/>
    <w:rsid w:val="006C66A8"/>
    <w:rsid w:val="006D1D49"/>
    <w:rsid w:val="006D1DB1"/>
    <w:rsid w:val="006D3E74"/>
    <w:rsid w:val="006D7725"/>
    <w:rsid w:val="006D7D30"/>
    <w:rsid w:val="006E3590"/>
    <w:rsid w:val="006E4768"/>
    <w:rsid w:val="006F06FB"/>
    <w:rsid w:val="006F3E85"/>
    <w:rsid w:val="006F5944"/>
    <w:rsid w:val="006F68A9"/>
    <w:rsid w:val="006F76F6"/>
    <w:rsid w:val="00702B91"/>
    <w:rsid w:val="007064EB"/>
    <w:rsid w:val="00707CF9"/>
    <w:rsid w:val="007121E6"/>
    <w:rsid w:val="0071361A"/>
    <w:rsid w:val="00716BA0"/>
    <w:rsid w:val="00722B7D"/>
    <w:rsid w:val="0072312B"/>
    <w:rsid w:val="00725200"/>
    <w:rsid w:val="007267C0"/>
    <w:rsid w:val="0073296C"/>
    <w:rsid w:val="00733668"/>
    <w:rsid w:val="00736054"/>
    <w:rsid w:val="007421FD"/>
    <w:rsid w:val="00743987"/>
    <w:rsid w:val="00745091"/>
    <w:rsid w:val="007458CB"/>
    <w:rsid w:val="00747520"/>
    <w:rsid w:val="0075002B"/>
    <w:rsid w:val="007561ED"/>
    <w:rsid w:val="007640A4"/>
    <w:rsid w:val="0076544E"/>
    <w:rsid w:val="00765D46"/>
    <w:rsid w:val="00766D2F"/>
    <w:rsid w:val="00774BF5"/>
    <w:rsid w:val="00776DB8"/>
    <w:rsid w:val="007814A6"/>
    <w:rsid w:val="00783261"/>
    <w:rsid w:val="00783DBC"/>
    <w:rsid w:val="00787AB0"/>
    <w:rsid w:val="00787CAF"/>
    <w:rsid w:val="00793C83"/>
    <w:rsid w:val="007942FB"/>
    <w:rsid w:val="007947BE"/>
    <w:rsid w:val="00795003"/>
    <w:rsid w:val="00795D33"/>
    <w:rsid w:val="00796295"/>
    <w:rsid w:val="007A155F"/>
    <w:rsid w:val="007A349F"/>
    <w:rsid w:val="007B2825"/>
    <w:rsid w:val="007B2DF8"/>
    <w:rsid w:val="007B58A6"/>
    <w:rsid w:val="007B6BDA"/>
    <w:rsid w:val="007B7DBB"/>
    <w:rsid w:val="007C11AC"/>
    <w:rsid w:val="007C1A3B"/>
    <w:rsid w:val="007C1FB6"/>
    <w:rsid w:val="007C2980"/>
    <w:rsid w:val="007C33B4"/>
    <w:rsid w:val="007C67C4"/>
    <w:rsid w:val="007D0F4B"/>
    <w:rsid w:val="007D26E8"/>
    <w:rsid w:val="007D28AD"/>
    <w:rsid w:val="007D3A6D"/>
    <w:rsid w:val="007D64D0"/>
    <w:rsid w:val="007D6686"/>
    <w:rsid w:val="007E30A6"/>
    <w:rsid w:val="007E4BC6"/>
    <w:rsid w:val="007E5790"/>
    <w:rsid w:val="007E5CC3"/>
    <w:rsid w:val="007F20B6"/>
    <w:rsid w:val="007F277A"/>
    <w:rsid w:val="007F2F13"/>
    <w:rsid w:val="007F3865"/>
    <w:rsid w:val="007F4B19"/>
    <w:rsid w:val="007F4FD5"/>
    <w:rsid w:val="007F71C2"/>
    <w:rsid w:val="0080040B"/>
    <w:rsid w:val="00800587"/>
    <w:rsid w:val="00802118"/>
    <w:rsid w:val="00810066"/>
    <w:rsid w:val="008217C8"/>
    <w:rsid w:val="00823FFF"/>
    <w:rsid w:val="008247BC"/>
    <w:rsid w:val="00827A2E"/>
    <w:rsid w:val="008308FD"/>
    <w:rsid w:val="008327EB"/>
    <w:rsid w:val="00833591"/>
    <w:rsid w:val="00835F6F"/>
    <w:rsid w:val="00837042"/>
    <w:rsid w:val="00841795"/>
    <w:rsid w:val="00841F38"/>
    <w:rsid w:val="00844BE2"/>
    <w:rsid w:val="00845367"/>
    <w:rsid w:val="00847339"/>
    <w:rsid w:val="00850833"/>
    <w:rsid w:val="00853D04"/>
    <w:rsid w:val="00863938"/>
    <w:rsid w:val="00863B93"/>
    <w:rsid w:val="0087111D"/>
    <w:rsid w:val="0087350E"/>
    <w:rsid w:val="00875DBC"/>
    <w:rsid w:val="00883A78"/>
    <w:rsid w:val="008847D7"/>
    <w:rsid w:val="00885CF0"/>
    <w:rsid w:val="00885D41"/>
    <w:rsid w:val="00886DDF"/>
    <w:rsid w:val="00893331"/>
    <w:rsid w:val="00894742"/>
    <w:rsid w:val="00895A11"/>
    <w:rsid w:val="00896415"/>
    <w:rsid w:val="008A12E9"/>
    <w:rsid w:val="008A132F"/>
    <w:rsid w:val="008A5AC7"/>
    <w:rsid w:val="008B522D"/>
    <w:rsid w:val="008B67B8"/>
    <w:rsid w:val="008B7D1C"/>
    <w:rsid w:val="008C0178"/>
    <w:rsid w:val="008C288B"/>
    <w:rsid w:val="008C5A7D"/>
    <w:rsid w:val="008C5E7B"/>
    <w:rsid w:val="008D0086"/>
    <w:rsid w:val="008D1598"/>
    <w:rsid w:val="008D267A"/>
    <w:rsid w:val="008D2D48"/>
    <w:rsid w:val="008D72E2"/>
    <w:rsid w:val="008D7335"/>
    <w:rsid w:val="008E789E"/>
    <w:rsid w:val="008F0801"/>
    <w:rsid w:val="008F2837"/>
    <w:rsid w:val="008F4EFC"/>
    <w:rsid w:val="00900100"/>
    <w:rsid w:val="00900F57"/>
    <w:rsid w:val="009055B6"/>
    <w:rsid w:val="009072F9"/>
    <w:rsid w:val="00912CFD"/>
    <w:rsid w:val="00914663"/>
    <w:rsid w:val="00923660"/>
    <w:rsid w:val="009248A1"/>
    <w:rsid w:val="00925710"/>
    <w:rsid w:val="00925DB9"/>
    <w:rsid w:val="00927FB0"/>
    <w:rsid w:val="00930043"/>
    <w:rsid w:val="00931B2C"/>
    <w:rsid w:val="00933808"/>
    <w:rsid w:val="00933B67"/>
    <w:rsid w:val="00940903"/>
    <w:rsid w:val="00941241"/>
    <w:rsid w:val="009418D6"/>
    <w:rsid w:val="0094206B"/>
    <w:rsid w:val="009436CE"/>
    <w:rsid w:val="00943C3A"/>
    <w:rsid w:val="00946F0E"/>
    <w:rsid w:val="009503F4"/>
    <w:rsid w:val="00953B63"/>
    <w:rsid w:val="00955B27"/>
    <w:rsid w:val="00960594"/>
    <w:rsid w:val="00970113"/>
    <w:rsid w:val="00971930"/>
    <w:rsid w:val="00972569"/>
    <w:rsid w:val="00975A98"/>
    <w:rsid w:val="00977D7E"/>
    <w:rsid w:val="00981FD4"/>
    <w:rsid w:val="009856EB"/>
    <w:rsid w:val="009902FC"/>
    <w:rsid w:val="0099045B"/>
    <w:rsid w:val="0099247C"/>
    <w:rsid w:val="009956A1"/>
    <w:rsid w:val="009A0B3F"/>
    <w:rsid w:val="009A1BC9"/>
    <w:rsid w:val="009A3319"/>
    <w:rsid w:val="009A4EE8"/>
    <w:rsid w:val="009B02A2"/>
    <w:rsid w:val="009B1B6B"/>
    <w:rsid w:val="009B3790"/>
    <w:rsid w:val="009B55DF"/>
    <w:rsid w:val="009B5A60"/>
    <w:rsid w:val="009B61FC"/>
    <w:rsid w:val="009B7D7E"/>
    <w:rsid w:val="009C453A"/>
    <w:rsid w:val="009C4F65"/>
    <w:rsid w:val="009C5BD9"/>
    <w:rsid w:val="009C712E"/>
    <w:rsid w:val="009D1255"/>
    <w:rsid w:val="009D155C"/>
    <w:rsid w:val="009D4E4F"/>
    <w:rsid w:val="009D66B4"/>
    <w:rsid w:val="009E2954"/>
    <w:rsid w:val="009E2E5F"/>
    <w:rsid w:val="009E34A7"/>
    <w:rsid w:val="009E798A"/>
    <w:rsid w:val="009F08FC"/>
    <w:rsid w:val="009F2E9D"/>
    <w:rsid w:val="009F768F"/>
    <w:rsid w:val="00A00782"/>
    <w:rsid w:val="00A01100"/>
    <w:rsid w:val="00A0260C"/>
    <w:rsid w:val="00A02C1A"/>
    <w:rsid w:val="00A03878"/>
    <w:rsid w:val="00A06CF7"/>
    <w:rsid w:val="00A070C9"/>
    <w:rsid w:val="00A07BED"/>
    <w:rsid w:val="00A11C0F"/>
    <w:rsid w:val="00A124E0"/>
    <w:rsid w:val="00A14E6F"/>
    <w:rsid w:val="00A1710B"/>
    <w:rsid w:val="00A20AB5"/>
    <w:rsid w:val="00A24241"/>
    <w:rsid w:val="00A25434"/>
    <w:rsid w:val="00A3200B"/>
    <w:rsid w:val="00A323AC"/>
    <w:rsid w:val="00A33733"/>
    <w:rsid w:val="00A341DF"/>
    <w:rsid w:val="00A34CD2"/>
    <w:rsid w:val="00A37B43"/>
    <w:rsid w:val="00A42DC5"/>
    <w:rsid w:val="00A43E42"/>
    <w:rsid w:val="00A43E74"/>
    <w:rsid w:val="00A44153"/>
    <w:rsid w:val="00A442BE"/>
    <w:rsid w:val="00A44347"/>
    <w:rsid w:val="00A46BF5"/>
    <w:rsid w:val="00A52C79"/>
    <w:rsid w:val="00A53407"/>
    <w:rsid w:val="00A55A4F"/>
    <w:rsid w:val="00A625C1"/>
    <w:rsid w:val="00A6391F"/>
    <w:rsid w:val="00A63D4E"/>
    <w:rsid w:val="00A6422D"/>
    <w:rsid w:val="00A6444A"/>
    <w:rsid w:val="00A65067"/>
    <w:rsid w:val="00A65CCC"/>
    <w:rsid w:val="00A66DDC"/>
    <w:rsid w:val="00A7031A"/>
    <w:rsid w:val="00A70F5D"/>
    <w:rsid w:val="00A732D9"/>
    <w:rsid w:val="00A73849"/>
    <w:rsid w:val="00A73E2E"/>
    <w:rsid w:val="00A74369"/>
    <w:rsid w:val="00A74919"/>
    <w:rsid w:val="00A779B3"/>
    <w:rsid w:val="00A81A7F"/>
    <w:rsid w:val="00A82A7A"/>
    <w:rsid w:val="00A82E96"/>
    <w:rsid w:val="00A910E1"/>
    <w:rsid w:val="00A92436"/>
    <w:rsid w:val="00A93AB8"/>
    <w:rsid w:val="00A9545F"/>
    <w:rsid w:val="00A958E1"/>
    <w:rsid w:val="00A95CF8"/>
    <w:rsid w:val="00A96191"/>
    <w:rsid w:val="00A967BF"/>
    <w:rsid w:val="00A97F69"/>
    <w:rsid w:val="00AA115A"/>
    <w:rsid w:val="00AA11D6"/>
    <w:rsid w:val="00AA48EC"/>
    <w:rsid w:val="00AA4AC7"/>
    <w:rsid w:val="00AA4ED2"/>
    <w:rsid w:val="00AA77F1"/>
    <w:rsid w:val="00AC3836"/>
    <w:rsid w:val="00AC4620"/>
    <w:rsid w:val="00AC53E3"/>
    <w:rsid w:val="00AC60DC"/>
    <w:rsid w:val="00AC6258"/>
    <w:rsid w:val="00AC7B98"/>
    <w:rsid w:val="00AD0290"/>
    <w:rsid w:val="00AD5FB4"/>
    <w:rsid w:val="00AD6887"/>
    <w:rsid w:val="00AD7CCF"/>
    <w:rsid w:val="00AE0AE7"/>
    <w:rsid w:val="00AE1970"/>
    <w:rsid w:val="00AE68EA"/>
    <w:rsid w:val="00AF053A"/>
    <w:rsid w:val="00B04B76"/>
    <w:rsid w:val="00B0523A"/>
    <w:rsid w:val="00B05953"/>
    <w:rsid w:val="00B07EC0"/>
    <w:rsid w:val="00B12BD1"/>
    <w:rsid w:val="00B13A45"/>
    <w:rsid w:val="00B1667A"/>
    <w:rsid w:val="00B22ADA"/>
    <w:rsid w:val="00B25A4D"/>
    <w:rsid w:val="00B277BF"/>
    <w:rsid w:val="00B3093C"/>
    <w:rsid w:val="00B32261"/>
    <w:rsid w:val="00B41B19"/>
    <w:rsid w:val="00B44D58"/>
    <w:rsid w:val="00B47346"/>
    <w:rsid w:val="00B517A2"/>
    <w:rsid w:val="00B52500"/>
    <w:rsid w:val="00B548B9"/>
    <w:rsid w:val="00B564DD"/>
    <w:rsid w:val="00B56E1A"/>
    <w:rsid w:val="00B57C14"/>
    <w:rsid w:val="00B600CE"/>
    <w:rsid w:val="00B626A6"/>
    <w:rsid w:val="00B654C3"/>
    <w:rsid w:val="00B72264"/>
    <w:rsid w:val="00B72662"/>
    <w:rsid w:val="00B73197"/>
    <w:rsid w:val="00B819C7"/>
    <w:rsid w:val="00B820F3"/>
    <w:rsid w:val="00B8325B"/>
    <w:rsid w:val="00B8339E"/>
    <w:rsid w:val="00B83D23"/>
    <w:rsid w:val="00B8531D"/>
    <w:rsid w:val="00B87C62"/>
    <w:rsid w:val="00B90813"/>
    <w:rsid w:val="00B9117F"/>
    <w:rsid w:val="00B91CCF"/>
    <w:rsid w:val="00B91D58"/>
    <w:rsid w:val="00B91E47"/>
    <w:rsid w:val="00B932AF"/>
    <w:rsid w:val="00B96A57"/>
    <w:rsid w:val="00BA2934"/>
    <w:rsid w:val="00BA2EFB"/>
    <w:rsid w:val="00BA3F24"/>
    <w:rsid w:val="00BA493C"/>
    <w:rsid w:val="00BA5BEF"/>
    <w:rsid w:val="00BA6513"/>
    <w:rsid w:val="00BB1F02"/>
    <w:rsid w:val="00BB2DAC"/>
    <w:rsid w:val="00BB34D1"/>
    <w:rsid w:val="00BB3751"/>
    <w:rsid w:val="00BB4B2A"/>
    <w:rsid w:val="00BC285D"/>
    <w:rsid w:val="00BC374D"/>
    <w:rsid w:val="00BC3CB0"/>
    <w:rsid w:val="00BC46A8"/>
    <w:rsid w:val="00BC4D69"/>
    <w:rsid w:val="00BC5724"/>
    <w:rsid w:val="00BC5EC1"/>
    <w:rsid w:val="00BC5F91"/>
    <w:rsid w:val="00BC6D6A"/>
    <w:rsid w:val="00BD0147"/>
    <w:rsid w:val="00BD0608"/>
    <w:rsid w:val="00BD16A0"/>
    <w:rsid w:val="00BD4FC8"/>
    <w:rsid w:val="00BD5271"/>
    <w:rsid w:val="00BE0A99"/>
    <w:rsid w:val="00BE25AD"/>
    <w:rsid w:val="00BE4921"/>
    <w:rsid w:val="00BE5265"/>
    <w:rsid w:val="00BE5ED7"/>
    <w:rsid w:val="00BE6BDF"/>
    <w:rsid w:val="00BF2D35"/>
    <w:rsid w:val="00BF2FA9"/>
    <w:rsid w:val="00BF73CD"/>
    <w:rsid w:val="00C00006"/>
    <w:rsid w:val="00C0220C"/>
    <w:rsid w:val="00C02DAF"/>
    <w:rsid w:val="00C07574"/>
    <w:rsid w:val="00C1067D"/>
    <w:rsid w:val="00C11143"/>
    <w:rsid w:val="00C11B96"/>
    <w:rsid w:val="00C125CF"/>
    <w:rsid w:val="00C1535C"/>
    <w:rsid w:val="00C2611A"/>
    <w:rsid w:val="00C27405"/>
    <w:rsid w:val="00C31222"/>
    <w:rsid w:val="00C31BA4"/>
    <w:rsid w:val="00C327EB"/>
    <w:rsid w:val="00C35FFF"/>
    <w:rsid w:val="00C37BED"/>
    <w:rsid w:val="00C37E74"/>
    <w:rsid w:val="00C41DE4"/>
    <w:rsid w:val="00C42E46"/>
    <w:rsid w:val="00C431BD"/>
    <w:rsid w:val="00C4366F"/>
    <w:rsid w:val="00C4400B"/>
    <w:rsid w:val="00C5124C"/>
    <w:rsid w:val="00C67CD5"/>
    <w:rsid w:val="00C720F8"/>
    <w:rsid w:val="00C72314"/>
    <w:rsid w:val="00C74495"/>
    <w:rsid w:val="00C75506"/>
    <w:rsid w:val="00C775EF"/>
    <w:rsid w:val="00C803E5"/>
    <w:rsid w:val="00C86B1D"/>
    <w:rsid w:val="00C91927"/>
    <w:rsid w:val="00C9225D"/>
    <w:rsid w:val="00C94908"/>
    <w:rsid w:val="00C949FF"/>
    <w:rsid w:val="00C95186"/>
    <w:rsid w:val="00CA0730"/>
    <w:rsid w:val="00CA09D6"/>
    <w:rsid w:val="00CA174B"/>
    <w:rsid w:val="00CA2303"/>
    <w:rsid w:val="00CA60C0"/>
    <w:rsid w:val="00CA6118"/>
    <w:rsid w:val="00CB5886"/>
    <w:rsid w:val="00CB617A"/>
    <w:rsid w:val="00CB6CEF"/>
    <w:rsid w:val="00CC378B"/>
    <w:rsid w:val="00CD1054"/>
    <w:rsid w:val="00CD28AF"/>
    <w:rsid w:val="00CE14F6"/>
    <w:rsid w:val="00CE40CE"/>
    <w:rsid w:val="00CE4539"/>
    <w:rsid w:val="00CE4547"/>
    <w:rsid w:val="00CF126D"/>
    <w:rsid w:val="00CF2907"/>
    <w:rsid w:val="00CF526A"/>
    <w:rsid w:val="00CF6C96"/>
    <w:rsid w:val="00D00C76"/>
    <w:rsid w:val="00D0581C"/>
    <w:rsid w:val="00D06FED"/>
    <w:rsid w:val="00D105BC"/>
    <w:rsid w:val="00D1106F"/>
    <w:rsid w:val="00D12F76"/>
    <w:rsid w:val="00D13A90"/>
    <w:rsid w:val="00D13AF3"/>
    <w:rsid w:val="00D2019D"/>
    <w:rsid w:val="00D22C0D"/>
    <w:rsid w:val="00D25221"/>
    <w:rsid w:val="00D272D5"/>
    <w:rsid w:val="00D3019D"/>
    <w:rsid w:val="00D30737"/>
    <w:rsid w:val="00D321B1"/>
    <w:rsid w:val="00D32597"/>
    <w:rsid w:val="00D33E1E"/>
    <w:rsid w:val="00D3595E"/>
    <w:rsid w:val="00D36896"/>
    <w:rsid w:val="00D37988"/>
    <w:rsid w:val="00D445FE"/>
    <w:rsid w:val="00D467EF"/>
    <w:rsid w:val="00D46D3A"/>
    <w:rsid w:val="00D50EAD"/>
    <w:rsid w:val="00D53D6F"/>
    <w:rsid w:val="00D61078"/>
    <w:rsid w:val="00D625F2"/>
    <w:rsid w:val="00D62F48"/>
    <w:rsid w:val="00D64EBB"/>
    <w:rsid w:val="00D65BBE"/>
    <w:rsid w:val="00D66AAC"/>
    <w:rsid w:val="00D70957"/>
    <w:rsid w:val="00D717D1"/>
    <w:rsid w:val="00D71A25"/>
    <w:rsid w:val="00D72293"/>
    <w:rsid w:val="00D74875"/>
    <w:rsid w:val="00D843E0"/>
    <w:rsid w:val="00D870F4"/>
    <w:rsid w:val="00D87E6F"/>
    <w:rsid w:val="00D917DF"/>
    <w:rsid w:val="00D92FD5"/>
    <w:rsid w:val="00D93D24"/>
    <w:rsid w:val="00D94655"/>
    <w:rsid w:val="00D9497D"/>
    <w:rsid w:val="00D94E08"/>
    <w:rsid w:val="00D955AA"/>
    <w:rsid w:val="00DA19F4"/>
    <w:rsid w:val="00DA245A"/>
    <w:rsid w:val="00DA3F26"/>
    <w:rsid w:val="00DA6A1A"/>
    <w:rsid w:val="00DA6EFD"/>
    <w:rsid w:val="00DB06E5"/>
    <w:rsid w:val="00DC0356"/>
    <w:rsid w:val="00DC6146"/>
    <w:rsid w:val="00DC67AE"/>
    <w:rsid w:val="00DD40B9"/>
    <w:rsid w:val="00DD77EB"/>
    <w:rsid w:val="00DE0F05"/>
    <w:rsid w:val="00DE2701"/>
    <w:rsid w:val="00DE499B"/>
    <w:rsid w:val="00DF25A4"/>
    <w:rsid w:val="00DF445A"/>
    <w:rsid w:val="00E005F5"/>
    <w:rsid w:val="00E02470"/>
    <w:rsid w:val="00E02F8F"/>
    <w:rsid w:val="00E03724"/>
    <w:rsid w:val="00E06753"/>
    <w:rsid w:val="00E06FA2"/>
    <w:rsid w:val="00E11F4C"/>
    <w:rsid w:val="00E131DC"/>
    <w:rsid w:val="00E1369E"/>
    <w:rsid w:val="00E14852"/>
    <w:rsid w:val="00E155EC"/>
    <w:rsid w:val="00E17FCA"/>
    <w:rsid w:val="00E206B1"/>
    <w:rsid w:val="00E2415E"/>
    <w:rsid w:val="00E26847"/>
    <w:rsid w:val="00E30349"/>
    <w:rsid w:val="00E343B3"/>
    <w:rsid w:val="00E36BB2"/>
    <w:rsid w:val="00E40375"/>
    <w:rsid w:val="00E41559"/>
    <w:rsid w:val="00E502E3"/>
    <w:rsid w:val="00E51824"/>
    <w:rsid w:val="00E52345"/>
    <w:rsid w:val="00E52D92"/>
    <w:rsid w:val="00E53470"/>
    <w:rsid w:val="00E534A0"/>
    <w:rsid w:val="00E53622"/>
    <w:rsid w:val="00E705C7"/>
    <w:rsid w:val="00E8208D"/>
    <w:rsid w:val="00E85072"/>
    <w:rsid w:val="00E94A24"/>
    <w:rsid w:val="00E951DC"/>
    <w:rsid w:val="00E952F6"/>
    <w:rsid w:val="00EA38AE"/>
    <w:rsid w:val="00EB0F74"/>
    <w:rsid w:val="00EB1347"/>
    <w:rsid w:val="00EB38AA"/>
    <w:rsid w:val="00EB4C96"/>
    <w:rsid w:val="00EB6AEA"/>
    <w:rsid w:val="00EC0323"/>
    <w:rsid w:val="00EC55C1"/>
    <w:rsid w:val="00EC575B"/>
    <w:rsid w:val="00EC5CCB"/>
    <w:rsid w:val="00EC6918"/>
    <w:rsid w:val="00ED1FE7"/>
    <w:rsid w:val="00ED2503"/>
    <w:rsid w:val="00ED70B8"/>
    <w:rsid w:val="00EE0404"/>
    <w:rsid w:val="00EE2029"/>
    <w:rsid w:val="00EE2CEE"/>
    <w:rsid w:val="00EE3FE6"/>
    <w:rsid w:val="00EE603D"/>
    <w:rsid w:val="00EE7B12"/>
    <w:rsid w:val="00EF1548"/>
    <w:rsid w:val="00EF38B1"/>
    <w:rsid w:val="00EF41FA"/>
    <w:rsid w:val="00EF4DD5"/>
    <w:rsid w:val="00EF50F1"/>
    <w:rsid w:val="00EF6907"/>
    <w:rsid w:val="00F11DCF"/>
    <w:rsid w:val="00F14DCE"/>
    <w:rsid w:val="00F15507"/>
    <w:rsid w:val="00F23A58"/>
    <w:rsid w:val="00F24962"/>
    <w:rsid w:val="00F25740"/>
    <w:rsid w:val="00F25842"/>
    <w:rsid w:val="00F2773D"/>
    <w:rsid w:val="00F305EF"/>
    <w:rsid w:val="00F33C0B"/>
    <w:rsid w:val="00F350F7"/>
    <w:rsid w:val="00F35DC5"/>
    <w:rsid w:val="00F36997"/>
    <w:rsid w:val="00F37777"/>
    <w:rsid w:val="00F37C05"/>
    <w:rsid w:val="00F42397"/>
    <w:rsid w:val="00F445B8"/>
    <w:rsid w:val="00F4554C"/>
    <w:rsid w:val="00F468E9"/>
    <w:rsid w:val="00F51FB8"/>
    <w:rsid w:val="00F52EC4"/>
    <w:rsid w:val="00F5559F"/>
    <w:rsid w:val="00F566A8"/>
    <w:rsid w:val="00F61AC0"/>
    <w:rsid w:val="00F61DF5"/>
    <w:rsid w:val="00F633E4"/>
    <w:rsid w:val="00F64CBE"/>
    <w:rsid w:val="00F64ED4"/>
    <w:rsid w:val="00F652D4"/>
    <w:rsid w:val="00F65793"/>
    <w:rsid w:val="00F66D35"/>
    <w:rsid w:val="00F70964"/>
    <w:rsid w:val="00F71373"/>
    <w:rsid w:val="00F73266"/>
    <w:rsid w:val="00F7402A"/>
    <w:rsid w:val="00F7624C"/>
    <w:rsid w:val="00F76985"/>
    <w:rsid w:val="00F77454"/>
    <w:rsid w:val="00F81A39"/>
    <w:rsid w:val="00F82EFD"/>
    <w:rsid w:val="00F83C95"/>
    <w:rsid w:val="00F855FE"/>
    <w:rsid w:val="00F90004"/>
    <w:rsid w:val="00F91C1A"/>
    <w:rsid w:val="00F9405A"/>
    <w:rsid w:val="00F94870"/>
    <w:rsid w:val="00FA0328"/>
    <w:rsid w:val="00FA1029"/>
    <w:rsid w:val="00FA1CE5"/>
    <w:rsid w:val="00FA3C50"/>
    <w:rsid w:val="00FB356B"/>
    <w:rsid w:val="00FB39F2"/>
    <w:rsid w:val="00FB47BF"/>
    <w:rsid w:val="00FB7462"/>
    <w:rsid w:val="00FB788A"/>
    <w:rsid w:val="00FB7F8C"/>
    <w:rsid w:val="00FC448B"/>
    <w:rsid w:val="00FC57B6"/>
    <w:rsid w:val="00FD1EB9"/>
    <w:rsid w:val="00FD7A0F"/>
    <w:rsid w:val="00FE3706"/>
    <w:rsid w:val="00FE602B"/>
    <w:rsid w:val="00FF4410"/>
    <w:rsid w:val="00FF50A6"/>
    <w:rsid w:val="00FF6571"/>
    <w:rsid w:val="00FF6E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40EC83"/>
  <w15:docId w15:val="{8981F3F0-6264-4566-9277-8F208A0F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F44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201E56"/>
    <w:pPr>
      <w:ind w:left="720"/>
      <w:contextualSpacing/>
    </w:pPr>
  </w:style>
  <w:style w:type="table" w:styleId="TableGrid">
    <w:name w:val="Table Grid"/>
    <w:basedOn w:val="TableNormal"/>
    <w:uiPriority w:val="59"/>
    <w:rsid w:val="00A14E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004"/>
    <w:rPr>
      <w:color w:val="0000FF" w:themeColor="hyperlink"/>
      <w:u w:val="single"/>
    </w:rPr>
  </w:style>
  <w:style w:type="paragraph" w:styleId="Header">
    <w:name w:val="header"/>
    <w:basedOn w:val="Normal"/>
    <w:link w:val="HeaderChar"/>
    <w:uiPriority w:val="99"/>
    <w:unhideWhenUsed/>
    <w:rsid w:val="00074A0F"/>
    <w:pPr>
      <w:tabs>
        <w:tab w:val="center" w:pos="4320"/>
        <w:tab w:val="right" w:pos="8640"/>
      </w:tabs>
      <w:spacing w:after="0" w:line="240" w:lineRule="auto"/>
    </w:pPr>
  </w:style>
  <w:style w:type="character" w:customStyle="1" w:styleId="HeaderChar">
    <w:name w:val="Header Char"/>
    <w:basedOn w:val="DefaultParagraphFont"/>
    <w:link w:val="Header"/>
    <w:uiPriority w:val="99"/>
    <w:rsid w:val="00074A0F"/>
  </w:style>
  <w:style w:type="paragraph" w:styleId="Footer">
    <w:name w:val="footer"/>
    <w:basedOn w:val="Normal"/>
    <w:link w:val="FooterChar"/>
    <w:uiPriority w:val="99"/>
    <w:unhideWhenUsed/>
    <w:rsid w:val="00074A0F"/>
    <w:pPr>
      <w:tabs>
        <w:tab w:val="center" w:pos="4320"/>
        <w:tab w:val="right" w:pos="8640"/>
      </w:tabs>
      <w:spacing w:after="0" w:line="240" w:lineRule="auto"/>
    </w:pPr>
  </w:style>
  <w:style w:type="character" w:customStyle="1" w:styleId="FooterChar">
    <w:name w:val="Footer Char"/>
    <w:basedOn w:val="DefaultParagraphFont"/>
    <w:link w:val="Footer"/>
    <w:uiPriority w:val="99"/>
    <w:rsid w:val="00074A0F"/>
  </w:style>
  <w:style w:type="paragraph" w:styleId="BalloonText">
    <w:name w:val="Balloon Text"/>
    <w:basedOn w:val="Normal"/>
    <w:link w:val="BalloonTextChar"/>
    <w:uiPriority w:val="99"/>
    <w:semiHidden/>
    <w:unhideWhenUsed/>
    <w:rsid w:val="00F91C1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91C1A"/>
    <w:rPr>
      <w:rFonts w:ascii="Lucida Grande" w:hAnsi="Lucida Grande" w:cs="Lucida Grande"/>
      <w:sz w:val="18"/>
      <w:szCs w:val="18"/>
    </w:rPr>
  </w:style>
  <w:style w:type="character" w:styleId="PageNumber">
    <w:name w:val="page number"/>
    <w:basedOn w:val="DefaultParagraphFont"/>
    <w:uiPriority w:val="99"/>
    <w:semiHidden/>
    <w:unhideWhenUsed/>
    <w:rsid w:val="00F91C1A"/>
  </w:style>
  <w:style w:type="character" w:styleId="CommentReference">
    <w:name w:val="annotation reference"/>
    <w:basedOn w:val="DefaultParagraphFont"/>
    <w:uiPriority w:val="99"/>
    <w:semiHidden/>
    <w:unhideWhenUsed/>
    <w:rsid w:val="005F4CA9"/>
    <w:rPr>
      <w:sz w:val="16"/>
      <w:szCs w:val="16"/>
    </w:rPr>
  </w:style>
  <w:style w:type="paragraph" w:styleId="CommentText">
    <w:name w:val="annotation text"/>
    <w:basedOn w:val="Normal"/>
    <w:link w:val="CommentTextChar"/>
    <w:uiPriority w:val="99"/>
    <w:semiHidden/>
    <w:unhideWhenUsed/>
    <w:rsid w:val="005F4CA9"/>
    <w:pPr>
      <w:spacing w:line="240" w:lineRule="auto"/>
    </w:pPr>
    <w:rPr>
      <w:sz w:val="20"/>
      <w:szCs w:val="20"/>
    </w:rPr>
  </w:style>
  <w:style w:type="character" w:customStyle="1" w:styleId="CommentTextChar">
    <w:name w:val="Comment Text Char"/>
    <w:basedOn w:val="DefaultParagraphFont"/>
    <w:link w:val="CommentText"/>
    <w:uiPriority w:val="99"/>
    <w:semiHidden/>
    <w:rsid w:val="005F4CA9"/>
    <w:rPr>
      <w:sz w:val="20"/>
      <w:szCs w:val="20"/>
    </w:rPr>
  </w:style>
  <w:style w:type="paragraph" w:styleId="CommentSubject">
    <w:name w:val="annotation subject"/>
    <w:basedOn w:val="CommentText"/>
    <w:next w:val="CommentText"/>
    <w:link w:val="CommentSubjectChar"/>
    <w:uiPriority w:val="99"/>
    <w:semiHidden/>
    <w:unhideWhenUsed/>
    <w:rsid w:val="005F4CA9"/>
    <w:rPr>
      <w:b/>
      <w:bCs/>
    </w:rPr>
  </w:style>
  <w:style w:type="character" w:customStyle="1" w:styleId="CommentSubjectChar">
    <w:name w:val="Comment Subject Char"/>
    <w:basedOn w:val="CommentTextChar"/>
    <w:link w:val="CommentSubject"/>
    <w:uiPriority w:val="99"/>
    <w:semiHidden/>
    <w:rsid w:val="005F4CA9"/>
    <w:rPr>
      <w:b/>
      <w:bCs/>
      <w:sz w:val="20"/>
      <w:szCs w:val="20"/>
    </w:rPr>
  </w:style>
  <w:style w:type="table" w:styleId="LightShading">
    <w:name w:val="Light Shading"/>
    <w:basedOn w:val="TableNormal"/>
    <w:uiPriority w:val="60"/>
    <w:rsid w:val="004F6D9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rsid w:val="00AA48EC"/>
    <w:rPr>
      <w:color w:val="605E5C"/>
      <w:shd w:val="clear" w:color="auto" w:fill="E1DFDD"/>
    </w:rPr>
  </w:style>
  <w:style w:type="character" w:customStyle="1" w:styleId="normaltextrun">
    <w:name w:val="normaltextrun"/>
    <w:basedOn w:val="DefaultParagraphFont"/>
    <w:rsid w:val="00A44153"/>
  </w:style>
  <w:style w:type="character" w:styleId="FollowedHyperlink">
    <w:name w:val="FollowedHyperlink"/>
    <w:basedOn w:val="DefaultParagraphFont"/>
    <w:uiPriority w:val="99"/>
    <w:semiHidden/>
    <w:unhideWhenUsed/>
    <w:rsid w:val="008A132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02821">
      <w:bodyDiv w:val="1"/>
      <w:marLeft w:val="0"/>
      <w:marRight w:val="0"/>
      <w:marTop w:val="0"/>
      <w:marBottom w:val="0"/>
      <w:divBdr>
        <w:top w:val="none" w:sz="0" w:space="0" w:color="auto"/>
        <w:left w:val="none" w:sz="0" w:space="0" w:color="auto"/>
        <w:bottom w:val="none" w:sz="0" w:space="0" w:color="auto"/>
        <w:right w:val="none" w:sz="0" w:space="0" w:color="auto"/>
      </w:divBdr>
    </w:div>
    <w:div w:id="55318903">
      <w:bodyDiv w:val="1"/>
      <w:marLeft w:val="0"/>
      <w:marRight w:val="0"/>
      <w:marTop w:val="0"/>
      <w:marBottom w:val="0"/>
      <w:divBdr>
        <w:top w:val="none" w:sz="0" w:space="0" w:color="auto"/>
        <w:left w:val="none" w:sz="0" w:space="0" w:color="auto"/>
        <w:bottom w:val="none" w:sz="0" w:space="0" w:color="auto"/>
        <w:right w:val="none" w:sz="0" w:space="0" w:color="auto"/>
      </w:divBdr>
    </w:div>
    <w:div w:id="232593078">
      <w:bodyDiv w:val="1"/>
      <w:marLeft w:val="0"/>
      <w:marRight w:val="0"/>
      <w:marTop w:val="0"/>
      <w:marBottom w:val="0"/>
      <w:divBdr>
        <w:top w:val="none" w:sz="0" w:space="0" w:color="auto"/>
        <w:left w:val="none" w:sz="0" w:space="0" w:color="auto"/>
        <w:bottom w:val="none" w:sz="0" w:space="0" w:color="auto"/>
        <w:right w:val="none" w:sz="0" w:space="0" w:color="auto"/>
      </w:divBdr>
    </w:div>
    <w:div w:id="639458480">
      <w:bodyDiv w:val="1"/>
      <w:marLeft w:val="0"/>
      <w:marRight w:val="0"/>
      <w:marTop w:val="0"/>
      <w:marBottom w:val="0"/>
      <w:divBdr>
        <w:top w:val="none" w:sz="0" w:space="0" w:color="auto"/>
        <w:left w:val="none" w:sz="0" w:space="0" w:color="auto"/>
        <w:bottom w:val="none" w:sz="0" w:space="0" w:color="auto"/>
        <w:right w:val="none" w:sz="0" w:space="0" w:color="auto"/>
      </w:divBdr>
    </w:div>
    <w:div w:id="171202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wearesaltandlight.org/application/files/2415/7187/7449/Photo_Release_Form.pdf" TargetMode="External"/><Relationship Id="rId39"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s://www.wearesaltandlight.org/civilize-it" TargetMode="External"/><Relationship Id="rId34" Type="http://schemas.openxmlformats.org/officeDocument/2006/relationships/hyperlink" Target="https://www.wearesaltandlight.org/civilize-it" TargetMode="External"/><Relationship Id="rId42" Type="http://schemas.openxmlformats.org/officeDocument/2006/relationships/image" Target="media/image9.png"/><Relationship Id="rId47" Type="http://schemas.openxmlformats.org/officeDocument/2006/relationships/image" Target="media/image13.png"/><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mailto:jphdmail@usccb.org?subject=Civilize%20It%20Testemony%20" TargetMode="External"/><Relationship Id="rId33" Type="http://schemas.openxmlformats.org/officeDocument/2006/relationships/hyperlink" Target="https://www.wearesaltandlight.org/civilize-it" TargetMode="External"/><Relationship Id="rId38" Type="http://schemas.openxmlformats.org/officeDocument/2006/relationships/image" Target="media/image5.png"/><Relationship Id="rId46"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wearesaltandlight.org/application/files/7215/7188/2291/CI_Info_Bulletin_Insert.pdf" TargetMode="External"/><Relationship Id="rId29" Type="http://schemas.openxmlformats.org/officeDocument/2006/relationships/hyperlink" Target="https://www.wearesaltandlight.org/civilize-it"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wearesaltandlight.org/reach-out-together" TargetMode="External"/><Relationship Id="rId32" Type="http://schemas.openxmlformats.org/officeDocument/2006/relationships/hyperlink" Target="https://www.wearesaltandlight.org/civilize-it" TargetMode="External"/><Relationship Id="rId37" Type="http://schemas.openxmlformats.org/officeDocument/2006/relationships/hyperlink" Target="https://www.wearesaltandlight.org/civilize-it" TargetMode="External"/><Relationship Id="rId40" Type="http://schemas.openxmlformats.org/officeDocument/2006/relationships/image" Target="media/image7.pn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wearesaltandlight.org/application/files/7015/7187/7291/Civilize_It_Pledge_2020.pdf" TargetMode="External"/><Relationship Id="rId28" Type="http://schemas.openxmlformats.org/officeDocument/2006/relationships/hyperlink" Target="https://www.wearesaltandlight.org/civilize-it" TargetMode="External"/><Relationship Id="rId36" Type="http://schemas.openxmlformats.org/officeDocument/2006/relationships/hyperlink" Target="https://www.wearesaltandlight.org/civilize-it" TargetMode="External"/><Relationship Id="rId49"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hyperlink" Target="https://www.wearesaltandlight.org/civilize-it" TargetMode="External"/><Relationship Id="rId31" Type="http://schemas.openxmlformats.org/officeDocument/2006/relationships/hyperlink" Target="https://www.wearesaltandlight.org/civilize-it" TargetMode="External"/><Relationship Id="rId44"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wearesaltandlight.org/civilize-it" TargetMode="External"/><Relationship Id="rId27" Type="http://schemas.openxmlformats.org/officeDocument/2006/relationships/hyperlink" Target="mailto:jphdmail@usccb.org?subject=Civilize%20It%20Photo%20and%20Release%20" TargetMode="External"/><Relationship Id="rId30" Type="http://schemas.openxmlformats.org/officeDocument/2006/relationships/hyperlink" Target="https://www.wearesaltandlight.org/civilize-it" TargetMode="External"/><Relationship Id="rId35" Type="http://schemas.openxmlformats.org/officeDocument/2006/relationships/hyperlink" Target="https://www.wearesaltandlight.org/civilize-it" TargetMode="External"/><Relationship Id="rId43" Type="http://schemas.openxmlformats.org/officeDocument/2006/relationships/image" Target="media/image10.png"/><Relationship Id="rId48" Type="http://schemas.openxmlformats.org/officeDocument/2006/relationships/image" Target="media/image14.png"/><Relationship Id="rId8" Type="http://schemas.openxmlformats.org/officeDocument/2006/relationships/webSettings" Target="webSettings.xml"/><Relationship Id="rId51"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FA752AB51C48499E9BDF093FC758A0" ma:contentTypeVersion="6" ma:contentTypeDescription="Create a new document." ma:contentTypeScope="" ma:versionID="a5e8ec75a729374ede66e96bb97d3dfc">
  <xsd:schema xmlns:xsd="http://www.w3.org/2001/XMLSchema" xmlns:xs="http://www.w3.org/2001/XMLSchema" xmlns:p="http://schemas.microsoft.com/office/2006/metadata/properties" xmlns:ns2="12301de3-35cf-47ff-b4bc-f2e8046bfca4" xmlns:ns3="8683eae5-b290-44a5-8282-2fae87fe1a43" targetNamespace="http://schemas.microsoft.com/office/2006/metadata/properties" ma:root="true" ma:fieldsID="691275fcb96c472ff57311086d16d192" ns2:_="" ns3:_="">
    <xsd:import namespace="12301de3-35cf-47ff-b4bc-f2e8046bfca4"/>
    <xsd:import namespace="8683eae5-b290-44a5-8282-2fae87fe1a4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01de3-35cf-47ff-b4bc-f2e8046bfc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83eae5-b290-44a5-8282-2fae87fe1a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B8E4E2-D09C-43B8-A0AA-CD9E8490A1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36065E-4562-44A6-926A-F16F1439E5F2}">
  <ds:schemaRefs>
    <ds:schemaRef ds:uri="http://schemas.microsoft.com/sharepoint/v3/contenttype/forms"/>
  </ds:schemaRefs>
</ds:datastoreItem>
</file>

<file path=customXml/itemProps3.xml><?xml version="1.0" encoding="utf-8"?>
<ds:datastoreItem xmlns:ds="http://schemas.openxmlformats.org/officeDocument/2006/customXml" ds:itemID="{27DBDF5F-F155-4447-BF13-B43C4C5FCF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01de3-35cf-47ff-b4bc-f2e8046bfca4"/>
    <ds:schemaRef ds:uri="8683eae5-b290-44a5-8282-2fae87fe1a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BFC67C-2EBE-415B-AEBF-EB5F43681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8</Pages>
  <Words>1205</Words>
  <Characters>6453</Characters>
  <Application>Microsoft Office Word</Application>
  <DocSecurity>0</DocSecurity>
  <Lines>119</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9</CharactersWithSpaces>
  <SharedDoc>false</SharedDoc>
  <HLinks>
    <vt:vector size="12" baseType="variant">
      <vt:variant>
        <vt:i4>4194338</vt:i4>
      </vt:variant>
      <vt:variant>
        <vt:i4>3</vt:i4>
      </vt:variant>
      <vt:variant>
        <vt:i4>0</vt:i4>
      </vt:variant>
      <vt:variant>
        <vt:i4>5</vt:i4>
      </vt:variant>
      <vt:variant>
        <vt:lpwstr>mailto:jphdmail@usccb.org?subject=Civilize%20It%20Photo%20and%20Release%20</vt:lpwstr>
      </vt:variant>
      <vt:variant>
        <vt:lpwstr/>
      </vt:variant>
      <vt:variant>
        <vt:i4>5439545</vt:i4>
      </vt:variant>
      <vt:variant>
        <vt:i4>0</vt:i4>
      </vt:variant>
      <vt:variant>
        <vt:i4>0</vt:i4>
      </vt:variant>
      <vt:variant>
        <vt:i4>5</vt:i4>
      </vt:variant>
      <vt:variant>
        <vt:lpwstr>mailto:jphdmail@usccb.org?subject=Civilize%20It%20Testemony%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Beachy</dc:creator>
  <cp:keywords/>
  <cp:lastModifiedBy>Alexandra Carroll</cp:lastModifiedBy>
  <cp:revision>158</cp:revision>
  <dcterms:created xsi:type="dcterms:W3CDTF">2019-10-23T03:35:00Z</dcterms:created>
  <dcterms:modified xsi:type="dcterms:W3CDTF">2019-10-2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FA752AB51C48499E9BDF093FC758A0</vt:lpwstr>
  </property>
</Properties>
</file>